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1CAE1F34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5EEFC663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58D961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4C1F2C43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62F1DB15" w14:textId="736E9F2D" w:rsidR="00544DF7" w:rsidRDefault="00544DF7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75DD666C" w14:textId="49AF3EC9" w:rsidR="00544DF7" w:rsidRDefault="00544DF7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6308811B" w14:textId="77108224" w:rsidR="00544DF7" w:rsidRDefault="00544DF7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Lucky Dominoes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4C1F2C43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62F1DB15" w14:textId="736E9F2D" w:rsidR="00544DF7" w:rsidRDefault="00544DF7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75DD666C" w14:textId="49AF3EC9" w:rsidR="00544DF7" w:rsidRDefault="00544DF7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6308811B" w14:textId="77108224" w:rsidR="00544DF7" w:rsidRDefault="00544DF7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Lucky Dominoes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01874974" w:rsidR="000912E6" w:rsidRPr="008E630B" w:rsidRDefault="00FD423E" w:rsidP="000912E6">
      <w:pPr>
        <w:pStyle w:val="Heading1"/>
      </w:pPr>
      <w:r>
        <w:lastRenderedPageBreak/>
        <w:t xml:space="preserve">Lucky </w:t>
      </w:r>
      <w:r w:rsidR="00A544AD">
        <w:t>Dominoes</w:t>
      </w:r>
    </w:p>
    <w:p w14:paraId="3D1BB20B" w14:textId="77777777" w:rsidR="00ED0615" w:rsidRDefault="00ED0615" w:rsidP="00B57068">
      <w:pPr>
        <w:rPr>
          <w:b/>
          <w:bCs/>
        </w:rPr>
      </w:pPr>
    </w:p>
    <w:p w14:paraId="64FDF9C7" w14:textId="66CD13AE" w:rsidR="00C8520F" w:rsidRDefault="00FD423E" w:rsidP="00C8520F">
      <w:pPr>
        <w:ind w:left="720" w:hanging="720"/>
        <w:rPr>
          <w:rFonts w:cs="Segoe UI"/>
        </w:rPr>
      </w:pPr>
      <w:r>
        <w:rPr>
          <w:b/>
          <w:bCs/>
        </w:rPr>
        <w:t xml:space="preserve">Lucky </w:t>
      </w:r>
      <w:r w:rsidR="00C8520F">
        <w:rPr>
          <w:b/>
          <w:bCs/>
        </w:rPr>
        <w:t>Dominoes</w:t>
      </w:r>
      <w:r w:rsidR="00EF1F3D">
        <w:t xml:space="preserve"> shows how you c</w:t>
      </w:r>
      <w:r w:rsidR="00CA58B1">
        <w:t xml:space="preserve">an </w:t>
      </w:r>
      <w:r w:rsidR="0093532D">
        <w:t xml:space="preserve">create </w:t>
      </w:r>
      <w:r w:rsidR="00C8520F">
        <w:t>a simple domino game</w:t>
      </w:r>
      <w:r>
        <w:t xml:space="preserve"> </w:t>
      </w:r>
      <w:r w:rsidR="00C8520F">
        <w:t xml:space="preserve">using a </w:t>
      </w:r>
      <w:r w:rsidR="0056094A" w:rsidRPr="0056094A">
        <w:t>control</w:t>
      </w:r>
      <w:r w:rsidR="0056094A">
        <w:t xml:space="preserve"> </w:t>
      </w:r>
      <w:r>
        <w:t xml:space="preserve">from </w:t>
      </w:r>
      <w:r>
        <w:rPr>
          <w:b/>
          <w:bCs/>
        </w:rPr>
        <w:t xml:space="preserve">NuGet </w:t>
      </w:r>
      <w:r w:rsidR="00C8520F">
        <w:rPr>
          <w:rFonts w:cs="Segoe UI"/>
        </w:rPr>
        <w:t xml:space="preserve">using </w:t>
      </w:r>
    </w:p>
    <w:p w14:paraId="09BBEEC3" w14:textId="4F2BF90B" w:rsidR="00B90B21" w:rsidRPr="00AE0F7E" w:rsidRDefault="00631783" w:rsidP="00C8520F">
      <w:pPr>
        <w:ind w:left="720" w:hanging="720"/>
      </w:pPr>
      <w:r>
        <w:rPr>
          <w:rFonts w:cs="Segoe UI"/>
        </w:rPr>
        <w:t>the</w:t>
      </w:r>
      <w:r w:rsidR="00485AC7">
        <w:t xml:space="preserve"> </w:t>
      </w:r>
      <w:r w:rsidR="00EF1F3D">
        <w:rPr>
          <w:b/>
          <w:bCs/>
        </w:rPr>
        <w:t>Windows App SDK</w:t>
      </w:r>
      <w:r w:rsidR="00CA58B1">
        <w:t>.</w:t>
      </w:r>
    </w:p>
    <w:p w14:paraId="5E31A3FD" w14:textId="77777777" w:rsidR="00ED0615" w:rsidRPr="00B57068" w:rsidRDefault="00ED0615" w:rsidP="00B57068"/>
    <w:p w14:paraId="49573D90" w14:textId="13FF99DB" w:rsidR="00820297" w:rsidRDefault="008B3466" w:rsidP="008B3466">
      <w:pPr>
        <w:pStyle w:val="Heading2"/>
      </w:pPr>
      <w:r>
        <w:t>Step 1</w:t>
      </w:r>
    </w:p>
    <w:p w14:paraId="4FBE250C" w14:textId="4CA029EE" w:rsidR="008B3466" w:rsidRDefault="008B3466" w:rsidP="008B3466"/>
    <w:p w14:paraId="377570DE" w14:textId="5C154639" w:rsidR="008B3466" w:rsidRPr="008B3466" w:rsidRDefault="008B3466" w:rsidP="008B3466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70CD6EAA" w14:textId="77777777" w:rsidR="00866DC1" w:rsidRDefault="00866DC1" w:rsidP="0082029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182BA0" w14:paraId="77A9C2DF" w14:textId="77777777" w:rsidTr="00915C09">
        <w:tc>
          <w:tcPr>
            <w:tcW w:w="4955" w:type="dxa"/>
          </w:tcPr>
          <w:p w14:paraId="15C64180" w14:textId="5D889756" w:rsidR="00866DC1" w:rsidRPr="00182BA0" w:rsidRDefault="00182BA0" w:rsidP="00E21237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14C37E" w14:textId="7AFEA328" w:rsidR="00182BA0" w:rsidRPr="00F7365C" w:rsidRDefault="00182BA0" w:rsidP="00E21237"/>
        </w:tc>
        <w:tc>
          <w:tcPr>
            <w:tcW w:w="5511" w:type="dxa"/>
          </w:tcPr>
          <w:p w14:paraId="699C8BF1" w14:textId="40561264" w:rsidR="00866DC1" w:rsidRDefault="00182BA0" w:rsidP="00E21237">
            <w:r>
              <w:rPr>
                <w:noProof/>
              </w:rPr>
              <w:drawing>
                <wp:inline distT="0" distB="0" distL="0" distR="0" wp14:anchorId="410C6364" wp14:editId="1DD7CDCB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18E38" w14:textId="77777777" w:rsidR="00866DC1" w:rsidRDefault="00866DC1" w:rsidP="00E21237"/>
        </w:tc>
      </w:tr>
      <w:tr w:rsidR="00BD7C1A" w14:paraId="1EDD85B9" w14:textId="77777777" w:rsidTr="00915C09">
        <w:tc>
          <w:tcPr>
            <w:tcW w:w="4955" w:type="dxa"/>
          </w:tcPr>
          <w:p w14:paraId="46A5DE9F" w14:textId="035EB68B" w:rsidR="00866DC1" w:rsidRPr="00182BA0" w:rsidRDefault="00182BA0" w:rsidP="00E21237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645A4C1B" w14:textId="1D47CB3C" w:rsidR="00866DC1" w:rsidRDefault="00182BA0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64C8972" wp14:editId="6C1D12F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26998C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7B09C8" w14:paraId="72C5931D" w14:textId="77777777" w:rsidTr="00915C09">
        <w:tc>
          <w:tcPr>
            <w:tcW w:w="4955" w:type="dxa"/>
          </w:tcPr>
          <w:p w14:paraId="335FD968" w14:textId="38027F90" w:rsidR="00866DC1" w:rsidRPr="00DA738A" w:rsidRDefault="00A80CE8" w:rsidP="00E21237">
            <w:r>
              <w:t>Then c</w:t>
            </w:r>
            <w:r w:rsidR="00DA738A">
              <w:t xml:space="preserve">hoose the </w:t>
            </w:r>
            <w:r w:rsidR="00DA738A">
              <w:rPr>
                <w:b/>
                <w:bCs/>
              </w:rPr>
              <w:t>Blank App, Packages (</w:t>
            </w:r>
            <w:proofErr w:type="spellStart"/>
            <w:r w:rsidR="00DA738A">
              <w:rPr>
                <w:b/>
                <w:bCs/>
              </w:rPr>
              <w:t>WinUI</w:t>
            </w:r>
            <w:proofErr w:type="spellEnd"/>
            <w:r w:rsidR="00DA738A">
              <w:rPr>
                <w:b/>
                <w:bCs/>
              </w:rPr>
              <w:t xml:space="preserve"> in Desktop)</w:t>
            </w:r>
            <w:r w:rsidR="00DA738A">
              <w:t xml:space="preserve"> and then select </w:t>
            </w:r>
            <w:r w:rsidR="00DA738A">
              <w:rPr>
                <w:b/>
                <w:bCs/>
              </w:rPr>
              <w:t>Next</w:t>
            </w:r>
            <w:r w:rsidR="00DA738A">
              <w:t>.</w:t>
            </w:r>
          </w:p>
        </w:tc>
        <w:tc>
          <w:tcPr>
            <w:tcW w:w="5511" w:type="dxa"/>
          </w:tcPr>
          <w:p w14:paraId="7F244464" w14:textId="03FED7CF" w:rsidR="00866DC1" w:rsidRDefault="00470FAB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2A9C9DC" wp14:editId="580E44B5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0B9D3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866DC1" w14:paraId="5AA95675" w14:textId="77777777" w:rsidTr="00915C09">
        <w:tc>
          <w:tcPr>
            <w:tcW w:w="4955" w:type="dxa"/>
          </w:tcPr>
          <w:p w14:paraId="20A9B9F8" w14:textId="54301D6F" w:rsidR="00866DC1" w:rsidRPr="008B35F4" w:rsidRDefault="00C8136B" w:rsidP="00E21237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 w:rsidR="00FD423E">
              <w:rPr>
                <w:i/>
                <w:iCs/>
              </w:rPr>
              <w:t>Lucky</w:t>
            </w:r>
            <w:r w:rsidR="00A544AD">
              <w:rPr>
                <w:i/>
                <w:iCs/>
              </w:rPr>
              <w:t>Dominoes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2A503171" w14:textId="27102F96" w:rsidR="00866DC1" w:rsidRDefault="007B09C8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FE54C0" wp14:editId="44C7DB05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5876D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</w:tbl>
    <w:p w14:paraId="65169ADF" w14:textId="77777777" w:rsidR="00B144E1" w:rsidRDefault="00B144E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96FD5D9" w14:textId="733035D8" w:rsidR="00162C03" w:rsidRDefault="00162C03" w:rsidP="00162C03">
      <w:pPr>
        <w:pStyle w:val="Heading2"/>
      </w:pPr>
      <w:r>
        <w:lastRenderedPageBreak/>
        <w:t>Step 2</w:t>
      </w:r>
    </w:p>
    <w:p w14:paraId="485CF378" w14:textId="7E227BA4" w:rsidR="00162C03" w:rsidRDefault="00162C03" w:rsidP="00162C03">
      <w:pPr>
        <w:rPr>
          <w:lang w:val="en-US"/>
        </w:rPr>
      </w:pPr>
      <w:r>
        <w:t xml:space="preserve">Then in </w:t>
      </w:r>
      <w:r>
        <w:rPr>
          <w:b/>
          <w:bCs/>
        </w:rPr>
        <w:t xml:space="preserve">Visual Studio </w:t>
      </w:r>
      <w:r>
        <w:rPr>
          <w:lang w:val="en-US"/>
        </w:rPr>
        <w:t xml:space="preserve">within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 </w:t>
      </w:r>
      <w:r w:rsidRPr="008967A6">
        <w:rPr>
          <w:b/>
          <w:bCs/>
          <w:lang w:val="en-US"/>
        </w:rPr>
        <w:t>Explorer</w:t>
      </w:r>
      <w:r>
        <w:rPr>
          <w:lang w:val="en-US"/>
        </w:rPr>
        <w:t xml:space="preserve"> for the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, right click on the </w:t>
      </w:r>
      <w:r>
        <w:rPr>
          <w:b/>
          <w:bCs/>
          <w:lang w:val="en-US"/>
        </w:rPr>
        <w:t xml:space="preserve">Project </w:t>
      </w:r>
      <w:r>
        <w:rPr>
          <w:lang w:val="en-US"/>
        </w:rPr>
        <w:t xml:space="preserve">shown below the </w:t>
      </w:r>
      <w:r>
        <w:rPr>
          <w:b/>
          <w:bCs/>
          <w:lang w:val="en-US"/>
        </w:rPr>
        <w:t xml:space="preserve">Solution </w:t>
      </w:r>
      <w:r>
        <w:rPr>
          <w:lang w:val="en-US"/>
        </w:rPr>
        <w:t xml:space="preserve">and then select </w:t>
      </w:r>
      <w:r>
        <w:rPr>
          <w:b/>
          <w:bCs/>
          <w:lang w:val="en-US"/>
        </w:rPr>
        <w:t>Manage NuGet Packages…</w:t>
      </w:r>
    </w:p>
    <w:p w14:paraId="0BEE3D77" w14:textId="4DB8AD82" w:rsidR="00162C03" w:rsidRDefault="00162C03" w:rsidP="00162C03">
      <w:pPr>
        <w:rPr>
          <w:lang w:val="en-US"/>
        </w:rPr>
      </w:pPr>
    </w:p>
    <w:p w14:paraId="40E545AB" w14:textId="2AE041D6" w:rsidR="00162C03" w:rsidRDefault="00162C03" w:rsidP="00162C03">
      <w:r>
        <w:rPr>
          <w:noProof/>
        </w:rPr>
        <w:drawing>
          <wp:inline distT="0" distB="0" distL="0" distR="0" wp14:anchorId="798E19CD" wp14:editId="5A08FDF6">
            <wp:extent cx="2210400" cy="2818800"/>
            <wp:effectExtent l="0" t="0" r="0" b="635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0400" cy="281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A753F" w14:textId="5B80EF2A" w:rsidR="00162C03" w:rsidRDefault="00162C03" w:rsidP="00162C03"/>
    <w:p w14:paraId="7C641311" w14:textId="7D9CE17F" w:rsidR="00162C03" w:rsidRDefault="007E45A0" w:rsidP="007E45A0">
      <w:pPr>
        <w:pStyle w:val="Heading2"/>
      </w:pPr>
      <w:r>
        <w:t>Step 3</w:t>
      </w:r>
    </w:p>
    <w:p w14:paraId="1BFA7594" w14:textId="727D5F3E" w:rsidR="007E45A0" w:rsidRDefault="007E45A0" w:rsidP="007E45A0"/>
    <w:p w14:paraId="4EBBBB5E" w14:textId="44A26D51" w:rsidR="007E45A0" w:rsidRDefault="007E45A0" w:rsidP="007E45A0">
      <w:r>
        <w:t xml:space="preserve">Then in the </w:t>
      </w:r>
      <w:r>
        <w:rPr>
          <w:b/>
          <w:bCs/>
        </w:rPr>
        <w:t xml:space="preserve">NuGet Package Manager </w:t>
      </w:r>
      <w:r>
        <w:t xml:space="preserve">from the </w:t>
      </w:r>
      <w:r>
        <w:rPr>
          <w:b/>
          <w:bCs/>
        </w:rPr>
        <w:t>Browse</w:t>
      </w:r>
      <w:r>
        <w:t xml:space="preserve"> tab search for </w:t>
      </w:r>
      <w:proofErr w:type="spellStart"/>
      <w:proofErr w:type="gramStart"/>
      <w:r>
        <w:rPr>
          <w:b/>
          <w:bCs/>
        </w:rPr>
        <w:t>Comentsys.Toolkit.WindowsAppSdk</w:t>
      </w:r>
      <w:proofErr w:type="spellEnd"/>
      <w:proofErr w:type="gramEnd"/>
      <w:r>
        <w:t xml:space="preserve"> and then select</w:t>
      </w:r>
      <w:r w:rsidRPr="007E45A0">
        <w:rPr>
          <w:b/>
          <w:bCs/>
        </w:rPr>
        <w:t xml:space="preserve"> </w:t>
      </w:r>
      <w:proofErr w:type="spellStart"/>
      <w:r>
        <w:rPr>
          <w:b/>
          <w:bCs/>
        </w:rPr>
        <w:t>Comentsys.Toolkit.WindowsAppSdk</w:t>
      </w:r>
      <w:proofErr w:type="spellEnd"/>
      <w:r>
        <w:rPr>
          <w:b/>
          <w:bCs/>
        </w:rPr>
        <w:t xml:space="preserve"> by </w:t>
      </w:r>
      <w:proofErr w:type="spellStart"/>
      <w:r>
        <w:rPr>
          <w:b/>
          <w:bCs/>
        </w:rPr>
        <w:t>Comentsys</w:t>
      </w:r>
      <w:proofErr w:type="spellEnd"/>
      <w:r>
        <w:t xml:space="preserve"> as indicated and select </w:t>
      </w:r>
      <w:r>
        <w:rPr>
          <w:b/>
          <w:bCs/>
        </w:rPr>
        <w:t>Install</w:t>
      </w:r>
    </w:p>
    <w:p w14:paraId="26489C56" w14:textId="4AA255E6" w:rsidR="007E45A0" w:rsidRDefault="007E45A0" w:rsidP="007E45A0"/>
    <w:p w14:paraId="50C63D68" w14:textId="496F5A11" w:rsidR="007E45A0" w:rsidRDefault="007E45A0" w:rsidP="007E45A0">
      <w:r>
        <w:rPr>
          <w:noProof/>
        </w:rPr>
        <w:drawing>
          <wp:inline distT="0" distB="0" distL="0" distR="0" wp14:anchorId="6B7C2D61" wp14:editId="04B2F43B">
            <wp:extent cx="3733200" cy="1393200"/>
            <wp:effectExtent l="0" t="0" r="635" b="0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200" cy="139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F249A" w14:textId="3E8C0D66" w:rsidR="00E97A51" w:rsidRDefault="00E97A51" w:rsidP="007E45A0"/>
    <w:p w14:paraId="0B3DD2A9" w14:textId="0B70CDE1" w:rsidR="00100E55" w:rsidRPr="00AE1DD0" w:rsidRDefault="00100E55" w:rsidP="00100E55">
      <w:r>
        <w:t>This will add the p</w:t>
      </w:r>
      <w:r w:rsidRPr="00564265">
        <w:t>ackage</w:t>
      </w:r>
      <w:r>
        <w:t xml:space="preserve"> for </w:t>
      </w:r>
      <w:proofErr w:type="spellStart"/>
      <w:proofErr w:type="gramStart"/>
      <w:r>
        <w:rPr>
          <w:b/>
          <w:bCs/>
        </w:rPr>
        <w:t>Comentsys.Toolkit.WindowsAppSdk</w:t>
      </w:r>
      <w:proofErr w:type="spellEnd"/>
      <w:proofErr w:type="gramEnd"/>
      <w:r>
        <w:t xml:space="preserve"> to your </w:t>
      </w:r>
      <w:r w:rsidRPr="009716D7">
        <w:rPr>
          <w:b/>
          <w:bCs/>
        </w:rPr>
        <w:t>Project</w:t>
      </w:r>
      <w:r>
        <w:t xml:space="preserve">. </w:t>
      </w:r>
      <w:r w:rsidRPr="009716D7">
        <w:t>If</w:t>
      </w:r>
      <w:r>
        <w:t xml:space="preserve"> you get the </w:t>
      </w:r>
      <w:r>
        <w:rPr>
          <w:b/>
          <w:bCs/>
        </w:rPr>
        <w:t xml:space="preserve">Preview Changes </w:t>
      </w:r>
      <w:r>
        <w:t xml:space="preserve">screen saying </w:t>
      </w:r>
      <w:r>
        <w:rPr>
          <w:b/>
          <w:bCs/>
        </w:rPr>
        <w:t>Visual Studio is about to make changes to this solution. Click OK to proceed with the changes listed below.</w:t>
      </w:r>
      <w:r>
        <w:t xml:space="preserve"> You can read the message and then select </w:t>
      </w:r>
      <w:r>
        <w:rPr>
          <w:b/>
          <w:bCs/>
        </w:rPr>
        <w:t xml:space="preserve">OK </w:t>
      </w:r>
      <w:r>
        <w:t xml:space="preserve">to </w:t>
      </w:r>
      <w:r>
        <w:rPr>
          <w:b/>
          <w:bCs/>
        </w:rPr>
        <w:t>Install</w:t>
      </w:r>
      <w:r>
        <w:t xml:space="preserve"> the p</w:t>
      </w:r>
      <w:r w:rsidRPr="00564265">
        <w:t>ackage</w:t>
      </w:r>
      <w:r>
        <w:t xml:space="preserve">, then you can close the </w:t>
      </w:r>
      <w:r>
        <w:rPr>
          <w:b/>
          <w:bCs/>
        </w:rPr>
        <w:t>tab</w:t>
      </w:r>
      <w:r>
        <w:t xml:space="preserve"> for </w:t>
      </w:r>
      <w:proofErr w:type="spellStart"/>
      <w:r>
        <w:rPr>
          <w:b/>
          <w:bCs/>
        </w:rPr>
        <w:t>Nuget</w:t>
      </w:r>
      <w:proofErr w:type="spellEnd"/>
      <w:r>
        <w:rPr>
          <w:b/>
          <w:bCs/>
        </w:rPr>
        <w:t xml:space="preserve">: </w:t>
      </w:r>
      <w:proofErr w:type="spellStart"/>
      <w:r w:rsidR="00FD34B6">
        <w:rPr>
          <w:b/>
          <w:bCs/>
        </w:rPr>
        <w:t>LuckyDominoes</w:t>
      </w:r>
      <w:proofErr w:type="spellEnd"/>
      <w:r>
        <w:t xml:space="preserve"> by selecting the </w:t>
      </w:r>
      <w:r>
        <w:rPr>
          <w:b/>
          <w:bCs/>
        </w:rPr>
        <w:t>x</w:t>
      </w:r>
      <w:r>
        <w:t xml:space="preserve"> next to it. </w:t>
      </w:r>
    </w:p>
    <w:p w14:paraId="1B8EA7B1" w14:textId="30F52128" w:rsidR="00162C03" w:rsidRPr="00162C03" w:rsidRDefault="00162C03" w:rsidP="00162C03">
      <w:pPr>
        <w:rPr>
          <w:b/>
          <w:bCs/>
        </w:rPr>
      </w:pPr>
    </w:p>
    <w:p w14:paraId="6BD22BB1" w14:textId="77777777" w:rsidR="00DC3BAC" w:rsidRDefault="00DC3BAC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EFF44C0" w14:textId="04F46324" w:rsidR="00B144E1" w:rsidRDefault="00B144E1" w:rsidP="00B144E1">
      <w:pPr>
        <w:pStyle w:val="Heading2"/>
      </w:pPr>
      <w:r>
        <w:lastRenderedPageBreak/>
        <w:t xml:space="preserve">Step </w:t>
      </w:r>
      <w:r w:rsidR="00094162">
        <w:t>4</w:t>
      </w:r>
    </w:p>
    <w:p w14:paraId="06A13D96" w14:textId="77777777" w:rsidR="00EE3B94" w:rsidRDefault="00EE3B94" w:rsidP="00B144E1">
      <w:pPr>
        <w:rPr>
          <w:lang w:val="en-US"/>
        </w:rPr>
      </w:pPr>
    </w:p>
    <w:p w14:paraId="40BDEA18" w14:textId="0F4FE217" w:rsidR="00B144E1" w:rsidRPr="00745597" w:rsidRDefault="002B44BC" w:rsidP="00B144E1">
      <w:r>
        <w:rPr>
          <w:lang w:val="en-US"/>
        </w:rPr>
        <w:t xml:space="preserve">Then in </w:t>
      </w:r>
      <w:r>
        <w:rPr>
          <w:b/>
          <w:bCs/>
          <w:lang w:val="en-US"/>
        </w:rPr>
        <w:t>Visual Studio</w:t>
      </w:r>
      <w:r>
        <w:rPr>
          <w:lang w:val="en-US"/>
        </w:rPr>
        <w:t xml:space="preserve"> w</w:t>
      </w:r>
      <w:r w:rsidR="00B144E1">
        <w:rPr>
          <w:lang w:val="en-US"/>
        </w:rPr>
        <w:t xml:space="preserve">ithin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 </w:t>
      </w:r>
      <w:r w:rsidR="00B144E1" w:rsidRPr="008967A6">
        <w:rPr>
          <w:b/>
          <w:bCs/>
          <w:lang w:val="en-US"/>
        </w:rPr>
        <w:t>Explorer</w:t>
      </w:r>
      <w:r w:rsidR="00B144E1">
        <w:rPr>
          <w:lang w:val="en-US"/>
        </w:rPr>
        <w:t xml:space="preserve"> for the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, right click on the </w:t>
      </w:r>
      <w:r w:rsidR="00B144E1">
        <w:rPr>
          <w:b/>
          <w:bCs/>
          <w:lang w:val="en-US"/>
        </w:rPr>
        <w:t xml:space="preserve">Project </w:t>
      </w:r>
      <w:r w:rsidR="00B144E1">
        <w:rPr>
          <w:lang w:val="en-US"/>
        </w:rPr>
        <w:t xml:space="preserve">shown below the </w:t>
      </w:r>
      <w:r w:rsidR="00B144E1">
        <w:rPr>
          <w:b/>
          <w:bCs/>
          <w:lang w:val="en-US"/>
        </w:rPr>
        <w:t xml:space="preserve">Solution </w:t>
      </w:r>
      <w:r w:rsidR="00B144E1">
        <w:rPr>
          <w:lang w:val="en-US"/>
        </w:rPr>
        <w:t xml:space="preserve">and then </w:t>
      </w:r>
      <w:r w:rsidR="00745597">
        <w:rPr>
          <w:lang w:val="en-US"/>
        </w:rPr>
        <w:t xml:space="preserve">select </w:t>
      </w:r>
      <w:r w:rsidR="00745597">
        <w:rPr>
          <w:b/>
          <w:bCs/>
          <w:lang w:val="en-US"/>
        </w:rPr>
        <w:t>Add</w:t>
      </w:r>
      <w:r w:rsidR="00745597">
        <w:rPr>
          <w:lang w:val="en-US"/>
        </w:rPr>
        <w:t xml:space="preserve"> then </w:t>
      </w:r>
      <w:r w:rsidR="00745597">
        <w:rPr>
          <w:b/>
          <w:bCs/>
          <w:lang w:val="en-US"/>
        </w:rPr>
        <w:t>New Item…</w:t>
      </w:r>
    </w:p>
    <w:p w14:paraId="014B2A9C" w14:textId="77777777" w:rsidR="00B144E1" w:rsidRDefault="00B144E1" w:rsidP="00B144E1"/>
    <w:p w14:paraId="153A5C07" w14:textId="1427CA5B" w:rsidR="00745597" w:rsidRDefault="0027046F" w:rsidP="002B44BC">
      <w:r>
        <w:rPr>
          <w:noProof/>
        </w:rPr>
        <w:drawing>
          <wp:inline distT="0" distB="0" distL="0" distR="0" wp14:anchorId="558AC831" wp14:editId="2A8FC493">
            <wp:extent cx="4003200" cy="3837600"/>
            <wp:effectExtent l="0" t="0" r="0" b="0"/>
            <wp:docPr id="24" name="Picture 24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 with low confidence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200" cy="38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D7B63" w14:textId="77777777" w:rsidR="00745597" w:rsidRDefault="00745597" w:rsidP="002B44BC"/>
    <w:p w14:paraId="097E7B4A" w14:textId="507C7264" w:rsidR="00CD770F" w:rsidRDefault="00CD770F" w:rsidP="00CD770F">
      <w:pPr>
        <w:pStyle w:val="Heading2"/>
      </w:pPr>
      <w:r>
        <w:t xml:space="preserve">Step </w:t>
      </w:r>
      <w:r w:rsidR="00094162">
        <w:t>5</w:t>
      </w:r>
    </w:p>
    <w:p w14:paraId="087EDE76" w14:textId="77777777" w:rsidR="00C46BC8" w:rsidRDefault="00C46BC8" w:rsidP="00CD770F"/>
    <w:p w14:paraId="518D0C70" w14:textId="43D8999E" w:rsidR="00C46BC8" w:rsidRPr="00557778" w:rsidRDefault="00C46BC8" w:rsidP="00CD770F">
      <w:r>
        <w:t xml:space="preserve">Then in </w:t>
      </w:r>
      <w:r>
        <w:rPr>
          <w:b/>
          <w:bCs/>
        </w:rPr>
        <w:t>Add New Item</w:t>
      </w:r>
      <w:r>
        <w:t xml:space="preserve"> from the </w:t>
      </w:r>
      <w:r w:rsidRPr="00C46BC8">
        <w:rPr>
          <w:b/>
          <w:bCs/>
        </w:rPr>
        <w:t>C# Items</w:t>
      </w:r>
      <w:r>
        <w:rPr>
          <w:b/>
          <w:bCs/>
        </w:rPr>
        <w:t xml:space="preserve"> </w:t>
      </w:r>
      <w:r>
        <w:t>list</w:t>
      </w:r>
      <w:r w:rsidR="00557778">
        <w:t>,</w:t>
      </w:r>
      <w:r>
        <w:t xml:space="preserve"> select </w:t>
      </w:r>
      <w:r>
        <w:rPr>
          <w:b/>
          <w:bCs/>
        </w:rPr>
        <w:t>Code</w:t>
      </w:r>
      <w:r>
        <w:t xml:space="preserve"> and then select </w:t>
      </w:r>
      <w:r>
        <w:rPr>
          <w:b/>
          <w:bCs/>
        </w:rPr>
        <w:t>Code File</w:t>
      </w:r>
      <w:r>
        <w:t xml:space="preserve"> from the list next to this, then type in the name of </w:t>
      </w:r>
      <w:proofErr w:type="spellStart"/>
      <w:r>
        <w:rPr>
          <w:i/>
          <w:iCs/>
        </w:rPr>
        <w:t>Library.cs</w:t>
      </w:r>
      <w:proofErr w:type="spellEnd"/>
      <w:r w:rsidR="00557778">
        <w:t xml:space="preserve"> and then </w:t>
      </w:r>
      <w:r w:rsidR="00557778">
        <w:rPr>
          <w:b/>
          <w:bCs/>
        </w:rPr>
        <w:t>Click</w:t>
      </w:r>
      <w:r w:rsidR="00557778">
        <w:t xml:space="preserve"> on </w:t>
      </w:r>
      <w:r w:rsidR="00557778">
        <w:rPr>
          <w:b/>
          <w:bCs/>
        </w:rPr>
        <w:t>Add</w:t>
      </w:r>
      <w:r w:rsidR="00557778">
        <w:t>.</w:t>
      </w:r>
    </w:p>
    <w:p w14:paraId="62687913" w14:textId="77777777" w:rsidR="00557778" w:rsidRPr="00557778" w:rsidRDefault="00557778" w:rsidP="00CD770F"/>
    <w:p w14:paraId="607BB762" w14:textId="2B75ABEE" w:rsidR="00C46BC8" w:rsidRPr="00C46BC8" w:rsidRDefault="00C46BC8" w:rsidP="00CD770F">
      <w:r>
        <w:rPr>
          <w:noProof/>
        </w:rPr>
        <w:drawing>
          <wp:inline distT="0" distB="0" distL="0" distR="0" wp14:anchorId="5C519729" wp14:editId="64813BAD">
            <wp:extent cx="4746784" cy="3293995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784" cy="3293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33370" w14:textId="38B921ED" w:rsidR="009A361C" w:rsidRDefault="009A361C" w:rsidP="009A361C">
      <w:pPr>
        <w:pStyle w:val="Heading2"/>
      </w:pPr>
      <w:r>
        <w:lastRenderedPageBreak/>
        <w:t xml:space="preserve">Step </w:t>
      </w:r>
      <w:r w:rsidR="00094162">
        <w:t>6</w:t>
      </w:r>
    </w:p>
    <w:p w14:paraId="24D17EB5" w14:textId="77777777" w:rsidR="009A361C" w:rsidRDefault="009A361C"/>
    <w:p w14:paraId="19245CEA" w14:textId="77777777" w:rsidR="00A657C2" w:rsidRDefault="00A657C2" w:rsidP="00A657C2">
      <w:r>
        <w:t>You will now be in the</w:t>
      </w:r>
      <w:r>
        <w:rPr>
          <w:b/>
          <w:bCs/>
        </w:rPr>
        <w:t xml:space="preserve"> View</w:t>
      </w:r>
      <w:r>
        <w:t xml:space="preserve"> for the </w:t>
      </w:r>
      <w:r>
        <w:rPr>
          <w:b/>
          <w:bCs/>
        </w:rPr>
        <w:t>Code</w:t>
      </w:r>
      <w:r>
        <w:t xml:space="preserve"> of </w:t>
      </w:r>
      <w:proofErr w:type="spellStart"/>
      <w:r>
        <w:rPr>
          <w:i/>
          <w:iCs/>
        </w:rPr>
        <w:t>Library.cs</w:t>
      </w:r>
      <w:proofErr w:type="spellEnd"/>
      <w:r>
        <w:t xml:space="preserve">, within this first type the following </w:t>
      </w:r>
      <w:r>
        <w:rPr>
          <w:b/>
          <w:bCs/>
        </w:rPr>
        <w:t>Code</w:t>
      </w:r>
      <w:r>
        <w:t>:</w:t>
      </w:r>
    </w:p>
    <w:p w14:paraId="0BD06615" w14:textId="77777777" w:rsidR="00A657C2" w:rsidRDefault="00A657C2"/>
    <w:p w14:paraId="560E077F" w14:textId="0093374C" w:rsidR="009A361C" w:rsidRDefault="009A3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BD08F2" wp14:editId="310CF772">
                <wp:extent cx="6642000" cy="1404620"/>
                <wp:effectExtent l="0" t="0" r="26035" b="1270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A75A471" w14:textId="77777777" w:rsidR="00FD34B6" w:rsidRPr="00E120F2" w:rsidRDefault="00FD34B6" w:rsidP="00FD34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20F2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Comentsys.Toolkit.WindowsAppSdk</w:t>
                            </w:r>
                            <w:proofErr w:type="spellEnd"/>
                            <w:proofErr w:type="gramEnd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1E325E3E" w14:textId="77777777" w:rsidR="00FD34B6" w:rsidRPr="00E120F2" w:rsidRDefault="00FD34B6" w:rsidP="00FD34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20F2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</w:t>
                            </w:r>
                            <w:proofErr w:type="gramStart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UI</w:t>
                            </w:r>
                            <w:proofErr w:type="spellEnd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0D56262D" w14:textId="77777777" w:rsidR="00FD34B6" w:rsidRPr="00E120F2" w:rsidRDefault="00FD34B6" w:rsidP="00FD34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20F2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</w:t>
                            </w:r>
                            <w:proofErr w:type="spellEnd"/>
                            <w:proofErr w:type="gramEnd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3D0341EC" w14:textId="77777777" w:rsidR="00FD34B6" w:rsidRPr="00E120F2" w:rsidRDefault="00FD34B6" w:rsidP="00FD34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20F2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Controls</w:t>
                            </w:r>
                            <w:proofErr w:type="spellEnd"/>
                            <w:proofErr w:type="gramEnd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104CFB4" w14:textId="77777777" w:rsidR="00FD34B6" w:rsidRPr="00E120F2" w:rsidRDefault="00FD34B6" w:rsidP="00FD34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20F2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Input</w:t>
                            </w:r>
                            <w:proofErr w:type="spellEnd"/>
                            <w:proofErr w:type="gramEnd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70A1057A" w14:textId="77777777" w:rsidR="00FD34B6" w:rsidRPr="00E120F2" w:rsidRDefault="00FD34B6" w:rsidP="00FD34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20F2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Media</w:t>
                            </w:r>
                            <w:proofErr w:type="spellEnd"/>
                            <w:proofErr w:type="gramEnd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6C5C1865" w14:textId="77777777" w:rsidR="00FD34B6" w:rsidRPr="00E120F2" w:rsidRDefault="00FD34B6" w:rsidP="00FD34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20F2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;</w:t>
                            </w:r>
                            <w:proofErr w:type="gramEnd"/>
                          </w:p>
                          <w:p w14:paraId="2420DD4B" w14:textId="77777777" w:rsidR="00FD34B6" w:rsidRPr="00E120F2" w:rsidRDefault="00FD34B6" w:rsidP="00FD34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20F2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Collections.Generic</w:t>
                            </w:r>
                            <w:proofErr w:type="spellEnd"/>
                            <w:proofErr w:type="gramEnd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1BD650CD" w14:textId="77777777" w:rsidR="00FD34B6" w:rsidRPr="00E120F2" w:rsidRDefault="00FD34B6" w:rsidP="00FD34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20F2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</w:t>
                            </w:r>
                            <w:proofErr w:type="gramStart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Linq</w:t>
                            </w:r>
                            <w:proofErr w:type="spellEnd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07E6980D" w14:textId="77777777" w:rsidR="00FD34B6" w:rsidRPr="00E120F2" w:rsidRDefault="00FD34B6" w:rsidP="00FD34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463DA74" w14:textId="77777777" w:rsidR="00FD34B6" w:rsidRPr="00E120F2" w:rsidRDefault="00FD34B6" w:rsidP="00FD34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20F2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2B91AF"/>
                              </w:rPr>
                              <w:t>Library</w:t>
                            </w:r>
                          </w:p>
                          <w:p w14:paraId="75C062AA" w14:textId="77777777" w:rsidR="00FD34B6" w:rsidRPr="00E120F2" w:rsidRDefault="00FD34B6" w:rsidP="00FD34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095FB62" w14:textId="77777777" w:rsidR="00FD34B6" w:rsidRPr="00E120F2" w:rsidRDefault="00FD34B6" w:rsidP="00FD34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120F2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set_one</w:t>
                            </w:r>
                            <w:proofErr w:type="spellEnd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A31515"/>
                              </w:rPr>
                              <w:t>"one</w:t>
                            </w:r>
                            <w:proofErr w:type="gramStart"/>
                            <w:r w:rsidRPr="00E120F2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4D9C088" w14:textId="77777777" w:rsidR="00FD34B6" w:rsidRPr="00E120F2" w:rsidRDefault="00FD34B6" w:rsidP="00FD34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120F2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set_two</w:t>
                            </w:r>
                            <w:proofErr w:type="spellEnd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A31515"/>
                              </w:rPr>
                              <w:t>"two</w:t>
                            </w:r>
                            <w:proofErr w:type="gramStart"/>
                            <w:r w:rsidRPr="00E120F2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70BC0AD4" w14:textId="77777777" w:rsidR="00FD34B6" w:rsidRPr="00E120F2" w:rsidRDefault="00FD34B6" w:rsidP="00FD34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120F2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_upper</w:t>
                            </w:r>
                            <w:proofErr w:type="spellEnd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A31515"/>
                              </w:rPr>
                              <w:t>"upper</w:t>
                            </w:r>
                            <w:proofErr w:type="gramStart"/>
                            <w:r w:rsidRPr="00E120F2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78F856A8" w14:textId="77777777" w:rsidR="00FD34B6" w:rsidRPr="00E120F2" w:rsidRDefault="00FD34B6" w:rsidP="00FD34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120F2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_lower</w:t>
                            </w:r>
                            <w:proofErr w:type="spellEnd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A31515"/>
                              </w:rPr>
                              <w:t>"lower</w:t>
                            </w:r>
                            <w:proofErr w:type="gramStart"/>
                            <w:r w:rsidRPr="00E120F2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6A215DBF" w14:textId="77777777" w:rsidR="00FD34B6" w:rsidRPr="00E120F2" w:rsidRDefault="00FD34B6" w:rsidP="00FD34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D1645D3" w14:textId="77777777" w:rsidR="00FD34B6" w:rsidRPr="00E120F2" w:rsidRDefault="00FD34B6" w:rsidP="00FD34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120F2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E120F2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] _tiles =</w:t>
                            </w:r>
                          </w:p>
                          <w:p w14:paraId="7A817688" w14:textId="77777777" w:rsidR="00FD34B6" w:rsidRPr="00E120F2" w:rsidRDefault="00FD34B6" w:rsidP="00FD34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3AD392A" w14:textId="77777777" w:rsidR="00FD34B6" w:rsidRPr="00E120F2" w:rsidRDefault="00FD34B6" w:rsidP="00FD34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A31515"/>
                              </w:rPr>
                              <w:t>"0,0"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3776E08B" w14:textId="77777777" w:rsidR="00FD34B6" w:rsidRPr="00E120F2" w:rsidRDefault="00FD34B6" w:rsidP="00FD34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A31515"/>
                              </w:rPr>
                              <w:t>"0,1"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A31515"/>
                              </w:rPr>
                              <w:t>"1,1"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6690F7A1" w14:textId="77777777" w:rsidR="00FD34B6" w:rsidRPr="00E120F2" w:rsidRDefault="00FD34B6" w:rsidP="00FD34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A31515"/>
                              </w:rPr>
                              <w:t>"0,2"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A31515"/>
                              </w:rPr>
                              <w:t>"1,2"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A31515"/>
                              </w:rPr>
                              <w:t>"2,2"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6278D219" w14:textId="77777777" w:rsidR="00FD34B6" w:rsidRPr="00E120F2" w:rsidRDefault="00FD34B6" w:rsidP="00FD34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A31515"/>
                              </w:rPr>
                              <w:t>"0,3"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A31515"/>
                              </w:rPr>
                              <w:t>"1,3"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A31515"/>
                              </w:rPr>
                              <w:t>"2,3"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A31515"/>
                              </w:rPr>
                              <w:t>"3,3"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5020F787" w14:textId="77777777" w:rsidR="00FD34B6" w:rsidRPr="00E120F2" w:rsidRDefault="00FD34B6" w:rsidP="00FD34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A31515"/>
                              </w:rPr>
                              <w:t>"0,4"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A31515"/>
                              </w:rPr>
                              <w:t>"1,4"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A31515"/>
                              </w:rPr>
                              <w:t>"2,4"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A31515"/>
                              </w:rPr>
                              <w:t>"3,4"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A31515"/>
                              </w:rPr>
                              <w:t>"4,4"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1BC4C5D8" w14:textId="77777777" w:rsidR="00FD34B6" w:rsidRPr="00E120F2" w:rsidRDefault="00FD34B6" w:rsidP="00FD34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A31515"/>
                              </w:rPr>
                              <w:t>"0,5"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A31515"/>
                              </w:rPr>
                              <w:t>"1,5"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A31515"/>
                              </w:rPr>
                              <w:t>"2,5"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A31515"/>
                              </w:rPr>
                              <w:t>"3,5"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A31515"/>
                              </w:rPr>
                              <w:t>"4,5"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A31515"/>
                              </w:rPr>
                              <w:t>"5,5"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66E6B41A" w14:textId="77777777" w:rsidR="00FD34B6" w:rsidRPr="00E120F2" w:rsidRDefault="00FD34B6" w:rsidP="00FD34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A31515"/>
                              </w:rPr>
                              <w:t>"0,6"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A31515"/>
                              </w:rPr>
                              <w:t>"1,6"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A31515"/>
                              </w:rPr>
                              <w:t>"2,6"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A31515"/>
                              </w:rPr>
                              <w:t>"3,6"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A31515"/>
                              </w:rPr>
                              <w:t>"4,6"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A31515"/>
                              </w:rPr>
                              <w:t>"5,6"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A31515"/>
                              </w:rPr>
                              <w:t>"6,6"</w:t>
                            </w:r>
                          </w:p>
                          <w:p w14:paraId="3B9831F9" w14:textId="77777777" w:rsidR="00FD34B6" w:rsidRPr="00E120F2" w:rsidRDefault="00FD34B6" w:rsidP="00FD34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58C1DFD8" w14:textId="77777777" w:rsidR="00FD34B6" w:rsidRPr="00E120F2" w:rsidRDefault="00FD34B6" w:rsidP="00FD34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120F2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andom _random =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((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proofErr w:type="gramStart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DateTime.UtcNow.Ticks</w:t>
                            </w:r>
                            <w:proofErr w:type="spellEnd"/>
                            <w:proofErr w:type="gramEnd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20B538C3" w14:textId="77777777" w:rsidR="00FD34B6" w:rsidRPr="00E120F2" w:rsidRDefault="00FD34B6" w:rsidP="00FD34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34F5BC4" w14:textId="77777777" w:rsidR="00FD34B6" w:rsidRPr="00E120F2" w:rsidRDefault="00FD34B6" w:rsidP="00FD34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turns = </w:t>
                            </w:r>
                            <w:proofErr w:type="gramStart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7680609E" w14:textId="77777777" w:rsidR="00FD34B6" w:rsidRPr="00E120F2" w:rsidRDefault="00FD34B6" w:rsidP="00FD34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_one = </w:t>
                            </w:r>
                            <w:proofErr w:type="gramStart"/>
                            <w:r w:rsidRPr="00E120F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36077540" w14:textId="77777777" w:rsidR="00FD34B6" w:rsidRPr="00E120F2" w:rsidRDefault="00FD34B6" w:rsidP="00FD34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_two = </w:t>
                            </w:r>
                            <w:proofErr w:type="gramStart"/>
                            <w:r w:rsidRPr="00E120F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2D3F363A" w14:textId="77777777" w:rsidR="00FD34B6" w:rsidRPr="00E120F2" w:rsidRDefault="00FD34B6" w:rsidP="00FD34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StackPanel</w:t>
                            </w:r>
                            <w:proofErr w:type="spellEnd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panel = </w:t>
                            </w:r>
                            <w:proofErr w:type="gramStart"/>
                            <w:r w:rsidRPr="00E120F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6D1018A6" w14:textId="77777777" w:rsidR="00FD34B6" w:rsidRPr="00E120F2" w:rsidRDefault="00FD34B6" w:rsidP="00FD34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EDF457B" w14:textId="77777777" w:rsidR="00F60BA9" w:rsidRPr="00E120F2" w:rsidRDefault="00F60BA9" w:rsidP="00F60B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</w:t>
                            </w:r>
                            <w:proofErr w:type="gramStart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Choose(</w:t>
                            </w:r>
                            <w:proofErr w:type="gramEnd"/>
                            <w:r w:rsidRPr="00E120F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inimum,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aximum) =&gt;</w:t>
                            </w:r>
                          </w:p>
                          <w:p w14:paraId="56798CEC" w14:textId="77777777" w:rsidR="00F60BA9" w:rsidRPr="00E120F2" w:rsidRDefault="00F60BA9" w:rsidP="00F60B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Enumerable.Range</w:t>
                            </w:r>
                            <w:proofErr w:type="spellEnd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(minimum, maximum)</w:t>
                            </w:r>
                          </w:p>
                          <w:p w14:paraId="102022B6" w14:textId="77777777" w:rsidR="00F60BA9" w:rsidRPr="00E120F2" w:rsidRDefault="00F60BA9" w:rsidP="00F60B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gramStart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.</w:t>
                            </w:r>
                            <w:proofErr w:type="spellStart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OrderBy</w:t>
                            </w:r>
                            <w:proofErr w:type="spellEnd"/>
                            <w:proofErr w:type="gramEnd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(r =&gt; _</w:t>
                            </w:r>
                            <w:proofErr w:type="spellStart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random.Next</w:t>
                            </w:r>
                            <w:proofErr w:type="spellEnd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(minimum, maximum))</w:t>
                            </w:r>
                          </w:p>
                          <w:p w14:paraId="3BE065F3" w14:textId="77777777" w:rsidR="00F60BA9" w:rsidRPr="00E120F2" w:rsidRDefault="00F60BA9" w:rsidP="00F60B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gramStart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.</w:t>
                            </w:r>
                            <w:proofErr w:type="spellStart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ToList</w:t>
                            </w:r>
                            <w:proofErr w:type="spellEnd"/>
                            <w:proofErr w:type="gramEnd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2AB40035" w14:textId="77777777" w:rsidR="00F60BA9" w:rsidRPr="00E120F2" w:rsidRDefault="00F60BA9" w:rsidP="00F60B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8B57437" w14:textId="61BC8733" w:rsidR="00FD34B6" w:rsidRPr="00E120F2" w:rsidRDefault="00F60BA9" w:rsidP="00F60B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8000"/>
                              </w:rPr>
                              <w:t>// Background, Get Portion &amp; Set Portion</w:t>
                            </w:r>
                          </w:p>
                          <w:p w14:paraId="189B9B94" w14:textId="24AC2D65" w:rsidR="00F60BA9" w:rsidRPr="00E120F2" w:rsidRDefault="00F60BA9" w:rsidP="00F60B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</w:p>
                          <w:p w14:paraId="78402FEA" w14:textId="28DE0D6E" w:rsidR="00F60BA9" w:rsidRPr="00E120F2" w:rsidRDefault="00F60BA9" w:rsidP="00F60B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8000"/>
                              </w:rPr>
                              <w:t>// Set Domino</w:t>
                            </w:r>
                            <w:r w:rsidR="00241C3A">
                              <w:rPr>
                                <w:rFonts w:ascii="Consolas" w:hAnsi="Consolas" w:cs="Cascadia Mono"/>
                                <w:color w:val="008000"/>
                              </w:rPr>
                              <w:t>,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Get Domino</w:t>
                            </w:r>
                            <w:r w:rsidR="00241C3A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&amp;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New</w:t>
                            </w:r>
                          </w:p>
                          <w:p w14:paraId="2567837D" w14:textId="29630AB0" w:rsidR="00F60BA9" w:rsidRPr="00E120F2" w:rsidRDefault="00F60BA9" w:rsidP="00F60B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DC9E72F" w14:textId="2406E107" w:rsidR="00601C5A" w:rsidRPr="00E120F2" w:rsidRDefault="00FD34B6" w:rsidP="00E5155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D08F2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A75A471" w14:textId="77777777" w:rsidR="00FD34B6" w:rsidRPr="00E120F2" w:rsidRDefault="00FD34B6" w:rsidP="00FD34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20F2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Comentsys.Toolkit.WindowsAppSdk</w:t>
                      </w:r>
                      <w:proofErr w:type="spellEnd"/>
                      <w:proofErr w:type="gramEnd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1E325E3E" w14:textId="77777777" w:rsidR="00FD34B6" w:rsidRPr="00E120F2" w:rsidRDefault="00FD34B6" w:rsidP="00FD34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20F2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Microsoft.</w:t>
                      </w:r>
                      <w:proofErr w:type="gramStart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UI</w:t>
                      </w:r>
                      <w:proofErr w:type="spellEnd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0D56262D" w14:textId="77777777" w:rsidR="00FD34B6" w:rsidRPr="00E120F2" w:rsidRDefault="00FD34B6" w:rsidP="00FD34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20F2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Microsoft.UI.Xaml</w:t>
                      </w:r>
                      <w:proofErr w:type="spellEnd"/>
                      <w:proofErr w:type="gramEnd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3D0341EC" w14:textId="77777777" w:rsidR="00FD34B6" w:rsidRPr="00E120F2" w:rsidRDefault="00FD34B6" w:rsidP="00FD34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20F2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Microsoft.UI.Xaml.Controls</w:t>
                      </w:r>
                      <w:proofErr w:type="spellEnd"/>
                      <w:proofErr w:type="gramEnd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104CFB4" w14:textId="77777777" w:rsidR="00FD34B6" w:rsidRPr="00E120F2" w:rsidRDefault="00FD34B6" w:rsidP="00FD34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20F2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Microsoft.UI.Xaml.Input</w:t>
                      </w:r>
                      <w:proofErr w:type="spellEnd"/>
                      <w:proofErr w:type="gramEnd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70A1057A" w14:textId="77777777" w:rsidR="00FD34B6" w:rsidRPr="00E120F2" w:rsidRDefault="00FD34B6" w:rsidP="00FD34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20F2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Microsoft.UI.Xaml.Media</w:t>
                      </w:r>
                      <w:proofErr w:type="spellEnd"/>
                      <w:proofErr w:type="gramEnd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6C5C1865" w14:textId="77777777" w:rsidR="00FD34B6" w:rsidRPr="00E120F2" w:rsidRDefault="00FD34B6" w:rsidP="00FD34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20F2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System;</w:t>
                      </w:r>
                      <w:proofErr w:type="gramEnd"/>
                    </w:p>
                    <w:p w14:paraId="2420DD4B" w14:textId="77777777" w:rsidR="00FD34B6" w:rsidRPr="00E120F2" w:rsidRDefault="00FD34B6" w:rsidP="00FD34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20F2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System.Collections.Generic</w:t>
                      </w:r>
                      <w:proofErr w:type="spellEnd"/>
                      <w:proofErr w:type="gramEnd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1BD650CD" w14:textId="77777777" w:rsidR="00FD34B6" w:rsidRPr="00E120F2" w:rsidRDefault="00FD34B6" w:rsidP="00FD34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20F2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System.</w:t>
                      </w:r>
                      <w:proofErr w:type="gramStart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Linq</w:t>
                      </w:r>
                      <w:proofErr w:type="spellEnd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07E6980D" w14:textId="77777777" w:rsidR="00FD34B6" w:rsidRPr="00E120F2" w:rsidRDefault="00FD34B6" w:rsidP="00FD34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463DA74" w14:textId="77777777" w:rsidR="00FD34B6" w:rsidRPr="00E120F2" w:rsidRDefault="00FD34B6" w:rsidP="00FD34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20F2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120F2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120F2">
                        <w:rPr>
                          <w:rFonts w:ascii="Consolas" w:hAnsi="Consolas" w:cs="Cascadia Mono"/>
                          <w:color w:val="2B91AF"/>
                        </w:rPr>
                        <w:t>Library</w:t>
                      </w:r>
                    </w:p>
                    <w:p w14:paraId="75C062AA" w14:textId="77777777" w:rsidR="00FD34B6" w:rsidRPr="00E120F2" w:rsidRDefault="00FD34B6" w:rsidP="00FD34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095FB62" w14:textId="77777777" w:rsidR="00FD34B6" w:rsidRPr="00E120F2" w:rsidRDefault="00FD34B6" w:rsidP="00FD34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120F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120F2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120F2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set_one</w:t>
                      </w:r>
                      <w:proofErr w:type="spellEnd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E120F2">
                        <w:rPr>
                          <w:rFonts w:ascii="Consolas" w:hAnsi="Consolas" w:cs="Cascadia Mono"/>
                          <w:color w:val="A31515"/>
                        </w:rPr>
                        <w:t>"one</w:t>
                      </w:r>
                      <w:proofErr w:type="gramStart"/>
                      <w:r w:rsidRPr="00E120F2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4D9C088" w14:textId="77777777" w:rsidR="00FD34B6" w:rsidRPr="00E120F2" w:rsidRDefault="00FD34B6" w:rsidP="00FD34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120F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120F2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120F2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set_two</w:t>
                      </w:r>
                      <w:proofErr w:type="spellEnd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E120F2">
                        <w:rPr>
                          <w:rFonts w:ascii="Consolas" w:hAnsi="Consolas" w:cs="Cascadia Mono"/>
                          <w:color w:val="A31515"/>
                        </w:rPr>
                        <w:t>"two</w:t>
                      </w:r>
                      <w:proofErr w:type="gramStart"/>
                      <w:r w:rsidRPr="00E120F2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70BC0AD4" w14:textId="77777777" w:rsidR="00FD34B6" w:rsidRPr="00E120F2" w:rsidRDefault="00FD34B6" w:rsidP="00FD34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120F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120F2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120F2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name_upper</w:t>
                      </w:r>
                      <w:proofErr w:type="spellEnd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E120F2">
                        <w:rPr>
                          <w:rFonts w:ascii="Consolas" w:hAnsi="Consolas" w:cs="Cascadia Mono"/>
                          <w:color w:val="A31515"/>
                        </w:rPr>
                        <w:t>"upper</w:t>
                      </w:r>
                      <w:proofErr w:type="gramStart"/>
                      <w:r w:rsidRPr="00E120F2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78F856A8" w14:textId="77777777" w:rsidR="00FD34B6" w:rsidRPr="00E120F2" w:rsidRDefault="00FD34B6" w:rsidP="00FD34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120F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120F2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120F2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name_lower</w:t>
                      </w:r>
                      <w:proofErr w:type="spellEnd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E120F2">
                        <w:rPr>
                          <w:rFonts w:ascii="Consolas" w:hAnsi="Consolas" w:cs="Cascadia Mono"/>
                          <w:color w:val="A31515"/>
                        </w:rPr>
                        <w:t>"lower</w:t>
                      </w:r>
                      <w:proofErr w:type="gramStart"/>
                      <w:r w:rsidRPr="00E120F2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6A215DBF" w14:textId="77777777" w:rsidR="00FD34B6" w:rsidRPr="00E120F2" w:rsidRDefault="00FD34B6" w:rsidP="00FD34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D1645D3" w14:textId="77777777" w:rsidR="00FD34B6" w:rsidRPr="00E120F2" w:rsidRDefault="00FD34B6" w:rsidP="00FD34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120F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120F2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120F2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E120F2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] _tiles =</w:t>
                      </w:r>
                    </w:p>
                    <w:p w14:paraId="7A817688" w14:textId="77777777" w:rsidR="00FD34B6" w:rsidRPr="00E120F2" w:rsidRDefault="00FD34B6" w:rsidP="00FD34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3AD392A" w14:textId="77777777" w:rsidR="00FD34B6" w:rsidRPr="00E120F2" w:rsidRDefault="00FD34B6" w:rsidP="00FD34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120F2">
                        <w:rPr>
                          <w:rFonts w:ascii="Consolas" w:hAnsi="Consolas" w:cs="Cascadia Mono"/>
                          <w:color w:val="A31515"/>
                        </w:rPr>
                        <w:t>"0,0"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3776E08B" w14:textId="77777777" w:rsidR="00FD34B6" w:rsidRPr="00E120F2" w:rsidRDefault="00FD34B6" w:rsidP="00FD34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120F2">
                        <w:rPr>
                          <w:rFonts w:ascii="Consolas" w:hAnsi="Consolas" w:cs="Cascadia Mono"/>
                          <w:color w:val="A31515"/>
                        </w:rPr>
                        <w:t>"0,1"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E120F2">
                        <w:rPr>
                          <w:rFonts w:ascii="Consolas" w:hAnsi="Consolas" w:cs="Cascadia Mono"/>
                          <w:color w:val="A31515"/>
                        </w:rPr>
                        <w:t>"1,1"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6690F7A1" w14:textId="77777777" w:rsidR="00FD34B6" w:rsidRPr="00E120F2" w:rsidRDefault="00FD34B6" w:rsidP="00FD34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120F2">
                        <w:rPr>
                          <w:rFonts w:ascii="Consolas" w:hAnsi="Consolas" w:cs="Cascadia Mono"/>
                          <w:color w:val="A31515"/>
                        </w:rPr>
                        <w:t>"0,2"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E120F2">
                        <w:rPr>
                          <w:rFonts w:ascii="Consolas" w:hAnsi="Consolas" w:cs="Cascadia Mono"/>
                          <w:color w:val="A31515"/>
                        </w:rPr>
                        <w:t>"1,2"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E120F2">
                        <w:rPr>
                          <w:rFonts w:ascii="Consolas" w:hAnsi="Consolas" w:cs="Cascadia Mono"/>
                          <w:color w:val="A31515"/>
                        </w:rPr>
                        <w:t>"2,2"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6278D219" w14:textId="77777777" w:rsidR="00FD34B6" w:rsidRPr="00E120F2" w:rsidRDefault="00FD34B6" w:rsidP="00FD34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120F2">
                        <w:rPr>
                          <w:rFonts w:ascii="Consolas" w:hAnsi="Consolas" w:cs="Cascadia Mono"/>
                          <w:color w:val="A31515"/>
                        </w:rPr>
                        <w:t>"0,3"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E120F2">
                        <w:rPr>
                          <w:rFonts w:ascii="Consolas" w:hAnsi="Consolas" w:cs="Cascadia Mono"/>
                          <w:color w:val="A31515"/>
                        </w:rPr>
                        <w:t>"1,3"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E120F2">
                        <w:rPr>
                          <w:rFonts w:ascii="Consolas" w:hAnsi="Consolas" w:cs="Cascadia Mono"/>
                          <w:color w:val="A31515"/>
                        </w:rPr>
                        <w:t>"2,3"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E120F2">
                        <w:rPr>
                          <w:rFonts w:ascii="Consolas" w:hAnsi="Consolas" w:cs="Cascadia Mono"/>
                          <w:color w:val="A31515"/>
                        </w:rPr>
                        <w:t>"3,3"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5020F787" w14:textId="77777777" w:rsidR="00FD34B6" w:rsidRPr="00E120F2" w:rsidRDefault="00FD34B6" w:rsidP="00FD34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120F2">
                        <w:rPr>
                          <w:rFonts w:ascii="Consolas" w:hAnsi="Consolas" w:cs="Cascadia Mono"/>
                          <w:color w:val="A31515"/>
                        </w:rPr>
                        <w:t>"0,4"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E120F2">
                        <w:rPr>
                          <w:rFonts w:ascii="Consolas" w:hAnsi="Consolas" w:cs="Cascadia Mono"/>
                          <w:color w:val="A31515"/>
                        </w:rPr>
                        <w:t>"1,4"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E120F2">
                        <w:rPr>
                          <w:rFonts w:ascii="Consolas" w:hAnsi="Consolas" w:cs="Cascadia Mono"/>
                          <w:color w:val="A31515"/>
                        </w:rPr>
                        <w:t>"2,4"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E120F2">
                        <w:rPr>
                          <w:rFonts w:ascii="Consolas" w:hAnsi="Consolas" w:cs="Cascadia Mono"/>
                          <w:color w:val="A31515"/>
                        </w:rPr>
                        <w:t>"3,4"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E120F2">
                        <w:rPr>
                          <w:rFonts w:ascii="Consolas" w:hAnsi="Consolas" w:cs="Cascadia Mono"/>
                          <w:color w:val="A31515"/>
                        </w:rPr>
                        <w:t>"4,4"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1BC4C5D8" w14:textId="77777777" w:rsidR="00FD34B6" w:rsidRPr="00E120F2" w:rsidRDefault="00FD34B6" w:rsidP="00FD34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120F2">
                        <w:rPr>
                          <w:rFonts w:ascii="Consolas" w:hAnsi="Consolas" w:cs="Cascadia Mono"/>
                          <w:color w:val="A31515"/>
                        </w:rPr>
                        <w:t>"0,5"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E120F2">
                        <w:rPr>
                          <w:rFonts w:ascii="Consolas" w:hAnsi="Consolas" w:cs="Cascadia Mono"/>
                          <w:color w:val="A31515"/>
                        </w:rPr>
                        <w:t>"1,5"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E120F2">
                        <w:rPr>
                          <w:rFonts w:ascii="Consolas" w:hAnsi="Consolas" w:cs="Cascadia Mono"/>
                          <w:color w:val="A31515"/>
                        </w:rPr>
                        <w:t>"2,5"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E120F2">
                        <w:rPr>
                          <w:rFonts w:ascii="Consolas" w:hAnsi="Consolas" w:cs="Cascadia Mono"/>
                          <w:color w:val="A31515"/>
                        </w:rPr>
                        <w:t>"3,5"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E120F2">
                        <w:rPr>
                          <w:rFonts w:ascii="Consolas" w:hAnsi="Consolas" w:cs="Cascadia Mono"/>
                          <w:color w:val="A31515"/>
                        </w:rPr>
                        <w:t>"4,5"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E120F2">
                        <w:rPr>
                          <w:rFonts w:ascii="Consolas" w:hAnsi="Consolas" w:cs="Cascadia Mono"/>
                          <w:color w:val="A31515"/>
                        </w:rPr>
                        <w:t>"5,5"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66E6B41A" w14:textId="77777777" w:rsidR="00FD34B6" w:rsidRPr="00E120F2" w:rsidRDefault="00FD34B6" w:rsidP="00FD34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120F2">
                        <w:rPr>
                          <w:rFonts w:ascii="Consolas" w:hAnsi="Consolas" w:cs="Cascadia Mono"/>
                          <w:color w:val="A31515"/>
                        </w:rPr>
                        <w:t>"0,6"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E120F2">
                        <w:rPr>
                          <w:rFonts w:ascii="Consolas" w:hAnsi="Consolas" w:cs="Cascadia Mono"/>
                          <w:color w:val="A31515"/>
                        </w:rPr>
                        <w:t>"1,6"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E120F2">
                        <w:rPr>
                          <w:rFonts w:ascii="Consolas" w:hAnsi="Consolas" w:cs="Cascadia Mono"/>
                          <w:color w:val="A31515"/>
                        </w:rPr>
                        <w:t>"2,6"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E120F2">
                        <w:rPr>
                          <w:rFonts w:ascii="Consolas" w:hAnsi="Consolas" w:cs="Cascadia Mono"/>
                          <w:color w:val="A31515"/>
                        </w:rPr>
                        <w:t>"3,6"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E120F2">
                        <w:rPr>
                          <w:rFonts w:ascii="Consolas" w:hAnsi="Consolas" w:cs="Cascadia Mono"/>
                          <w:color w:val="A31515"/>
                        </w:rPr>
                        <w:t>"4,6"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E120F2">
                        <w:rPr>
                          <w:rFonts w:ascii="Consolas" w:hAnsi="Consolas" w:cs="Cascadia Mono"/>
                          <w:color w:val="A31515"/>
                        </w:rPr>
                        <w:t>"5,6"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E120F2">
                        <w:rPr>
                          <w:rFonts w:ascii="Consolas" w:hAnsi="Consolas" w:cs="Cascadia Mono"/>
                          <w:color w:val="A31515"/>
                        </w:rPr>
                        <w:t>"6,6"</w:t>
                      </w:r>
                    </w:p>
                    <w:p w14:paraId="3B9831F9" w14:textId="77777777" w:rsidR="00FD34B6" w:rsidRPr="00E120F2" w:rsidRDefault="00FD34B6" w:rsidP="00FD34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58C1DFD8" w14:textId="77777777" w:rsidR="00FD34B6" w:rsidRPr="00E120F2" w:rsidRDefault="00FD34B6" w:rsidP="00FD34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120F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120F2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Random _random = </w:t>
                      </w:r>
                      <w:r w:rsidRPr="00E120F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((</w:t>
                      </w:r>
                      <w:r w:rsidRPr="00E120F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proofErr w:type="gramStart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DateTime.UtcNow.Ticks</w:t>
                      </w:r>
                      <w:proofErr w:type="spellEnd"/>
                      <w:proofErr w:type="gramEnd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20B538C3" w14:textId="77777777" w:rsidR="00FD34B6" w:rsidRPr="00E120F2" w:rsidRDefault="00FD34B6" w:rsidP="00FD34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34F5BC4" w14:textId="77777777" w:rsidR="00FD34B6" w:rsidRPr="00E120F2" w:rsidRDefault="00FD34B6" w:rsidP="00FD34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120F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120F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_turns = </w:t>
                      </w:r>
                      <w:proofErr w:type="gramStart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7680609E" w14:textId="77777777" w:rsidR="00FD34B6" w:rsidRPr="00E120F2" w:rsidRDefault="00FD34B6" w:rsidP="00FD34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120F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List&lt;</w:t>
                      </w:r>
                      <w:r w:rsidRPr="00E120F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&gt; _one = </w:t>
                      </w:r>
                      <w:proofErr w:type="gramStart"/>
                      <w:r w:rsidRPr="00E120F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36077540" w14:textId="77777777" w:rsidR="00FD34B6" w:rsidRPr="00E120F2" w:rsidRDefault="00FD34B6" w:rsidP="00FD34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120F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List&lt;</w:t>
                      </w:r>
                      <w:r w:rsidRPr="00E120F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&gt; _two = </w:t>
                      </w:r>
                      <w:proofErr w:type="gramStart"/>
                      <w:r w:rsidRPr="00E120F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2D3F363A" w14:textId="77777777" w:rsidR="00FD34B6" w:rsidRPr="00E120F2" w:rsidRDefault="00FD34B6" w:rsidP="00FD34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120F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StackPanel</w:t>
                      </w:r>
                      <w:proofErr w:type="spellEnd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_panel = </w:t>
                      </w:r>
                      <w:proofErr w:type="gramStart"/>
                      <w:r w:rsidRPr="00E120F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6D1018A6" w14:textId="77777777" w:rsidR="00FD34B6" w:rsidRPr="00E120F2" w:rsidRDefault="00FD34B6" w:rsidP="00FD34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EDF457B" w14:textId="77777777" w:rsidR="00F60BA9" w:rsidRPr="00E120F2" w:rsidRDefault="00F60BA9" w:rsidP="00F60B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120F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List&lt;</w:t>
                      </w:r>
                      <w:r w:rsidRPr="00E120F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&gt; </w:t>
                      </w:r>
                      <w:proofErr w:type="gramStart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Choose(</w:t>
                      </w:r>
                      <w:proofErr w:type="gramEnd"/>
                      <w:r w:rsidRPr="00E120F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minimum, </w:t>
                      </w:r>
                      <w:r w:rsidRPr="00E120F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maximum) =&gt;</w:t>
                      </w:r>
                    </w:p>
                    <w:p w14:paraId="56798CEC" w14:textId="77777777" w:rsidR="00F60BA9" w:rsidRPr="00E120F2" w:rsidRDefault="00F60BA9" w:rsidP="00F60B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Enumerable.Range</w:t>
                      </w:r>
                      <w:proofErr w:type="spellEnd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(minimum, maximum)</w:t>
                      </w:r>
                    </w:p>
                    <w:p w14:paraId="102022B6" w14:textId="77777777" w:rsidR="00F60BA9" w:rsidRPr="00E120F2" w:rsidRDefault="00F60BA9" w:rsidP="00F60B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gramStart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.</w:t>
                      </w:r>
                      <w:proofErr w:type="spellStart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OrderBy</w:t>
                      </w:r>
                      <w:proofErr w:type="spellEnd"/>
                      <w:proofErr w:type="gramEnd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(r =&gt; _</w:t>
                      </w:r>
                      <w:proofErr w:type="spellStart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random.Next</w:t>
                      </w:r>
                      <w:proofErr w:type="spellEnd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(minimum, maximum))</w:t>
                      </w:r>
                    </w:p>
                    <w:p w14:paraId="3BE065F3" w14:textId="77777777" w:rsidR="00F60BA9" w:rsidRPr="00E120F2" w:rsidRDefault="00F60BA9" w:rsidP="00F60B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gramStart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.</w:t>
                      </w:r>
                      <w:proofErr w:type="spellStart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ToList</w:t>
                      </w:r>
                      <w:proofErr w:type="spellEnd"/>
                      <w:proofErr w:type="gramEnd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2AB40035" w14:textId="77777777" w:rsidR="00F60BA9" w:rsidRPr="00E120F2" w:rsidRDefault="00F60BA9" w:rsidP="00F60B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8B57437" w14:textId="61BC8733" w:rsidR="00FD34B6" w:rsidRPr="00E120F2" w:rsidRDefault="00F60BA9" w:rsidP="00F60B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120F2">
                        <w:rPr>
                          <w:rFonts w:ascii="Consolas" w:hAnsi="Consolas" w:cs="Cascadia Mono"/>
                          <w:color w:val="008000"/>
                        </w:rPr>
                        <w:t>// Background, Get Portion &amp; Set Portion</w:t>
                      </w:r>
                    </w:p>
                    <w:p w14:paraId="189B9B94" w14:textId="24AC2D65" w:rsidR="00F60BA9" w:rsidRPr="00E120F2" w:rsidRDefault="00F60BA9" w:rsidP="00F60B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</w:p>
                    <w:p w14:paraId="78402FEA" w14:textId="28DE0D6E" w:rsidR="00F60BA9" w:rsidRPr="00E120F2" w:rsidRDefault="00F60BA9" w:rsidP="00F60B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120F2">
                        <w:rPr>
                          <w:rFonts w:ascii="Consolas" w:hAnsi="Consolas" w:cs="Cascadia Mono"/>
                          <w:color w:val="008000"/>
                        </w:rPr>
                        <w:t>// Set Domino</w:t>
                      </w:r>
                      <w:r w:rsidR="00241C3A">
                        <w:rPr>
                          <w:rFonts w:ascii="Consolas" w:hAnsi="Consolas" w:cs="Cascadia Mono"/>
                          <w:color w:val="008000"/>
                        </w:rPr>
                        <w:t>,</w:t>
                      </w:r>
                      <w:r w:rsidRPr="00E120F2">
                        <w:rPr>
                          <w:rFonts w:ascii="Consolas" w:hAnsi="Consolas" w:cs="Cascadia Mono"/>
                          <w:color w:val="008000"/>
                        </w:rPr>
                        <w:t xml:space="preserve"> Get Domino</w:t>
                      </w:r>
                      <w:r w:rsidR="00241C3A">
                        <w:rPr>
                          <w:rFonts w:ascii="Consolas" w:hAnsi="Consolas" w:cs="Cascadia Mono"/>
                          <w:color w:val="008000"/>
                        </w:rPr>
                        <w:t xml:space="preserve"> &amp;</w:t>
                      </w:r>
                      <w:r w:rsidRPr="00E120F2">
                        <w:rPr>
                          <w:rFonts w:ascii="Consolas" w:hAnsi="Consolas" w:cs="Cascadia Mono"/>
                          <w:color w:val="008000"/>
                        </w:rPr>
                        <w:t xml:space="preserve"> New</w:t>
                      </w:r>
                    </w:p>
                    <w:p w14:paraId="2567837D" w14:textId="29630AB0" w:rsidR="00F60BA9" w:rsidRPr="00E120F2" w:rsidRDefault="00F60BA9" w:rsidP="00F60B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DC9E72F" w14:textId="2406E107" w:rsidR="00601C5A" w:rsidRPr="00E120F2" w:rsidRDefault="00FD34B6" w:rsidP="00E5155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60D72BB" w14:textId="77777777" w:rsidR="00940496" w:rsidRDefault="00940496"/>
    <w:p w14:paraId="22EF7DED" w14:textId="0D29DEE1" w:rsidR="00D4390D" w:rsidRPr="00F60BA9" w:rsidRDefault="001125D3" w:rsidP="00D4390D">
      <w:pPr>
        <w:rPr>
          <w:rFonts w:cs="Segoe UI"/>
          <w:color w:val="000000"/>
        </w:rPr>
      </w:pPr>
      <w:r>
        <w:t xml:space="preserve">The </w:t>
      </w:r>
      <w:r w:rsidRPr="001125D3">
        <w:rPr>
          <w:rFonts w:ascii="Consolas" w:hAnsi="Consolas"/>
          <w:b/>
          <w:bCs/>
        </w:rPr>
        <w:t>Class</w:t>
      </w:r>
      <w:r>
        <w:t xml:space="preserve"> that has been defined</w:t>
      </w:r>
      <w:r w:rsidR="00EA5E16">
        <w:t xml:space="preserve"> </w:t>
      </w:r>
      <w:r>
        <w:t>in</w:t>
      </w:r>
      <w:r w:rsidR="00CA58B1">
        <w:t xml:space="preserve"> so far</w:t>
      </w:r>
      <w:r>
        <w:t xml:space="preserve"> </w:t>
      </w:r>
      <w:proofErr w:type="spellStart"/>
      <w:r>
        <w:rPr>
          <w:i/>
          <w:iCs/>
        </w:rPr>
        <w:t>Library.cs</w:t>
      </w:r>
      <w:proofErr w:type="spellEnd"/>
      <w:r>
        <w:t xml:space="preserve"> has</w:t>
      </w:r>
      <w:r w:rsidR="00EA5E16">
        <w:t xml:space="preserve"> </w:t>
      </w:r>
      <w:r w:rsidR="00094162" w:rsidRPr="00094162">
        <w:rPr>
          <w:rFonts w:ascii="Consolas" w:hAnsi="Consolas"/>
          <w:b/>
          <w:bCs/>
        </w:rPr>
        <w:t>using</w:t>
      </w:r>
      <w:r w:rsidR="00094162">
        <w:rPr>
          <w:rFonts w:cs="Segoe UI"/>
        </w:rPr>
        <w:t xml:space="preserve"> </w:t>
      </w:r>
      <w:r w:rsidR="00E5155E">
        <w:rPr>
          <w:rFonts w:cs="Segoe UI"/>
          <w:color w:val="000000"/>
        </w:rPr>
        <w:t>amongst others</w:t>
      </w:r>
      <w:r w:rsidR="00E5155E">
        <w:rPr>
          <w:rFonts w:cs="Segoe UI"/>
        </w:rPr>
        <w:t xml:space="preserve"> </w:t>
      </w:r>
      <w:r w:rsidR="00094162">
        <w:rPr>
          <w:rFonts w:cs="Segoe UI"/>
        </w:rPr>
        <w:t xml:space="preserve">for the </w:t>
      </w:r>
      <w:r w:rsidR="0056094A">
        <w:rPr>
          <w:rFonts w:cs="Segoe UI"/>
        </w:rPr>
        <w:t>package</w:t>
      </w:r>
      <w:r w:rsidR="00094162">
        <w:rPr>
          <w:rFonts w:cs="Segoe UI"/>
          <w:b/>
          <w:bCs/>
        </w:rPr>
        <w:t xml:space="preserve"> </w:t>
      </w:r>
      <w:r w:rsidR="00094162">
        <w:rPr>
          <w:rFonts w:cs="Segoe UI"/>
        </w:rPr>
        <w:t xml:space="preserve">of </w:t>
      </w:r>
      <w:proofErr w:type="spellStart"/>
      <w:proofErr w:type="gramStart"/>
      <w:r w:rsidR="00094162" w:rsidRPr="00094162">
        <w:rPr>
          <w:rFonts w:ascii="Consolas" w:hAnsi="Consolas" w:cs="Cascadia Mono"/>
          <w:b/>
          <w:bCs/>
          <w:color w:val="000000"/>
        </w:rPr>
        <w:t>Comentsys.Toolkit.WindowsAppSdk</w:t>
      </w:r>
      <w:proofErr w:type="spellEnd"/>
      <w:proofErr w:type="gramEnd"/>
      <w:r w:rsidR="00094162">
        <w:rPr>
          <w:rFonts w:cs="Segoe UI"/>
          <w:color w:val="000000"/>
        </w:rPr>
        <w:t xml:space="preserve">. </w:t>
      </w:r>
      <w:r w:rsidR="009743C8">
        <w:rPr>
          <w:rFonts w:cs="Segoe UI"/>
          <w:color w:val="000000"/>
        </w:rPr>
        <w:t>It</w:t>
      </w:r>
      <w:r w:rsidR="00E5155E">
        <w:rPr>
          <w:rFonts w:cs="Segoe UI"/>
          <w:color w:val="000000"/>
        </w:rPr>
        <w:t xml:space="preserve"> </w:t>
      </w:r>
      <w:r w:rsidR="00F60BA9">
        <w:rPr>
          <w:rFonts w:cs="Segoe UI"/>
          <w:color w:val="000000"/>
        </w:rPr>
        <w:t>also defines the tiles that represent the configurations of a domino</w:t>
      </w:r>
      <w:r w:rsidR="00E5155E">
        <w:rPr>
          <w:rFonts w:cs="Segoe UI"/>
          <w:color w:val="000000"/>
        </w:rPr>
        <w:t>.</w:t>
      </w:r>
      <w:r w:rsidR="00F60BA9">
        <w:rPr>
          <w:rFonts w:cs="Segoe UI"/>
          <w:color w:val="000000"/>
        </w:rPr>
        <w:t xml:space="preserve"> There is also a </w:t>
      </w:r>
      <w:proofErr w:type="spellStart"/>
      <w:r w:rsidR="00F60BA9" w:rsidRPr="00F60BA9">
        <w:rPr>
          <w:rFonts w:ascii="Consolas" w:hAnsi="Consolas" w:cs="Segoe UI"/>
          <w:b/>
          <w:bCs/>
          <w:color w:val="000000"/>
        </w:rPr>
        <w:t>StackPanel</w:t>
      </w:r>
      <w:proofErr w:type="spellEnd"/>
      <w:r w:rsidR="00F60BA9">
        <w:rPr>
          <w:rFonts w:cs="Segoe UI"/>
          <w:color w:val="000000"/>
        </w:rPr>
        <w:t xml:space="preserve"> for the layout of the dominos and the </w:t>
      </w:r>
      <w:r w:rsidR="00F60BA9">
        <w:rPr>
          <w:rFonts w:cs="Segoe UI"/>
          <w:b/>
          <w:bCs/>
          <w:color w:val="000000"/>
        </w:rPr>
        <w:t>Method</w:t>
      </w:r>
      <w:r w:rsidR="00F60BA9">
        <w:rPr>
          <w:rFonts w:cs="Segoe UI"/>
          <w:color w:val="000000"/>
        </w:rPr>
        <w:t xml:space="preserve"> of </w:t>
      </w:r>
      <w:r w:rsidR="00F60BA9" w:rsidRPr="00F60BA9">
        <w:rPr>
          <w:rFonts w:ascii="Consolas" w:hAnsi="Consolas" w:cs="Segoe UI"/>
          <w:b/>
          <w:bCs/>
          <w:color w:val="000000"/>
        </w:rPr>
        <w:t>Choose</w:t>
      </w:r>
      <w:r w:rsidR="00F60BA9">
        <w:rPr>
          <w:rFonts w:cs="Segoe UI"/>
          <w:color w:val="000000"/>
        </w:rPr>
        <w:t xml:space="preserve"> which is used to select a randomised list of numbers.</w:t>
      </w:r>
    </w:p>
    <w:p w14:paraId="7459F191" w14:textId="700D5B26" w:rsidR="002F01F0" w:rsidRDefault="002F01F0" w:rsidP="002F01F0">
      <w:pPr>
        <w:pStyle w:val="Heading2"/>
      </w:pPr>
      <w:r>
        <w:lastRenderedPageBreak/>
        <w:t xml:space="preserve">Step </w:t>
      </w:r>
      <w:r w:rsidR="00DC6F45">
        <w:t>7</w:t>
      </w:r>
    </w:p>
    <w:p w14:paraId="39952F27" w14:textId="77777777" w:rsidR="002F01F0" w:rsidRDefault="002F01F0" w:rsidP="002F01F0">
      <w:pPr>
        <w:rPr>
          <w:rFonts w:cs="Segoe UI"/>
          <w:color w:val="000000"/>
        </w:rPr>
      </w:pPr>
    </w:p>
    <w:p w14:paraId="2B3EBF2A" w14:textId="02CB670A" w:rsidR="002F01F0" w:rsidRPr="00DB26B8" w:rsidRDefault="002F01F0" w:rsidP="002F01F0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 w:rsidRPr="001125D3">
        <w:rPr>
          <w:rFonts w:ascii="Consolas" w:hAnsi="Consolas"/>
          <w:b/>
          <w:bCs/>
        </w:rPr>
        <w:t>Class</w:t>
      </w:r>
      <w:r>
        <w:t xml:space="preserve"> for </w:t>
      </w:r>
      <w:proofErr w:type="spellStart"/>
      <w:r>
        <w:rPr>
          <w:i/>
          <w:iCs/>
        </w:rPr>
        <w:t>Library.cs</w:t>
      </w:r>
      <w:proofErr w:type="spellEnd"/>
      <w:r>
        <w:t xml:space="preserve"> and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 xml:space="preserve">// </w:t>
      </w:r>
      <w:r w:rsidR="00E120F2" w:rsidRPr="00E120F2">
        <w:rPr>
          <w:rFonts w:ascii="Consolas" w:hAnsi="Consolas" w:cs="Segoe UI"/>
          <w:b/>
          <w:bCs/>
        </w:rPr>
        <w:t xml:space="preserve">Background, Get Portion &amp; Set </w:t>
      </w:r>
      <w:r w:rsidR="00E120F2" w:rsidRPr="00E1428C">
        <w:rPr>
          <w:rFonts w:ascii="Consolas" w:hAnsi="Consolas" w:cs="Segoe UI"/>
          <w:b/>
          <w:bCs/>
        </w:rPr>
        <w:t>Portion</w:t>
      </w:r>
      <w:r w:rsidR="007D1E61">
        <w:rPr>
          <w:rFonts w:cs="Segoe UI"/>
          <w:b/>
          <w:bCs/>
        </w:rPr>
        <w:t xml:space="preserve"> </w:t>
      </w:r>
      <w:r w:rsidRPr="007D1E61">
        <w:rPr>
          <w:rFonts w:cs="Segoe UI"/>
        </w:rPr>
        <w:t>type</w:t>
      </w:r>
      <w:r>
        <w:rPr>
          <w:rFonts w:cs="Segoe UI"/>
        </w:rPr>
        <w:t xml:space="preserve"> in the following </w:t>
      </w:r>
      <w:r>
        <w:rPr>
          <w:rFonts w:cs="Segoe UI"/>
          <w:b/>
          <w:bCs/>
        </w:rPr>
        <w:t>Methods</w:t>
      </w:r>
      <w:r w:rsidR="00F2045A">
        <w:rPr>
          <w:rFonts w:cs="Segoe UI"/>
        </w:rPr>
        <w:t>:</w:t>
      </w:r>
    </w:p>
    <w:p w14:paraId="2138797D" w14:textId="77777777" w:rsidR="002F01F0" w:rsidRDefault="002F01F0" w:rsidP="002F01F0">
      <w:pPr>
        <w:rPr>
          <w:rFonts w:cs="Segoe UI"/>
        </w:rPr>
      </w:pPr>
    </w:p>
    <w:p w14:paraId="0E9971FA" w14:textId="77777777" w:rsidR="002F01F0" w:rsidRDefault="002F01F0" w:rsidP="002F01F0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C15548C" wp14:editId="59596D27">
                <wp:extent cx="6642000" cy="1404620"/>
                <wp:effectExtent l="0" t="0" r="26035" b="12700"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BF5B3A1" w14:textId="77777777" w:rsidR="00E120F2" w:rsidRPr="00E120F2" w:rsidRDefault="00E120F2" w:rsidP="00E120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20F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Brush </w:t>
                            </w:r>
                            <w:proofErr w:type="gramStart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Background(</w:t>
                            </w:r>
                            <w:proofErr w:type="gramEnd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) =&gt;</w:t>
                            </w:r>
                          </w:p>
                          <w:p w14:paraId="0BF8E921" w14:textId="77777777" w:rsidR="00E120F2" w:rsidRPr="00E120F2" w:rsidRDefault="00E120F2" w:rsidP="00E120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LinearGradientBrush</w:t>
                            </w:r>
                            <w:proofErr w:type="spellEnd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E120F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GradientStopCollection</w:t>
                            </w:r>
                            <w:proofErr w:type="spellEnd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67144EF5" w14:textId="77777777" w:rsidR="00E120F2" w:rsidRPr="00E120F2" w:rsidRDefault="00E120F2" w:rsidP="00E120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11260125" w14:textId="77777777" w:rsidR="00E120F2" w:rsidRPr="00E120F2" w:rsidRDefault="00E120F2" w:rsidP="00E120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GradientStop</w:t>
                            </w:r>
                            <w:proofErr w:type="spellEnd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7A06B0BE" w14:textId="77777777" w:rsidR="00E120F2" w:rsidRPr="00E120F2" w:rsidRDefault="00E120F2" w:rsidP="00E120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6DB77416" w14:textId="77777777" w:rsidR="00E120F2" w:rsidRPr="00E120F2" w:rsidRDefault="00E120F2" w:rsidP="00E120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</w:t>
                            </w:r>
                            <w:proofErr w:type="spellEnd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DarkSlateGray</w:t>
                            </w:r>
                            <w:proofErr w:type="spellEnd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31ED74FE" w14:textId="77777777" w:rsidR="00E120F2" w:rsidRPr="00E120F2" w:rsidRDefault="00E120F2" w:rsidP="00E120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Offset = 0.0</w:t>
                            </w:r>
                          </w:p>
                          <w:p w14:paraId="7DADF7A1" w14:textId="77777777" w:rsidR="00E120F2" w:rsidRPr="00E120F2" w:rsidRDefault="00E120F2" w:rsidP="00E120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,</w:t>
                            </w:r>
                          </w:p>
                          <w:p w14:paraId="1601E702" w14:textId="77777777" w:rsidR="00E120F2" w:rsidRPr="00E120F2" w:rsidRDefault="00E120F2" w:rsidP="00E120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GradientStop</w:t>
                            </w:r>
                            <w:proofErr w:type="spellEnd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6207F398" w14:textId="77777777" w:rsidR="00E120F2" w:rsidRPr="00E120F2" w:rsidRDefault="00E120F2" w:rsidP="00E120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6618ED13" w14:textId="77777777" w:rsidR="00E120F2" w:rsidRPr="00E120F2" w:rsidRDefault="00E120F2" w:rsidP="00E120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</w:t>
                            </w:r>
                            <w:proofErr w:type="spellEnd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Black</w:t>
                            </w:r>
                            <w:proofErr w:type="spellEnd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654BF074" w14:textId="77777777" w:rsidR="00E120F2" w:rsidRPr="00E120F2" w:rsidRDefault="00E120F2" w:rsidP="00E120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Offset = 1.0</w:t>
                            </w:r>
                          </w:p>
                          <w:p w14:paraId="2D548A54" w14:textId="77777777" w:rsidR="00E120F2" w:rsidRPr="00E120F2" w:rsidRDefault="00E120F2" w:rsidP="00E120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1F4B797B" w14:textId="77777777" w:rsidR="00E120F2" w:rsidRPr="00E120F2" w:rsidRDefault="00E120F2" w:rsidP="00E120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, 90</w:t>
                            </w:r>
                            <w:proofErr w:type="gramStart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2D8029AB" w14:textId="77777777" w:rsidR="00E120F2" w:rsidRPr="00E120F2" w:rsidRDefault="00E120F2" w:rsidP="00E120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8CB51A0" w14:textId="77777777" w:rsidR="00E120F2" w:rsidRPr="00E120F2" w:rsidRDefault="00E120F2" w:rsidP="00E120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20F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ce </w:t>
                            </w:r>
                            <w:proofErr w:type="spellStart"/>
                            <w:proofErr w:type="gramStart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GetPortion</w:t>
                            </w:r>
                            <w:proofErr w:type="spellEnd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E120F2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name) =&gt;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1B072C10" w14:textId="77777777" w:rsidR="00E120F2" w:rsidRPr="00E120F2" w:rsidRDefault="00E120F2" w:rsidP="00E120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D32197B" w14:textId="77777777" w:rsidR="00E120F2" w:rsidRPr="00E120F2" w:rsidRDefault="00E120F2" w:rsidP="00E120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Name = name,</w:t>
                            </w:r>
                          </w:p>
                          <w:p w14:paraId="06088251" w14:textId="77777777" w:rsidR="00E120F2" w:rsidRPr="00E120F2" w:rsidRDefault="00E120F2" w:rsidP="00E120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Background = </w:t>
                            </w:r>
                            <w:proofErr w:type="gramStart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Background(</w:t>
                            </w:r>
                            <w:proofErr w:type="gramEnd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0F7C1001" w14:textId="77777777" w:rsidR="00E120F2" w:rsidRPr="00E120F2" w:rsidRDefault="00E120F2" w:rsidP="00E120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Foreground =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SolidColorBrush</w:t>
                            </w:r>
                            <w:proofErr w:type="spellEnd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WhiteSmoke</w:t>
                            </w:r>
                            <w:proofErr w:type="spellEnd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257EC125" w14:textId="77777777" w:rsidR="00E120F2" w:rsidRPr="00E120F2" w:rsidRDefault="00E120F2" w:rsidP="00E120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};</w:t>
                            </w:r>
                          </w:p>
                          <w:p w14:paraId="0AC4668F" w14:textId="77777777" w:rsidR="00E120F2" w:rsidRPr="00E120F2" w:rsidRDefault="00E120F2" w:rsidP="00E120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B9F45AE" w14:textId="77777777" w:rsidR="00E120F2" w:rsidRPr="00E120F2" w:rsidRDefault="00E120F2" w:rsidP="00E120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20F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SetPortion</w:t>
                            </w:r>
                            <w:proofErr w:type="spellEnd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E120F2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name, 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) =&gt;</w:t>
                            </w:r>
                          </w:p>
                          <w:p w14:paraId="6AE6BDC0" w14:textId="1840F3DD" w:rsidR="004F5B74" w:rsidRPr="00E120F2" w:rsidRDefault="00E120F2" w:rsidP="00E120F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((Dice)_</w:t>
                            </w:r>
                            <w:proofErr w:type="spellStart"/>
                            <w:proofErr w:type="gramStart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panel.FindName</w:t>
                            </w:r>
                            <w:proofErr w:type="spellEnd"/>
                            <w:proofErr w:type="gramEnd"/>
                            <w:r w:rsidRPr="00E120F2">
                              <w:rPr>
                                <w:rFonts w:ascii="Consolas" w:hAnsi="Consolas" w:cs="Cascadia Mono"/>
                                <w:color w:val="000000"/>
                              </w:rPr>
                              <w:t>(name)).Value = value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C15548C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BF5B3A1" w14:textId="77777777" w:rsidR="00E120F2" w:rsidRPr="00E120F2" w:rsidRDefault="00E120F2" w:rsidP="00E120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20F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Brush </w:t>
                      </w:r>
                      <w:proofErr w:type="gramStart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Background(</w:t>
                      </w:r>
                      <w:proofErr w:type="gramEnd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) =&gt;</w:t>
                      </w:r>
                    </w:p>
                    <w:p w14:paraId="0BF8E921" w14:textId="77777777" w:rsidR="00E120F2" w:rsidRPr="00E120F2" w:rsidRDefault="00E120F2" w:rsidP="00E120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120F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LinearGradientBrush</w:t>
                      </w:r>
                      <w:proofErr w:type="spellEnd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E120F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GradientStopCollection</w:t>
                      </w:r>
                      <w:proofErr w:type="spellEnd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67144EF5" w14:textId="77777777" w:rsidR="00E120F2" w:rsidRPr="00E120F2" w:rsidRDefault="00E120F2" w:rsidP="00E120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11260125" w14:textId="77777777" w:rsidR="00E120F2" w:rsidRPr="00E120F2" w:rsidRDefault="00E120F2" w:rsidP="00E120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120F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GradientStop</w:t>
                      </w:r>
                      <w:proofErr w:type="spellEnd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7A06B0BE" w14:textId="77777777" w:rsidR="00E120F2" w:rsidRPr="00E120F2" w:rsidRDefault="00E120F2" w:rsidP="00E120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6DB77416" w14:textId="77777777" w:rsidR="00E120F2" w:rsidRPr="00E120F2" w:rsidRDefault="00E120F2" w:rsidP="00E120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Color</w:t>
                      </w:r>
                      <w:proofErr w:type="spellEnd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Colors.DarkSlateGray</w:t>
                      </w:r>
                      <w:proofErr w:type="spellEnd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31ED74FE" w14:textId="77777777" w:rsidR="00E120F2" w:rsidRPr="00E120F2" w:rsidRDefault="00E120F2" w:rsidP="00E120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Offset = 0.0</w:t>
                      </w:r>
                    </w:p>
                    <w:p w14:paraId="7DADF7A1" w14:textId="77777777" w:rsidR="00E120F2" w:rsidRPr="00E120F2" w:rsidRDefault="00E120F2" w:rsidP="00E120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       },</w:t>
                      </w:r>
                    </w:p>
                    <w:p w14:paraId="1601E702" w14:textId="77777777" w:rsidR="00E120F2" w:rsidRPr="00E120F2" w:rsidRDefault="00E120F2" w:rsidP="00E120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120F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GradientStop</w:t>
                      </w:r>
                      <w:proofErr w:type="spellEnd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6207F398" w14:textId="77777777" w:rsidR="00E120F2" w:rsidRPr="00E120F2" w:rsidRDefault="00E120F2" w:rsidP="00E120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6618ED13" w14:textId="77777777" w:rsidR="00E120F2" w:rsidRPr="00E120F2" w:rsidRDefault="00E120F2" w:rsidP="00E120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Color</w:t>
                      </w:r>
                      <w:proofErr w:type="spellEnd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Colors.Black</w:t>
                      </w:r>
                      <w:proofErr w:type="spellEnd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654BF074" w14:textId="77777777" w:rsidR="00E120F2" w:rsidRPr="00E120F2" w:rsidRDefault="00E120F2" w:rsidP="00E120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Offset = 1.0</w:t>
                      </w:r>
                    </w:p>
                    <w:p w14:paraId="2D548A54" w14:textId="77777777" w:rsidR="00E120F2" w:rsidRPr="00E120F2" w:rsidRDefault="00E120F2" w:rsidP="00E120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1F4B797B" w14:textId="77777777" w:rsidR="00E120F2" w:rsidRPr="00E120F2" w:rsidRDefault="00E120F2" w:rsidP="00E120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       }, 90</w:t>
                      </w:r>
                      <w:proofErr w:type="gramStart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2D8029AB" w14:textId="77777777" w:rsidR="00E120F2" w:rsidRPr="00E120F2" w:rsidRDefault="00E120F2" w:rsidP="00E120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8CB51A0" w14:textId="77777777" w:rsidR="00E120F2" w:rsidRPr="00E120F2" w:rsidRDefault="00E120F2" w:rsidP="00E120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20F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Dice </w:t>
                      </w:r>
                      <w:proofErr w:type="spellStart"/>
                      <w:proofErr w:type="gramStart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GetPortion</w:t>
                      </w:r>
                      <w:proofErr w:type="spellEnd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E120F2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name) =&gt; </w:t>
                      </w:r>
                      <w:r w:rsidRPr="00E120F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1B072C10" w14:textId="77777777" w:rsidR="00E120F2" w:rsidRPr="00E120F2" w:rsidRDefault="00E120F2" w:rsidP="00E120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D32197B" w14:textId="77777777" w:rsidR="00E120F2" w:rsidRPr="00E120F2" w:rsidRDefault="00E120F2" w:rsidP="00E120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   Name = name,</w:t>
                      </w:r>
                    </w:p>
                    <w:p w14:paraId="06088251" w14:textId="77777777" w:rsidR="00E120F2" w:rsidRPr="00E120F2" w:rsidRDefault="00E120F2" w:rsidP="00E120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   Background = </w:t>
                      </w:r>
                      <w:proofErr w:type="gramStart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Background(</w:t>
                      </w:r>
                      <w:proofErr w:type="gramEnd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0F7C1001" w14:textId="77777777" w:rsidR="00E120F2" w:rsidRPr="00E120F2" w:rsidRDefault="00E120F2" w:rsidP="00E120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   Foreground = </w:t>
                      </w:r>
                      <w:r w:rsidRPr="00E120F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SolidColorBrush</w:t>
                      </w:r>
                      <w:proofErr w:type="spellEnd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Colors.WhiteSmoke</w:t>
                      </w:r>
                      <w:proofErr w:type="spellEnd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257EC125" w14:textId="77777777" w:rsidR="00E120F2" w:rsidRPr="00E120F2" w:rsidRDefault="00E120F2" w:rsidP="00E120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};</w:t>
                      </w:r>
                    </w:p>
                    <w:p w14:paraId="0AC4668F" w14:textId="77777777" w:rsidR="00E120F2" w:rsidRPr="00E120F2" w:rsidRDefault="00E120F2" w:rsidP="00E120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B9F45AE" w14:textId="77777777" w:rsidR="00E120F2" w:rsidRPr="00E120F2" w:rsidRDefault="00E120F2" w:rsidP="00E120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20F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120F2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SetPortion</w:t>
                      </w:r>
                      <w:proofErr w:type="spellEnd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E120F2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name, </w:t>
                      </w:r>
                      <w:r w:rsidRPr="00E120F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value) =&gt;</w:t>
                      </w:r>
                    </w:p>
                    <w:p w14:paraId="6AE6BDC0" w14:textId="1840F3DD" w:rsidR="004F5B74" w:rsidRPr="00E120F2" w:rsidRDefault="00E120F2" w:rsidP="00E120F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 xml:space="preserve">    ((Dice)_</w:t>
                      </w:r>
                      <w:proofErr w:type="spellStart"/>
                      <w:proofErr w:type="gramStart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panel.FindName</w:t>
                      </w:r>
                      <w:proofErr w:type="spellEnd"/>
                      <w:proofErr w:type="gramEnd"/>
                      <w:r w:rsidRPr="00E120F2">
                        <w:rPr>
                          <w:rFonts w:ascii="Consolas" w:hAnsi="Consolas" w:cs="Cascadia Mono"/>
                          <w:color w:val="000000"/>
                        </w:rPr>
                        <w:t>(name)).Value = value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FB634D3" w14:textId="10901E38" w:rsidR="002F01F0" w:rsidRDefault="002F01F0" w:rsidP="002F01F0"/>
    <w:p w14:paraId="03E40E62" w14:textId="1425113F" w:rsidR="00F2045A" w:rsidRPr="00E120F2" w:rsidRDefault="00E120F2" w:rsidP="002F01F0">
      <w:pPr>
        <w:rPr>
          <w:rFonts w:cs="Segoe UI"/>
        </w:rPr>
      </w:pPr>
      <w:r>
        <w:rPr>
          <w:rFonts w:ascii="Consolas" w:hAnsi="Consolas"/>
          <w:b/>
          <w:bCs/>
        </w:rPr>
        <w:t>Background</w:t>
      </w:r>
      <w:r>
        <w:rPr>
          <w:rFonts w:cs="Segoe UI"/>
        </w:rPr>
        <w:t xml:space="preserve"> will create the appearance of the domino using a </w:t>
      </w:r>
      <w:proofErr w:type="spellStart"/>
      <w:r w:rsidRPr="00E120F2">
        <w:rPr>
          <w:rFonts w:ascii="Consolas" w:hAnsi="Consolas" w:cs="Cascadia Mono"/>
          <w:b/>
          <w:bCs/>
          <w:color w:val="000000"/>
        </w:rPr>
        <w:t>LinearGradientBrush</w:t>
      </w:r>
      <w:proofErr w:type="spellEnd"/>
      <w:r>
        <w:rPr>
          <w:rFonts w:cs="Segoe UI"/>
          <w:color w:val="000000"/>
        </w:rPr>
        <w:t xml:space="preserve"> and </w:t>
      </w:r>
      <w:proofErr w:type="spellStart"/>
      <w:r w:rsidRPr="00E120F2">
        <w:rPr>
          <w:rFonts w:ascii="Consolas" w:hAnsi="Consolas" w:cs="Segoe UI"/>
          <w:b/>
          <w:bCs/>
          <w:color w:val="000000"/>
        </w:rPr>
        <w:t>GetPortion</w:t>
      </w:r>
      <w:proofErr w:type="spellEnd"/>
      <w:r>
        <w:rPr>
          <w:rFonts w:cs="Segoe UI"/>
          <w:color w:val="000000"/>
        </w:rPr>
        <w:t xml:space="preserve"> is used to get the upper or lower part of a domino by using the </w:t>
      </w:r>
      <w:r w:rsidRPr="00E120F2">
        <w:rPr>
          <w:rFonts w:ascii="Consolas" w:hAnsi="Consolas" w:cs="Segoe UI"/>
          <w:b/>
          <w:bCs/>
          <w:color w:val="000000"/>
        </w:rPr>
        <w:t>Dice</w:t>
      </w:r>
      <w:r>
        <w:rPr>
          <w:rFonts w:cs="Segoe UI"/>
          <w:color w:val="000000"/>
        </w:rPr>
        <w:t xml:space="preserve"> control and sets the </w:t>
      </w:r>
      <w:r w:rsidRPr="00E120F2">
        <w:rPr>
          <w:rFonts w:ascii="Consolas" w:hAnsi="Consolas" w:cs="Segoe UI"/>
          <w:b/>
          <w:bCs/>
          <w:color w:val="000000"/>
        </w:rPr>
        <w:t>Background</w:t>
      </w:r>
      <w:r>
        <w:rPr>
          <w:rFonts w:cs="Segoe UI"/>
          <w:color w:val="000000"/>
        </w:rPr>
        <w:t xml:space="preserve"> using the </w:t>
      </w:r>
      <w:r w:rsidRPr="00E120F2">
        <w:rPr>
          <w:rFonts w:cs="Segoe UI"/>
          <w:b/>
          <w:bCs/>
          <w:color w:val="000000"/>
        </w:rPr>
        <w:t>Method</w:t>
      </w:r>
      <w:r>
        <w:rPr>
          <w:rFonts w:cs="Segoe UI"/>
          <w:color w:val="000000"/>
        </w:rPr>
        <w:t xml:space="preserve"> of </w:t>
      </w:r>
      <w:r w:rsidRPr="00E120F2">
        <w:rPr>
          <w:rFonts w:ascii="Consolas" w:hAnsi="Consolas" w:cs="Segoe UI"/>
          <w:b/>
          <w:bCs/>
          <w:color w:val="000000"/>
        </w:rPr>
        <w:t>Background</w:t>
      </w:r>
      <w:r>
        <w:rPr>
          <w:rFonts w:cs="Segoe UI"/>
          <w:color w:val="000000"/>
        </w:rPr>
        <w:t xml:space="preserve"> and </w:t>
      </w:r>
      <w:proofErr w:type="spellStart"/>
      <w:r w:rsidRPr="00E120F2">
        <w:rPr>
          <w:rFonts w:ascii="Consolas" w:hAnsi="Consolas" w:cs="Segoe UI"/>
          <w:b/>
          <w:bCs/>
          <w:color w:val="000000"/>
        </w:rPr>
        <w:t>SetPortion</w:t>
      </w:r>
      <w:proofErr w:type="spellEnd"/>
      <w:r>
        <w:rPr>
          <w:rFonts w:cs="Segoe UI"/>
          <w:color w:val="000000"/>
        </w:rPr>
        <w:t xml:space="preserve"> will set the </w:t>
      </w:r>
      <w:r w:rsidRPr="00E120F2">
        <w:rPr>
          <w:rFonts w:ascii="Consolas" w:hAnsi="Consolas" w:cs="Segoe UI"/>
          <w:b/>
          <w:bCs/>
          <w:color w:val="000000"/>
        </w:rPr>
        <w:t>Value</w:t>
      </w:r>
      <w:r>
        <w:rPr>
          <w:rFonts w:cs="Segoe UI"/>
          <w:color w:val="000000"/>
        </w:rPr>
        <w:t xml:space="preserve"> of the </w:t>
      </w:r>
      <w:r w:rsidRPr="00E120F2">
        <w:rPr>
          <w:rFonts w:ascii="Consolas" w:hAnsi="Consolas" w:cs="Segoe UI"/>
          <w:b/>
          <w:bCs/>
          <w:color w:val="000000"/>
        </w:rPr>
        <w:t>Dice</w:t>
      </w:r>
      <w:r>
        <w:rPr>
          <w:rFonts w:cs="Segoe UI"/>
          <w:color w:val="000000"/>
        </w:rPr>
        <w:t xml:space="preserve"> being used to represent the pips of the domino.</w:t>
      </w:r>
    </w:p>
    <w:p w14:paraId="5517E3EF" w14:textId="77777777" w:rsidR="00F2045A" w:rsidRDefault="00F2045A" w:rsidP="002F01F0"/>
    <w:p w14:paraId="3445E7B8" w14:textId="77777777" w:rsidR="00A27F17" w:rsidRDefault="00A27F17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50425D29" w14:textId="6B3D9339" w:rsidR="00E32E91" w:rsidRDefault="00E32E91" w:rsidP="00E32E91">
      <w:pPr>
        <w:pStyle w:val="Heading2"/>
      </w:pPr>
      <w:r>
        <w:lastRenderedPageBreak/>
        <w:t xml:space="preserve">Step </w:t>
      </w:r>
      <w:r w:rsidR="00A754C9">
        <w:t>8</w:t>
      </w:r>
    </w:p>
    <w:p w14:paraId="1CFCCA82" w14:textId="77777777" w:rsidR="00E32E91" w:rsidRDefault="00E32E91" w:rsidP="00E32E91">
      <w:pPr>
        <w:rPr>
          <w:rFonts w:cs="Segoe UI"/>
          <w:color w:val="000000"/>
        </w:rPr>
      </w:pPr>
    </w:p>
    <w:p w14:paraId="28F1A42F" w14:textId="52FC60B7" w:rsidR="00E32E91" w:rsidRPr="00DB26B8" w:rsidRDefault="00E32E91" w:rsidP="00E32E91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 w:rsidRPr="001125D3">
        <w:rPr>
          <w:rFonts w:ascii="Consolas" w:hAnsi="Consolas"/>
          <w:b/>
          <w:bCs/>
        </w:rPr>
        <w:t>Class</w:t>
      </w:r>
      <w:r>
        <w:t xml:space="preserve"> for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 xml:space="preserve">// </w:t>
      </w:r>
      <w:r w:rsidR="00241C3A">
        <w:rPr>
          <w:rFonts w:ascii="Consolas" w:hAnsi="Consolas" w:cs="Segoe UI"/>
          <w:b/>
          <w:bCs/>
        </w:rPr>
        <w:t>Set Domino, Get Domino &amp; New</w:t>
      </w:r>
      <w:r w:rsidRPr="00F75A6D"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type in the following </w:t>
      </w:r>
      <w:r>
        <w:rPr>
          <w:rFonts w:cs="Segoe UI"/>
          <w:b/>
          <w:bCs/>
        </w:rPr>
        <w:t>Method</w:t>
      </w:r>
      <w:r w:rsidR="004346C1">
        <w:rPr>
          <w:rFonts w:cs="Segoe UI"/>
          <w:b/>
          <w:bCs/>
        </w:rPr>
        <w:t>s</w:t>
      </w:r>
      <w:r>
        <w:rPr>
          <w:rFonts w:cs="Segoe UI"/>
        </w:rPr>
        <w:t>.</w:t>
      </w:r>
    </w:p>
    <w:p w14:paraId="59347970" w14:textId="77777777" w:rsidR="00E32E91" w:rsidRDefault="00E32E91" w:rsidP="00E32E91">
      <w:pPr>
        <w:rPr>
          <w:rFonts w:cs="Segoe UI"/>
        </w:rPr>
      </w:pPr>
    </w:p>
    <w:p w14:paraId="4D2399C6" w14:textId="77777777" w:rsidR="00E32E91" w:rsidRDefault="00E32E91" w:rsidP="00E32E91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4A9E9997" wp14:editId="41770F52">
                <wp:extent cx="6642000" cy="1404620"/>
                <wp:effectExtent l="0" t="0" r="26035" b="12700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04D56C0" w14:textId="77777777" w:rsidR="00241C3A" w:rsidRPr="00241C3A" w:rsidRDefault="00241C3A" w:rsidP="00241C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41C3A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41C3A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SetDomino</w:t>
                            </w:r>
                            <w:proofErr w:type="spellEnd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241C3A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name, </w:t>
                            </w:r>
                            <w:r w:rsidRPr="00241C3A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ile)</w:t>
                            </w:r>
                          </w:p>
                          <w:p w14:paraId="2205E289" w14:textId="77777777" w:rsidR="00241C3A" w:rsidRPr="00241C3A" w:rsidRDefault="00241C3A" w:rsidP="00241C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6D072FE" w14:textId="77777777" w:rsidR="00241C3A" w:rsidRPr="00241C3A" w:rsidRDefault="00241C3A" w:rsidP="00241C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241C3A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] pair = </w:t>
                            </w:r>
                            <w:proofErr w:type="spellStart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tile.Split</w:t>
                            </w:r>
                            <w:proofErr w:type="spellEnd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241C3A">
                              <w:rPr>
                                <w:rFonts w:ascii="Consolas" w:hAnsi="Consolas" w:cs="Cascadia Mono"/>
                                <w:color w:val="A31515"/>
                              </w:rPr>
                              <w:t>','</w:t>
                            </w: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5D85038" w14:textId="77777777" w:rsidR="00241C3A" w:rsidRPr="00241C3A" w:rsidRDefault="00241C3A" w:rsidP="00241C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SetPortion</w:t>
                            </w:r>
                            <w:proofErr w:type="spellEnd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241C3A">
                              <w:rPr>
                                <w:rFonts w:ascii="Consolas" w:hAnsi="Consolas" w:cs="Cascadia Mono"/>
                                <w:color w:val="A31515"/>
                              </w:rPr>
                              <w:t>$"</w:t>
                            </w: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{name</w:t>
                            </w:r>
                            <w:proofErr w:type="gramStart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  <w:r w:rsidRPr="00241C3A">
                              <w:rPr>
                                <w:rFonts w:ascii="Consolas" w:hAnsi="Consolas" w:cs="Cascadia Mono"/>
                                <w:color w:val="A31515"/>
                              </w:rPr>
                              <w:t>.</w:t>
                            </w: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  <w:proofErr w:type="spellStart"/>
                            <w:proofErr w:type="gramEnd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_upper</w:t>
                            </w:r>
                            <w:proofErr w:type="spellEnd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  <w:r w:rsidRPr="00241C3A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241C3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.Parse</w:t>
                            </w:r>
                            <w:proofErr w:type="spellEnd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(pair[0]));</w:t>
                            </w:r>
                          </w:p>
                          <w:p w14:paraId="268A34EF" w14:textId="77777777" w:rsidR="00241C3A" w:rsidRPr="00241C3A" w:rsidRDefault="00241C3A" w:rsidP="00241C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SetPortion</w:t>
                            </w:r>
                            <w:proofErr w:type="spellEnd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241C3A">
                              <w:rPr>
                                <w:rFonts w:ascii="Consolas" w:hAnsi="Consolas" w:cs="Cascadia Mono"/>
                                <w:color w:val="A31515"/>
                              </w:rPr>
                              <w:t>$"</w:t>
                            </w: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{name</w:t>
                            </w:r>
                            <w:proofErr w:type="gramStart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  <w:r w:rsidRPr="00241C3A">
                              <w:rPr>
                                <w:rFonts w:ascii="Consolas" w:hAnsi="Consolas" w:cs="Cascadia Mono"/>
                                <w:color w:val="A31515"/>
                              </w:rPr>
                              <w:t>.</w:t>
                            </w: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  <w:proofErr w:type="spellStart"/>
                            <w:proofErr w:type="gramEnd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_lower</w:t>
                            </w:r>
                            <w:proofErr w:type="spellEnd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  <w:r w:rsidRPr="00241C3A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241C3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.Parse</w:t>
                            </w:r>
                            <w:proofErr w:type="spellEnd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(pair[1]));</w:t>
                            </w:r>
                          </w:p>
                          <w:p w14:paraId="1F1D7E55" w14:textId="77777777" w:rsidR="00241C3A" w:rsidRPr="00241C3A" w:rsidRDefault="00241C3A" w:rsidP="00241C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49843D9F" w14:textId="77777777" w:rsidR="00241C3A" w:rsidRPr="00241C3A" w:rsidRDefault="00241C3A" w:rsidP="00241C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13CE62F" w14:textId="77777777" w:rsidR="00241C3A" w:rsidRPr="00241C3A" w:rsidRDefault="00241C3A" w:rsidP="00241C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41C3A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StackPanel</w:t>
                            </w:r>
                            <w:proofErr w:type="spellEnd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GetDomino</w:t>
                            </w:r>
                            <w:proofErr w:type="spellEnd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241C3A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name)</w:t>
                            </w:r>
                          </w:p>
                          <w:p w14:paraId="485788B8" w14:textId="77777777" w:rsidR="00241C3A" w:rsidRPr="00241C3A" w:rsidRDefault="00241C3A" w:rsidP="00241C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124C732" w14:textId="77777777" w:rsidR="00241C3A" w:rsidRPr="00241C3A" w:rsidRDefault="00241C3A" w:rsidP="00241C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StackPanel</w:t>
                            </w:r>
                            <w:proofErr w:type="spellEnd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omino = </w:t>
                            </w:r>
                            <w:proofErr w:type="gramStart"/>
                            <w:r w:rsidRPr="00241C3A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AFAA686" w14:textId="77777777" w:rsidR="00241C3A" w:rsidRPr="00241C3A" w:rsidRDefault="00241C3A" w:rsidP="00241C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CD348F5" w14:textId="77777777" w:rsidR="00241C3A" w:rsidRPr="00241C3A" w:rsidRDefault="00241C3A" w:rsidP="00241C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Margin = </w:t>
                            </w:r>
                            <w:r w:rsidRPr="00241C3A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Thickness(</w:t>
                            </w:r>
                            <w:proofErr w:type="gramEnd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25),</w:t>
                            </w:r>
                          </w:p>
                          <w:p w14:paraId="30A2B685" w14:textId="77777777" w:rsidR="00241C3A" w:rsidRPr="00241C3A" w:rsidRDefault="00241C3A" w:rsidP="00241C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Orientation = </w:t>
                            </w:r>
                            <w:proofErr w:type="spellStart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Orientation.Vertical</w:t>
                            </w:r>
                            <w:proofErr w:type="spellEnd"/>
                          </w:p>
                          <w:p w14:paraId="6D40EC26" w14:textId="77777777" w:rsidR="00241C3A" w:rsidRPr="00241C3A" w:rsidRDefault="00241C3A" w:rsidP="00241C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6EB053DB" w14:textId="77777777" w:rsidR="00241C3A" w:rsidRPr="00241C3A" w:rsidRDefault="00241C3A" w:rsidP="00241C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domino.Tapped</w:t>
                            </w:r>
                            <w:proofErr w:type="spellEnd"/>
                            <w:proofErr w:type="gramEnd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= (</w:t>
                            </w:r>
                            <w:r w:rsidRPr="00241C3A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TappedRoutedEventArgs</w:t>
                            </w:r>
                            <w:proofErr w:type="spellEnd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7D8DE1AE" w14:textId="77777777" w:rsidR="00241C3A" w:rsidRPr="00241C3A" w:rsidRDefault="00241C3A" w:rsidP="00241C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717CA6B" w14:textId="77777777" w:rsidR="00241C3A" w:rsidRPr="00241C3A" w:rsidRDefault="00241C3A" w:rsidP="00241C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241C3A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turns &gt; 0)</w:t>
                            </w:r>
                          </w:p>
                          <w:p w14:paraId="76BD4E99" w14:textId="77777777" w:rsidR="00241C3A" w:rsidRPr="00241C3A" w:rsidRDefault="00241C3A" w:rsidP="00241C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577D3AB8" w14:textId="77777777" w:rsidR="00241C3A" w:rsidRPr="00241C3A" w:rsidRDefault="00241C3A" w:rsidP="00241C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SetDomino</w:t>
                            </w:r>
                            <w:proofErr w:type="spellEnd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set_one</w:t>
                            </w:r>
                            <w:proofErr w:type="spellEnd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, _tiles[_one[_turns]]);</w:t>
                            </w:r>
                          </w:p>
                          <w:p w14:paraId="7A42777D" w14:textId="77777777" w:rsidR="00241C3A" w:rsidRPr="00241C3A" w:rsidRDefault="00241C3A" w:rsidP="00241C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SetDomino</w:t>
                            </w:r>
                            <w:proofErr w:type="spellEnd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set_two</w:t>
                            </w:r>
                            <w:proofErr w:type="spellEnd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, _tiles[_two[_turns]]);</w:t>
                            </w:r>
                          </w:p>
                          <w:p w14:paraId="62EEDDA9" w14:textId="77777777" w:rsidR="00241C3A" w:rsidRPr="00241C3A" w:rsidRDefault="00241C3A" w:rsidP="00241C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turns-</w:t>
                            </w:r>
                            <w:proofErr w:type="gramStart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-;</w:t>
                            </w:r>
                            <w:proofErr w:type="gramEnd"/>
                          </w:p>
                          <w:p w14:paraId="00BA81ED" w14:textId="77777777" w:rsidR="00241C3A" w:rsidRPr="00241C3A" w:rsidRDefault="00241C3A" w:rsidP="00241C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0E17194C" w14:textId="77777777" w:rsidR="00241C3A" w:rsidRPr="00241C3A" w:rsidRDefault="00241C3A" w:rsidP="00241C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241C3A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273234EE" w14:textId="77777777" w:rsidR="00241C3A" w:rsidRPr="00241C3A" w:rsidRDefault="00241C3A" w:rsidP="00241C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New(_panel</w:t>
                            </w:r>
                            <w:proofErr w:type="gramStart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4C2555E8" w14:textId="77777777" w:rsidR="00241C3A" w:rsidRPr="00241C3A" w:rsidRDefault="00241C3A" w:rsidP="00241C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4F5D7365" w14:textId="77777777" w:rsidR="00241C3A" w:rsidRPr="00241C3A" w:rsidRDefault="00241C3A" w:rsidP="00241C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domino.Children.Add</w:t>
                            </w:r>
                            <w:proofErr w:type="spellEnd"/>
                            <w:proofErr w:type="gramEnd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GetPortion</w:t>
                            </w:r>
                            <w:proofErr w:type="spellEnd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241C3A">
                              <w:rPr>
                                <w:rFonts w:ascii="Consolas" w:hAnsi="Consolas" w:cs="Cascadia Mono"/>
                                <w:color w:val="A31515"/>
                              </w:rPr>
                              <w:t>$"</w:t>
                            </w: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{name}</w:t>
                            </w:r>
                            <w:r w:rsidRPr="00241C3A">
                              <w:rPr>
                                <w:rFonts w:ascii="Consolas" w:hAnsi="Consolas" w:cs="Cascadia Mono"/>
                                <w:color w:val="A31515"/>
                              </w:rPr>
                              <w:t>.</w:t>
                            </w: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  <w:proofErr w:type="spellStart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_upper</w:t>
                            </w:r>
                            <w:proofErr w:type="spellEnd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  <w:r w:rsidRPr="00241C3A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));</w:t>
                            </w:r>
                          </w:p>
                          <w:p w14:paraId="4F20BE36" w14:textId="77777777" w:rsidR="00241C3A" w:rsidRPr="00241C3A" w:rsidRDefault="00241C3A" w:rsidP="00241C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domino.Children.Add</w:t>
                            </w:r>
                            <w:proofErr w:type="spellEnd"/>
                            <w:proofErr w:type="gramEnd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GetPortion</w:t>
                            </w:r>
                            <w:proofErr w:type="spellEnd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241C3A">
                              <w:rPr>
                                <w:rFonts w:ascii="Consolas" w:hAnsi="Consolas" w:cs="Cascadia Mono"/>
                                <w:color w:val="A31515"/>
                              </w:rPr>
                              <w:t>$"</w:t>
                            </w: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{name}</w:t>
                            </w:r>
                            <w:r w:rsidRPr="00241C3A">
                              <w:rPr>
                                <w:rFonts w:ascii="Consolas" w:hAnsi="Consolas" w:cs="Cascadia Mono"/>
                                <w:color w:val="A31515"/>
                              </w:rPr>
                              <w:t>.</w:t>
                            </w: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  <w:proofErr w:type="spellStart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_lower</w:t>
                            </w:r>
                            <w:proofErr w:type="spellEnd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  <w:r w:rsidRPr="00241C3A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));</w:t>
                            </w:r>
                          </w:p>
                          <w:p w14:paraId="362DF343" w14:textId="77777777" w:rsidR="00241C3A" w:rsidRPr="00241C3A" w:rsidRDefault="00241C3A" w:rsidP="00241C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41C3A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domino;</w:t>
                            </w:r>
                            <w:proofErr w:type="gramEnd"/>
                          </w:p>
                          <w:p w14:paraId="20EFE860" w14:textId="085C4B8F" w:rsidR="004346C1" w:rsidRPr="00241C3A" w:rsidRDefault="00241C3A" w:rsidP="00241C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57CB558F" w14:textId="2E9E3A06" w:rsidR="00241C3A" w:rsidRPr="00241C3A" w:rsidRDefault="00241C3A" w:rsidP="00241C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3FD5610" w14:textId="77777777" w:rsidR="00241C3A" w:rsidRPr="00241C3A" w:rsidRDefault="00241C3A" w:rsidP="00241C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41C3A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41C3A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New(</w:t>
                            </w:r>
                            <w:proofErr w:type="spellStart"/>
                            <w:proofErr w:type="gramEnd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StackPanel</w:t>
                            </w:r>
                            <w:proofErr w:type="spellEnd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nel)</w:t>
                            </w:r>
                          </w:p>
                          <w:p w14:paraId="48DB69CC" w14:textId="77777777" w:rsidR="00241C3A" w:rsidRPr="00241C3A" w:rsidRDefault="00241C3A" w:rsidP="00241C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476839D" w14:textId="77777777" w:rsidR="00241C3A" w:rsidRPr="00241C3A" w:rsidRDefault="00241C3A" w:rsidP="00241C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panel = </w:t>
                            </w:r>
                            <w:proofErr w:type="gramStart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panel;</w:t>
                            </w:r>
                            <w:proofErr w:type="gramEnd"/>
                          </w:p>
                          <w:p w14:paraId="71A3E2F7" w14:textId="77777777" w:rsidR="00241C3A" w:rsidRPr="00241C3A" w:rsidRDefault="00241C3A" w:rsidP="00241C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panel.Children.Clear</w:t>
                            </w:r>
                            <w:proofErr w:type="spellEnd"/>
                            <w:proofErr w:type="gramEnd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37472221" w14:textId="77777777" w:rsidR="00241C3A" w:rsidRPr="00241C3A" w:rsidRDefault="00241C3A" w:rsidP="00241C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panel.Children.Add</w:t>
                            </w:r>
                            <w:proofErr w:type="spellEnd"/>
                            <w:proofErr w:type="gramEnd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GetDomino</w:t>
                            </w:r>
                            <w:proofErr w:type="spellEnd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set_one</w:t>
                            </w:r>
                            <w:proofErr w:type="spellEnd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));</w:t>
                            </w:r>
                          </w:p>
                          <w:p w14:paraId="3EF52454" w14:textId="77777777" w:rsidR="00241C3A" w:rsidRPr="00241C3A" w:rsidRDefault="00241C3A" w:rsidP="00241C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panel.Children.Add</w:t>
                            </w:r>
                            <w:proofErr w:type="spellEnd"/>
                            <w:proofErr w:type="gramEnd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GetDomino</w:t>
                            </w:r>
                            <w:proofErr w:type="spellEnd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set_two</w:t>
                            </w:r>
                            <w:proofErr w:type="spellEnd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));</w:t>
                            </w:r>
                          </w:p>
                          <w:p w14:paraId="5D7F8A46" w14:textId="77777777" w:rsidR="00241C3A" w:rsidRPr="00241C3A" w:rsidRDefault="00241C3A" w:rsidP="00241C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turns = _</w:t>
                            </w:r>
                            <w:proofErr w:type="spellStart"/>
                            <w:proofErr w:type="gramStart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tiles.Length</w:t>
                            </w:r>
                            <w:proofErr w:type="spellEnd"/>
                            <w:proofErr w:type="gramEnd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- 1;</w:t>
                            </w:r>
                          </w:p>
                          <w:p w14:paraId="00E87E85" w14:textId="77777777" w:rsidR="00241C3A" w:rsidRPr="00241C3A" w:rsidRDefault="00241C3A" w:rsidP="00241C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one = </w:t>
                            </w:r>
                            <w:proofErr w:type="gramStart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Choose(</w:t>
                            </w:r>
                            <w:proofErr w:type="gramEnd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0, _</w:t>
                            </w:r>
                            <w:proofErr w:type="spellStart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tiles.Length</w:t>
                            </w:r>
                            <w:proofErr w:type="spellEnd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724A54AF" w14:textId="77777777" w:rsidR="00241C3A" w:rsidRPr="00241C3A" w:rsidRDefault="00241C3A" w:rsidP="00241C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two = </w:t>
                            </w:r>
                            <w:proofErr w:type="gramStart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Choose(</w:t>
                            </w:r>
                            <w:proofErr w:type="gramEnd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0, _</w:t>
                            </w:r>
                            <w:proofErr w:type="spellStart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tiles.Length</w:t>
                            </w:r>
                            <w:proofErr w:type="spellEnd"/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0724C150" w14:textId="289FA966" w:rsidR="00241C3A" w:rsidRPr="00241C3A" w:rsidRDefault="00241C3A" w:rsidP="00241C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41C3A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A9E9997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04D56C0" w14:textId="77777777" w:rsidR="00241C3A" w:rsidRPr="00241C3A" w:rsidRDefault="00241C3A" w:rsidP="00241C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41C3A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41C3A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SetDomino</w:t>
                      </w:r>
                      <w:proofErr w:type="spellEnd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241C3A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 xml:space="preserve"> name, </w:t>
                      </w:r>
                      <w:r w:rsidRPr="00241C3A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 xml:space="preserve"> tile)</w:t>
                      </w:r>
                    </w:p>
                    <w:p w14:paraId="2205E289" w14:textId="77777777" w:rsidR="00241C3A" w:rsidRPr="00241C3A" w:rsidRDefault="00241C3A" w:rsidP="00241C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6D072FE" w14:textId="77777777" w:rsidR="00241C3A" w:rsidRPr="00241C3A" w:rsidRDefault="00241C3A" w:rsidP="00241C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241C3A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 xml:space="preserve">] pair = </w:t>
                      </w:r>
                      <w:proofErr w:type="spellStart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tile.Split</w:t>
                      </w:r>
                      <w:proofErr w:type="spellEnd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241C3A">
                        <w:rPr>
                          <w:rFonts w:ascii="Consolas" w:hAnsi="Consolas" w:cs="Cascadia Mono"/>
                          <w:color w:val="A31515"/>
                        </w:rPr>
                        <w:t>','</w:t>
                      </w: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5D85038" w14:textId="77777777" w:rsidR="00241C3A" w:rsidRPr="00241C3A" w:rsidRDefault="00241C3A" w:rsidP="00241C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SetPortion</w:t>
                      </w:r>
                      <w:proofErr w:type="spellEnd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241C3A">
                        <w:rPr>
                          <w:rFonts w:ascii="Consolas" w:hAnsi="Consolas" w:cs="Cascadia Mono"/>
                          <w:color w:val="A31515"/>
                        </w:rPr>
                        <w:t>$"</w:t>
                      </w: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{name</w:t>
                      </w:r>
                      <w:proofErr w:type="gramStart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  <w:r w:rsidRPr="00241C3A">
                        <w:rPr>
                          <w:rFonts w:ascii="Consolas" w:hAnsi="Consolas" w:cs="Cascadia Mono"/>
                          <w:color w:val="A31515"/>
                        </w:rPr>
                        <w:t>.</w:t>
                      </w: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  <w:proofErr w:type="spellStart"/>
                      <w:proofErr w:type="gramEnd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name_upper</w:t>
                      </w:r>
                      <w:proofErr w:type="spellEnd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  <w:r w:rsidRPr="00241C3A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241C3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.Parse</w:t>
                      </w:r>
                      <w:proofErr w:type="spellEnd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(pair[0]));</w:t>
                      </w:r>
                    </w:p>
                    <w:p w14:paraId="268A34EF" w14:textId="77777777" w:rsidR="00241C3A" w:rsidRPr="00241C3A" w:rsidRDefault="00241C3A" w:rsidP="00241C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SetPortion</w:t>
                      </w:r>
                      <w:proofErr w:type="spellEnd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241C3A">
                        <w:rPr>
                          <w:rFonts w:ascii="Consolas" w:hAnsi="Consolas" w:cs="Cascadia Mono"/>
                          <w:color w:val="A31515"/>
                        </w:rPr>
                        <w:t>$"</w:t>
                      </w: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{name</w:t>
                      </w:r>
                      <w:proofErr w:type="gramStart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  <w:r w:rsidRPr="00241C3A">
                        <w:rPr>
                          <w:rFonts w:ascii="Consolas" w:hAnsi="Consolas" w:cs="Cascadia Mono"/>
                          <w:color w:val="A31515"/>
                        </w:rPr>
                        <w:t>.</w:t>
                      </w: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  <w:proofErr w:type="spellStart"/>
                      <w:proofErr w:type="gramEnd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name_lower</w:t>
                      </w:r>
                      <w:proofErr w:type="spellEnd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  <w:r w:rsidRPr="00241C3A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241C3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.Parse</w:t>
                      </w:r>
                      <w:proofErr w:type="spellEnd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(pair[1]));</w:t>
                      </w:r>
                    </w:p>
                    <w:p w14:paraId="1F1D7E55" w14:textId="77777777" w:rsidR="00241C3A" w:rsidRPr="00241C3A" w:rsidRDefault="00241C3A" w:rsidP="00241C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49843D9F" w14:textId="77777777" w:rsidR="00241C3A" w:rsidRPr="00241C3A" w:rsidRDefault="00241C3A" w:rsidP="00241C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13CE62F" w14:textId="77777777" w:rsidR="00241C3A" w:rsidRPr="00241C3A" w:rsidRDefault="00241C3A" w:rsidP="00241C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41C3A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StackPanel</w:t>
                      </w:r>
                      <w:proofErr w:type="spellEnd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GetDomino</w:t>
                      </w:r>
                      <w:proofErr w:type="spellEnd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241C3A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 xml:space="preserve"> name)</w:t>
                      </w:r>
                    </w:p>
                    <w:p w14:paraId="485788B8" w14:textId="77777777" w:rsidR="00241C3A" w:rsidRPr="00241C3A" w:rsidRDefault="00241C3A" w:rsidP="00241C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124C732" w14:textId="77777777" w:rsidR="00241C3A" w:rsidRPr="00241C3A" w:rsidRDefault="00241C3A" w:rsidP="00241C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StackPanel</w:t>
                      </w:r>
                      <w:proofErr w:type="spellEnd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 xml:space="preserve"> domino = </w:t>
                      </w:r>
                      <w:proofErr w:type="gramStart"/>
                      <w:r w:rsidRPr="00241C3A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AFAA686" w14:textId="77777777" w:rsidR="00241C3A" w:rsidRPr="00241C3A" w:rsidRDefault="00241C3A" w:rsidP="00241C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CD348F5" w14:textId="77777777" w:rsidR="00241C3A" w:rsidRPr="00241C3A" w:rsidRDefault="00241C3A" w:rsidP="00241C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 xml:space="preserve">        Margin = </w:t>
                      </w:r>
                      <w:r w:rsidRPr="00241C3A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Thickness(</w:t>
                      </w:r>
                      <w:proofErr w:type="gramEnd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25),</w:t>
                      </w:r>
                    </w:p>
                    <w:p w14:paraId="30A2B685" w14:textId="77777777" w:rsidR="00241C3A" w:rsidRPr="00241C3A" w:rsidRDefault="00241C3A" w:rsidP="00241C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 xml:space="preserve">        Orientation = </w:t>
                      </w:r>
                      <w:proofErr w:type="spellStart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Orientation.Vertical</w:t>
                      </w:r>
                      <w:proofErr w:type="spellEnd"/>
                    </w:p>
                    <w:p w14:paraId="6D40EC26" w14:textId="77777777" w:rsidR="00241C3A" w:rsidRPr="00241C3A" w:rsidRDefault="00241C3A" w:rsidP="00241C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6EB053DB" w14:textId="77777777" w:rsidR="00241C3A" w:rsidRPr="00241C3A" w:rsidRDefault="00241C3A" w:rsidP="00241C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domino.Tapped</w:t>
                      </w:r>
                      <w:proofErr w:type="spellEnd"/>
                      <w:proofErr w:type="gramEnd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 xml:space="preserve"> += (</w:t>
                      </w:r>
                      <w:r w:rsidRPr="00241C3A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TappedRoutedEventArgs</w:t>
                      </w:r>
                      <w:proofErr w:type="spellEnd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7D8DE1AE" w14:textId="77777777" w:rsidR="00241C3A" w:rsidRPr="00241C3A" w:rsidRDefault="00241C3A" w:rsidP="00241C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717CA6B" w14:textId="77777777" w:rsidR="00241C3A" w:rsidRPr="00241C3A" w:rsidRDefault="00241C3A" w:rsidP="00241C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241C3A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 xml:space="preserve"> (_turns &gt; 0)</w:t>
                      </w:r>
                    </w:p>
                    <w:p w14:paraId="76BD4E99" w14:textId="77777777" w:rsidR="00241C3A" w:rsidRPr="00241C3A" w:rsidRDefault="00241C3A" w:rsidP="00241C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577D3AB8" w14:textId="77777777" w:rsidR="00241C3A" w:rsidRPr="00241C3A" w:rsidRDefault="00241C3A" w:rsidP="00241C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SetDomino</w:t>
                      </w:r>
                      <w:proofErr w:type="spellEnd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set_one</w:t>
                      </w:r>
                      <w:proofErr w:type="spellEnd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, _tiles[_one[_turns]]);</w:t>
                      </w:r>
                    </w:p>
                    <w:p w14:paraId="7A42777D" w14:textId="77777777" w:rsidR="00241C3A" w:rsidRPr="00241C3A" w:rsidRDefault="00241C3A" w:rsidP="00241C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SetDomino</w:t>
                      </w:r>
                      <w:proofErr w:type="spellEnd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set_two</w:t>
                      </w:r>
                      <w:proofErr w:type="spellEnd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, _tiles[_two[_turns]]);</w:t>
                      </w:r>
                    </w:p>
                    <w:p w14:paraId="62EEDDA9" w14:textId="77777777" w:rsidR="00241C3A" w:rsidRPr="00241C3A" w:rsidRDefault="00241C3A" w:rsidP="00241C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turns-</w:t>
                      </w:r>
                      <w:proofErr w:type="gramStart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-;</w:t>
                      </w:r>
                      <w:proofErr w:type="gramEnd"/>
                    </w:p>
                    <w:p w14:paraId="00BA81ED" w14:textId="77777777" w:rsidR="00241C3A" w:rsidRPr="00241C3A" w:rsidRDefault="00241C3A" w:rsidP="00241C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0E17194C" w14:textId="77777777" w:rsidR="00241C3A" w:rsidRPr="00241C3A" w:rsidRDefault="00241C3A" w:rsidP="00241C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241C3A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273234EE" w14:textId="77777777" w:rsidR="00241C3A" w:rsidRPr="00241C3A" w:rsidRDefault="00241C3A" w:rsidP="00241C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New(_panel</w:t>
                      </w:r>
                      <w:proofErr w:type="gramStart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4C2555E8" w14:textId="77777777" w:rsidR="00241C3A" w:rsidRPr="00241C3A" w:rsidRDefault="00241C3A" w:rsidP="00241C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4F5D7365" w14:textId="77777777" w:rsidR="00241C3A" w:rsidRPr="00241C3A" w:rsidRDefault="00241C3A" w:rsidP="00241C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domino.Children.Add</w:t>
                      </w:r>
                      <w:proofErr w:type="spellEnd"/>
                      <w:proofErr w:type="gramEnd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GetPortion</w:t>
                      </w:r>
                      <w:proofErr w:type="spellEnd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241C3A">
                        <w:rPr>
                          <w:rFonts w:ascii="Consolas" w:hAnsi="Consolas" w:cs="Cascadia Mono"/>
                          <w:color w:val="A31515"/>
                        </w:rPr>
                        <w:t>$"</w:t>
                      </w: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{name}</w:t>
                      </w:r>
                      <w:r w:rsidRPr="00241C3A">
                        <w:rPr>
                          <w:rFonts w:ascii="Consolas" w:hAnsi="Consolas" w:cs="Cascadia Mono"/>
                          <w:color w:val="A31515"/>
                        </w:rPr>
                        <w:t>.</w:t>
                      </w: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  <w:proofErr w:type="spellStart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name_upper</w:t>
                      </w:r>
                      <w:proofErr w:type="spellEnd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  <w:r w:rsidRPr="00241C3A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));</w:t>
                      </w:r>
                    </w:p>
                    <w:p w14:paraId="4F20BE36" w14:textId="77777777" w:rsidR="00241C3A" w:rsidRPr="00241C3A" w:rsidRDefault="00241C3A" w:rsidP="00241C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domino.Children.Add</w:t>
                      </w:r>
                      <w:proofErr w:type="spellEnd"/>
                      <w:proofErr w:type="gramEnd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GetPortion</w:t>
                      </w:r>
                      <w:proofErr w:type="spellEnd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241C3A">
                        <w:rPr>
                          <w:rFonts w:ascii="Consolas" w:hAnsi="Consolas" w:cs="Cascadia Mono"/>
                          <w:color w:val="A31515"/>
                        </w:rPr>
                        <w:t>$"</w:t>
                      </w: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{name}</w:t>
                      </w:r>
                      <w:r w:rsidRPr="00241C3A">
                        <w:rPr>
                          <w:rFonts w:ascii="Consolas" w:hAnsi="Consolas" w:cs="Cascadia Mono"/>
                          <w:color w:val="A31515"/>
                        </w:rPr>
                        <w:t>.</w:t>
                      </w: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  <w:proofErr w:type="spellStart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name_lower</w:t>
                      </w:r>
                      <w:proofErr w:type="spellEnd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  <w:r w:rsidRPr="00241C3A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));</w:t>
                      </w:r>
                    </w:p>
                    <w:p w14:paraId="362DF343" w14:textId="77777777" w:rsidR="00241C3A" w:rsidRPr="00241C3A" w:rsidRDefault="00241C3A" w:rsidP="00241C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41C3A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domino;</w:t>
                      </w:r>
                      <w:proofErr w:type="gramEnd"/>
                    </w:p>
                    <w:p w14:paraId="20EFE860" w14:textId="085C4B8F" w:rsidR="004346C1" w:rsidRPr="00241C3A" w:rsidRDefault="00241C3A" w:rsidP="00241C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57CB558F" w14:textId="2E9E3A06" w:rsidR="00241C3A" w:rsidRPr="00241C3A" w:rsidRDefault="00241C3A" w:rsidP="00241C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3FD5610" w14:textId="77777777" w:rsidR="00241C3A" w:rsidRPr="00241C3A" w:rsidRDefault="00241C3A" w:rsidP="00241C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41C3A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41C3A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New(</w:t>
                      </w:r>
                      <w:proofErr w:type="spellStart"/>
                      <w:proofErr w:type="gramEnd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StackPanel</w:t>
                      </w:r>
                      <w:proofErr w:type="spellEnd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 xml:space="preserve"> panel)</w:t>
                      </w:r>
                    </w:p>
                    <w:p w14:paraId="48DB69CC" w14:textId="77777777" w:rsidR="00241C3A" w:rsidRPr="00241C3A" w:rsidRDefault="00241C3A" w:rsidP="00241C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476839D" w14:textId="77777777" w:rsidR="00241C3A" w:rsidRPr="00241C3A" w:rsidRDefault="00241C3A" w:rsidP="00241C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 xml:space="preserve">    _panel = </w:t>
                      </w:r>
                      <w:proofErr w:type="gramStart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panel;</w:t>
                      </w:r>
                      <w:proofErr w:type="gramEnd"/>
                    </w:p>
                    <w:p w14:paraId="71A3E2F7" w14:textId="77777777" w:rsidR="00241C3A" w:rsidRPr="00241C3A" w:rsidRDefault="00241C3A" w:rsidP="00241C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panel.Children.Clear</w:t>
                      </w:r>
                      <w:proofErr w:type="spellEnd"/>
                      <w:proofErr w:type="gramEnd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37472221" w14:textId="77777777" w:rsidR="00241C3A" w:rsidRPr="00241C3A" w:rsidRDefault="00241C3A" w:rsidP="00241C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panel.Children.Add</w:t>
                      </w:r>
                      <w:proofErr w:type="spellEnd"/>
                      <w:proofErr w:type="gramEnd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GetDomino</w:t>
                      </w:r>
                      <w:proofErr w:type="spellEnd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set_one</w:t>
                      </w:r>
                      <w:proofErr w:type="spellEnd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));</w:t>
                      </w:r>
                    </w:p>
                    <w:p w14:paraId="3EF52454" w14:textId="77777777" w:rsidR="00241C3A" w:rsidRPr="00241C3A" w:rsidRDefault="00241C3A" w:rsidP="00241C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panel.Children.Add</w:t>
                      </w:r>
                      <w:proofErr w:type="spellEnd"/>
                      <w:proofErr w:type="gramEnd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GetDomino</w:t>
                      </w:r>
                      <w:proofErr w:type="spellEnd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set_two</w:t>
                      </w:r>
                      <w:proofErr w:type="spellEnd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));</w:t>
                      </w:r>
                    </w:p>
                    <w:p w14:paraId="5D7F8A46" w14:textId="77777777" w:rsidR="00241C3A" w:rsidRPr="00241C3A" w:rsidRDefault="00241C3A" w:rsidP="00241C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 xml:space="preserve">    _turns = _</w:t>
                      </w:r>
                      <w:proofErr w:type="spellStart"/>
                      <w:proofErr w:type="gramStart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tiles.Length</w:t>
                      </w:r>
                      <w:proofErr w:type="spellEnd"/>
                      <w:proofErr w:type="gramEnd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 xml:space="preserve"> - 1;</w:t>
                      </w:r>
                    </w:p>
                    <w:p w14:paraId="00E87E85" w14:textId="77777777" w:rsidR="00241C3A" w:rsidRPr="00241C3A" w:rsidRDefault="00241C3A" w:rsidP="00241C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 xml:space="preserve">    _one = </w:t>
                      </w:r>
                      <w:proofErr w:type="gramStart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Choose(</w:t>
                      </w:r>
                      <w:proofErr w:type="gramEnd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0, _</w:t>
                      </w:r>
                      <w:proofErr w:type="spellStart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tiles.Length</w:t>
                      </w:r>
                      <w:proofErr w:type="spellEnd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724A54AF" w14:textId="77777777" w:rsidR="00241C3A" w:rsidRPr="00241C3A" w:rsidRDefault="00241C3A" w:rsidP="00241C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 xml:space="preserve">    _two = </w:t>
                      </w:r>
                      <w:proofErr w:type="gramStart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Choose(</w:t>
                      </w:r>
                      <w:proofErr w:type="gramEnd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0, _</w:t>
                      </w:r>
                      <w:proofErr w:type="spellStart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tiles.Length</w:t>
                      </w:r>
                      <w:proofErr w:type="spellEnd"/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0724C150" w14:textId="289FA966" w:rsidR="00241C3A" w:rsidRPr="00241C3A" w:rsidRDefault="00241C3A" w:rsidP="00241C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41C3A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9CF23D5" w14:textId="77777777" w:rsidR="00E32E91" w:rsidRDefault="00E32E91" w:rsidP="00E32E91"/>
    <w:p w14:paraId="391AA9F7" w14:textId="788162B6" w:rsidR="000710F9" w:rsidRPr="00086EE7" w:rsidRDefault="00780FF2">
      <w:pPr>
        <w:rPr>
          <w:rFonts w:cs="Segoe UI"/>
        </w:rPr>
      </w:pPr>
      <w:proofErr w:type="spellStart"/>
      <w:r>
        <w:rPr>
          <w:rFonts w:ascii="Consolas" w:hAnsi="Consolas"/>
          <w:b/>
          <w:bCs/>
        </w:rPr>
        <w:t>SetDomino</w:t>
      </w:r>
      <w:proofErr w:type="spellEnd"/>
      <w:r>
        <w:rPr>
          <w:rFonts w:cs="Segoe UI"/>
          <w:b/>
          <w:bCs/>
        </w:rPr>
        <w:t xml:space="preserve"> </w:t>
      </w:r>
      <w:r w:rsidRPr="00780FF2">
        <w:rPr>
          <w:rFonts w:cs="Segoe UI"/>
        </w:rPr>
        <w:t>will</w:t>
      </w:r>
      <w:r>
        <w:rPr>
          <w:rFonts w:cs="Segoe UI"/>
        </w:rPr>
        <w:t xml:space="preserve"> set the values of the upper and lower portions of a domino </w:t>
      </w:r>
      <w:r w:rsidR="00086EE7">
        <w:rPr>
          <w:rFonts w:cs="Segoe UI"/>
        </w:rPr>
        <w:t xml:space="preserve">and use the set of values that a domino can show, </w:t>
      </w:r>
      <w:proofErr w:type="spellStart"/>
      <w:r w:rsidR="00086EE7" w:rsidRPr="00086EE7">
        <w:rPr>
          <w:rFonts w:ascii="Consolas" w:hAnsi="Consolas" w:cs="Segoe UI"/>
          <w:b/>
          <w:bCs/>
        </w:rPr>
        <w:t>GetDomino</w:t>
      </w:r>
      <w:proofErr w:type="spellEnd"/>
      <w:r w:rsidR="00086EE7">
        <w:rPr>
          <w:rFonts w:cs="Segoe UI"/>
        </w:rPr>
        <w:t xml:space="preserve"> will create the layout for a domino and set up the </w:t>
      </w:r>
      <w:r w:rsidR="00086EE7" w:rsidRPr="00086EE7">
        <w:rPr>
          <w:rFonts w:cs="Segoe UI"/>
          <w:b/>
          <w:bCs/>
        </w:rPr>
        <w:t>Event</w:t>
      </w:r>
      <w:r w:rsidR="00086EE7">
        <w:rPr>
          <w:rFonts w:cs="Segoe UI"/>
        </w:rPr>
        <w:t xml:space="preserve"> when it is </w:t>
      </w:r>
      <w:r w:rsidR="00086EE7" w:rsidRPr="00086EE7">
        <w:rPr>
          <w:rFonts w:cs="Segoe UI"/>
          <w:b/>
          <w:bCs/>
        </w:rPr>
        <w:t>Tapped</w:t>
      </w:r>
      <w:r w:rsidR="00086EE7">
        <w:rPr>
          <w:rFonts w:cs="Segoe UI"/>
        </w:rPr>
        <w:t xml:space="preserve"> to show the relevant domino and </w:t>
      </w:r>
      <w:r w:rsidR="00086EE7" w:rsidRPr="00086EE7">
        <w:rPr>
          <w:rFonts w:ascii="Consolas" w:hAnsi="Consolas" w:cs="Segoe UI"/>
          <w:b/>
          <w:bCs/>
        </w:rPr>
        <w:t>New</w:t>
      </w:r>
      <w:r w:rsidR="00086EE7">
        <w:rPr>
          <w:rFonts w:cs="Segoe UI"/>
        </w:rPr>
        <w:t xml:space="preserve"> will start a new game.</w:t>
      </w:r>
    </w:p>
    <w:p w14:paraId="7EE42B28" w14:textId="77777777" w:rsidR="000710F9" w:rsidRDefault="000710F9">
      <w:pPr>
        <w:rPr>
          <w:rFonts w:cs="Segoe UI"/>
        </w:rPr>
      </w:pPr>
      <w:r>
        <w:rPr>
          <w:rFonts w:cs="Segoe UI"/>
        </w:rPr>
        <w:br w:type="page"/>
      </w:r>
    </w:p>
    <w:p w14:paraId="075B2541" w14:textId="0271CDA7" w:rsidR="00915C09" w:rsidRDefault="00915C09" w:rsidP="00915C09">
      <w:pPr>
        <w:pStyle w:val="Heading2"/>
      </w:pPr>
      <w:r>
        <w:lastRenderedPageBreak/>
        <w:t xml:space="preserve">Step </w:t>
      </w:r>
      <w:r w:rsidR="00F06B55">
        <w:t>9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0FC68DAD" w:rsidR="00915C09" w:rsidRPr="008967A6" w:rsidRDefault="00E03C2A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 from</w:t>
            </w:r>
            <w:r w:rsidR="00915C09">
              <w:rPr>
                <w:lang w:val="en-US"/>
              </w:rPr>
              <w:t xml:space="preserve"> </w:t>
            </w:r>
            <w:r w:rsidR="00915C09">
              <w:rPr>
                <w:b/>
                <w:bCs/>
                <w:lang w:val="en-US"/>
              </w:rPr>
              <w:t>Solution</w:t>
            </w:r>
            <w:r w:rsidR="00915C09">
              <w:rPr>
                <w:lang w:val="en-US"/>
              </w:rPr>
              <w:t xml:space="preserve"> </w:t>
            </w:r>
            <w:r w:rsidR="00915C09" w:rsidRPr="008967A6">
              <w:rPr>
                <w:b/>
                <w:bCs/>
                <w:lang w:val="en-US"/>
              </w:rPr>
              <w:t>Explorer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 xml:space="preserve">Solution </w:t>
            </w:r>
            <w:r w:rsidR="00915C09">
              <w:rPr>
                <w:lang w:val="en-US"/>
              </w:rPr>
              <w:t xml:space="preserve">double-click on </w:t>
            </w:r>
            <w:proofErr w:type="spellStart"/>
            <w:r w:rsidR="00915C09">
              <w:rPr>
                <w:b/>
                <w:bCs/>
                <w:lang w:val="en-US"/>
              </w:rPr>
              <w:t>MainWindow.xaml</w:t>
            </w:r>
            <w:proofErr w:type="spellEnd"/>
            <w:r w:rsidR="00915C09">
              <w:rPr>
                <w:lang w:val="en-US"/>
              </w:rPr>
              <w:t xml:space="preserve"> to see the </w:t>
            </w:r>
            <w:r w:rsidR="00915C09">
              <w:rPr>
                <w:b/>
                <w:bCs/>
                <w:lang w:val="en-US"/>
              </w:rPr>
              <w:t>XAML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>Main Window</w:t>
            </w:r>
            <w:r w:rsidR="00915C09"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63D62185" w:rsidR="00915C09" w:rsidRDefault="00B94C96" w:rsidP="00554D10">
            <w:r>
              <w:rPr>
                <w:noProof/>
              </w:rPr>
              <w:drawing>
                <wp:inline distT="0" distB="0" distL="0" distR="0" wp14:anchorId="28D0CD53" wp14:editId="6B637206">
                  <wp:extent cx="2635197" cy="2170609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7" cy="21706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34274976" w14:textId="7535572E" w:rsidR="00D47544" w:rsidRDefault="00D47544" w:rsidP="00D47544">
      <w:pPr>
        <w:pStyle w:val="Heading2"/>
      </w:pPr>
      <w:r>
        <w:t xml:space="preserve">Step </w:t>
      </w:r>
      <w:r w:rsidR="00BE1422">
        <w:t>1</w:t>
      </w:r>
      <w:r w:rsidR="00F06B55">
        <w:t>0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6AD8BB5" w14:textId="77777777" w:rsidR="007A65F3" w:rsidRDefault="007A65F3" w:rsidP="00D47544">
      <w:pPr>
        <w:rPr>
          <w:rFonts w:cs="Segoe UI"/>
        </w:rPr>
      </w:pPr>
    </w:p>
    <w:p w14:paraId="58AE9C8E" w14:textId="75A633BF" w:rsidR="007A65F3" w:rsidRDefault="007A65F3" w:rsidP="007F297D">
      <w:pPr>
        <w:pStyle w:val="Heading2"/>
      </w:pPr>
      <w:r>
        <w:t xml:space="preserve">Step </w:t>
      </w:r>
      <w:r w:rsidR="00AA0130">
        <w:t>1</w:t>
      </w:r>
      <w:r w:rsidR="00972E5A">
        <w:t>1</w:t>
      </w:r>
    </w:p>
    <w:p w14:paraId="4B2F0E12" w14:textId="673B98B6" w:rsidR="007A65F3" w:rsidRDefault="007A65F3" w:rsidP="007A65F3"/>
    <w:p w14:paraId="745E6597" w14:textId="4E6054A5" w:rsidR="007A65F3" w:rsidRPr="00833CE0" w:rsidRDefault="007A65F3" w:rsidP="007A65F3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</w:t>
      </w:r>
      <w:r w:rsidR="001868FF">
        <w:t xml:space="preserve">above </w:t>
      </w:r>
      <w:r w:rsidR="001868FF" w:rsidRPr="001868FF">
        <w:rPr>
          <w:rFonts w:ascii="Consolas" w:hAnsi="Consolas"/>
          <w:b/>
          <w:bCs/>
        </w:rPr>
        <w:t>&lt;/Window&gt;</w:t>
      </w:r>
      <w:r w:rsidR="001868FF" w:rsidRPr="001868FF">
        <w:rPr>
          <w:rFonts w:cs="Segoe UI"/>
        </w:rPr>
        <w:t>,</w:t>
      </w:r>
      <w:r w:rsidR="001868FF">
        <w:rPr>
          <w:rFonts w:cs="Segoe UI"/>
        </w:rPr>
        <w:t xml:space="preserve"> </w:t>
      </w:r>
      <w:r w:rsidR="00833CE0">
        <w:t xml:space="preserve">type in the following </w:t>
      </w:r>
      <w:r w:rsidR="00833CE0">
        <w:rPr>
          <w:b/>
          <w:bCs/>
        </w:rPr>
        <w:t>XAML</w:t>
      </w:r>
      <w:r w:rsidR="00833CE0">
        <w:t>:</w:t>
      </w:r>
    </w:p>
    <w:p w14:paraId="0DA9231E" w14:textId="2CB4DB97" w:rsidR="00833CE0" w:rsidRDefault="00833CE0" w:rsidP="007A65F3"/>
    <w:p w14:paraId="3158F158" w14:textId="7587BF6E" w:rsidR="00833CE0" w:rsidRPr="007A65F3" w:rsidRDefault="00833CE0" w:rsidP="007A65F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3C7D74B" wp14:editId="549B4DA8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687B087" w14:textId="77777777" w:rsidR="00EE7A2E" w:rsidRPr="00653B6F" w:rsidRDefault="00EE7A2E" w:rsidP="00EE7A2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E8BF467" w14:textId="77777777" w:rsidR="00EE7A2E" w:rsidRPr="00653B6F" w:rsidRDefault="00EE7A2E" w:rsidP="00EE7A2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3B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53B6F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A2BC03A" w14:textId="77777777" w:rsidR="00EE7A2E" w:rsidRPr="00653B6F" w:rsidRDefault="00EE7A2E" w:rsidP="00EE7A2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3B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53B6F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="Display"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6B7A3C5F" w14:textId="77777777" w:rsidR="00EE7A2E" w:rsidRPr="00653B6F" w:rsidRDefault="00EE7A2E" w:rsidP="00EE7A2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3B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oaded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/&gt;</w:t>
                            </w:r>
                          </w:p>
                          <w:p w14:paraId="4B6AF768" w14:textId="77777777" w:rsidR="00EE7A2E" w:rsidRPr="00653B6F" w:rsidRDefault="00EE7A2E" w:rsidP="00EE7A2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3B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653B6F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1A22406" w14:textId="77777777" w:rsidR="00EE7A2E" w:rsidRPr="00653B6F" w:rsidRDefault="00EE7A2E" w:rsidP="00EE7A2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3B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53B6F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="Bottom"&gt;</w:t>
                            </w:r>
                          </w:p>
                          <w:p w14:paraId="244CF2D1" w14:textId="77777777" w:rsidR="00EE7A2E" w:rsidRPr="00653B6F" w:rsidRDefault="00EE7A2E" w:rsidP="00EE7A2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3B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53B6F">
                              <w:rPr>
                                <w:rFonts w:ascii="Consolas" w:hAnsi="Consolas" w:cs="Cascadia Mono"/>
                                <w:color w:val="A31515"/>
                              </w:rPr>
                              <w:t>AppBarButton</w:t>
                            </w:r>
                            <w:proofErr w:type="spellEnd"/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Icon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="Page2"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abel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/&gt;</w:t>
                            </w:r>
                          </w:p>
                          <w:p w14:paraId="370C0056" w14:textId="77777777" w:rsidR="00EE7A2E" w:rsidRPr="00653B6F" w:rsidRDefault="00EE7A2E" w:rsidP="00EE7A2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3B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653B6F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1FA6C19" w14:textId="064739B9" w:rsidR="00833CE0" w:rsidRPr="00C65A82" w:rsidRDefault="00EE7A2E" w:rsidP="00C65A82">
                            <w:pPr>
                              <w:pStyle w:val="SourceCode"/>
                              <w:spacing w:after="0"/>
                            </w:pPr>
                            <w:r w:rsidRPr="00653B6F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r w:rsidRPr="00653B6F">
                              <w:rPr>
                                <w:rFonts w:cs="Cascadia Mono"/>
                                <w:color w:val="A31515"/>
                              </w:rPr>
                              <w:t>Grid</w:t>
                            </w:r>
                            <w:r w:rsidRPr="00653B6F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C7D74B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687B087" w14:textId="77777777" w:rsidR="00EE7A2E" w:rsidRPr="00653B6F" w:rsidRDefault="00EE7A2E" w:rsidP="00EE7A2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653B6F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E8BF467" w14:textId="77777777" w:rsidR="00EE7A2E" w:rsidRPr="00653B6F" w:rsidRDefault="00EE7A2E" w:rsidP="00EE7A2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3B6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53B6F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A2BC03A" w14:textId="77777777" w:rsidR="00EE7A2E" w:rsidRPr="00653B6F" w:rsidRDefault="00EE7A2E" w:rsidP="00EE7A2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3B6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53B6F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="Display"</w:t>
                      </w:r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653B6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6B7A3C5F" w14:textId="77777777" w:rsidR="00EE7A2E" w:rsidRPr="00653B6F" w:rsidRDefault="00EE7A2E" w:rsidP="00EE7A2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3B6F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 xml:space="preserve"> Loaded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="New"/&gt;</w:t>
                      </w:r>
                    </w:p>
                    <w:p w14:paraId="4B6AF768" w14:textId="77777777" w:rsidR="00EE7A2E" w:rsidRPr="00653B6F" w:rsidRDefault="00EE7A2E" w:rsidP="00EE7A2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3B6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653B6F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1A22406" w14:textId="77777777" w:rsidR="00EE7A2E" w:rsidRPr="00653B6F" w:rsidRDefault="00EE7A2E" w:rsidP="00EE7A2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3B6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53B6F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="Bottom"&gt;</w:t>
                      </w:r>
                    </w:p>
                    <w:p w14:paraId="244CF2D1" w14:textId="77777777" w:rsidR="00EE7A2E" w:rsidRPr="00653B6F" w:rsidRDefault="00EE7A2E" w:rsidP="00EE7A2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3B6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53B6F">
                        <w:rPr>
                          <w:rFonts w:ascii="Consolas" w:hAnsi="Consolas" w:cs="Cascadia Mono"/>
                          <w:color w:val="A31515"/>
                        </w:rPr>
                        <w:t>AppBarButton</w:t>
                      </w:r>
                      <w:proofErr w:type="spellEnd"/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 xml:space="preserve"> Icon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="Page2"</w:t>
                      </w:r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 xml:space="preserve"> Label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="New"</w:t>
                      </w:r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="New"/&gt;</w:t>
                      </w:r>
                    </w:p>
                    <w:p w14:paraId="370C0056" w14:textId="77777777" w:rsidR="00EE7A2E" w:rsidRPr="00653B6F" w:rsidRDefault="00EE7A2E" w:rsidP="00EE7A2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3B6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653B6F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1FA6C19" w14:textId="064739B9" w:rsidR="00833CE0" w:rsidRPr="00C65A82" w:rsidRDefault="00EE7A2E" w:rsidP="00C65A82">
                      <w:pPr>
                        <w:pStyle w:val="SourceCode"/>
                        <w:spacing w:after="0"/>
                      </w:pPr>
                      <w:r w:rsidRPr="00653B6F">
                        <w:rPr>
                          <w:rFonts w:cs="Cascadia Mono"/>
                          <w:color w:val="0000FF"/>
                        </w:rPr>
                        <w:t>&lt;/</w:t>
                      </w:r>
                      <w:r w:rsidRPr="00653B6F">
                        <w:rPr>
                          <w:rFonts w:cs="Cascadia Mono"/>
                          <w:color w:val="A31515"/>
                        </w:rPr>
                        <w:t>Grid</w:t>
                      </w:r>
                      <w:r w:rsidRPr="00653B6F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56EDBA5" w14:textId="2B982335" w:rsidR="00833CE0" w:rsidRDefault="00833CE0" w:rsidP="00833CE0"/>
    <w:p w14:paraId="15B5AE84" w14:textId="77777777" w:rsidR="00EE7A2E" w:rsidRPr="00653B6F" w:rsidRDefault="00EE7A2E" w:rsidP="00EE7A2E">
      <w:r>
        <w:t xml:space="preserve">This </w:t>
      </w:r>
      <w:r>
        <w:rPr>
          <w:b/>
          <w:bCs/>
        </w:rPr>
        <w:t>XAML</w:t>
      </w:r>
      <w:r>
        <w:t xml:space="preserve"> contains a </w:t>
      </w:r>
      <w:r w:rsidRPr="00653B6F">
        <w:rPr>
          <w:rFonts w:ascii="Consolas" w:hAnsi="Consolas"/>
          <w:b/>
          <w:bCs/>
        </w:rPr>
        <w:t>Grid</w:t>
      </w:r>
      <w:r>
        <w:t xml:space="preserve"> with a </w:t>
      </w:r>
      <w:proofErr w:type="spellStart"/>
      <w:r w:rsidRPr="00653B6F">
        <w:rPr>
          <w:rFonts w:ascii="Consolas" w:hAnsi="Consolas"/>
          <w:b/>
          <w:bCs/>
        </w:rPr>
        <w:t>Viewbox</w:t>
      </w:r>
      <w:proofErr w:type="spellEnd"/>
      <w:r>
        <w:t xml:space="preserve"> which will </w:t>
      </w:r>
      <w:r w:rsidRPr="001334C7">
        <w:t>scale</w:t>
      </w:r>
      <w:r>
        <w:t xml:space="preserve"> a </w:t>
      </w:r>
      <w:proofErr w:type="spellStart"/>
      <w:r w:rsidRPr="00653B6F">
        <w:rPr>
          <w:rFonts w:ascii="Consolas" w:hAnsi="Consolas"/>
          <w:b/>
          <w:bCs/>
        </w:rPr>
        <w:t>StackPanel</w:t>
      </w:r>
      <w:proofErr w:type="spellEnd"/>
      <w:r>
        <w:t xml:space="preserve">. It has a </w:t>
      </w:r>
      <w:r w:rsidRPr="00653B6F">
        <w:rPr>
          <w:rFonts w:ascii="Consolas" w:hAnsi="Consolas"/>
          <w:b/>
          <w:bCs/>
        </w:rPr>
        <w:t>Loaded</w:t>
      </w:r>
      <w:r>
        <w:rPr>
          <w:b/>
          <w:bCs/>
        </w:rPr>
        <w:t xml:space="preserve"> </w:t>
      </w:r>
      <w:r>
        <w:t xml:space="preserve">event handler for </w:t>
      </w:r>
      <w:r w:rsidRPr="00653B6F">
        <w:rPr>
          <w:rFonts w:ascii="Consolas" w:hAnsi="Consolas"/>
          <w:b/>
          <w:bCs/>
        </w:rPr>
        <w:t>New</w:t>
      </w:r>
      <w:r>
        <w:t xml:space="preserve"> which is also shared by the </w:t>
      </w:r>
      <w:proofErr w:type="spellStart"/>
      <w:r w:rsidRPr="00653B6F">
        <w:rPr>
          <w:rFonts w:ascii="Consolas" w:hAnsi="Consolas"/>
          <w:b/>
          <w:bCs/>
        </w:rPr>
        <w:t>AppBarButton</w:t>
      </w:r>
      <w:proofErr w:type="spellEnd"/>
      <w:r>
        <w:t>.</w:t>
      </w:r>
    </w:p>
    <w:p w14:paraId="607CB77D" w14:textId="77777777" w:rsidR="00653B6F" w:rsidRDefault="00653B6F" w:rsidP="00833CE0"/>
    <w:p w14:paraId="28510495" w14:textId="77777777" w:rsidR="00653B6F" w:rsidRDefault="00653B6F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9A846CF" w14:textId="45327580" w:rsidR="000C0368" w:rsidRDefault="007F297D" w:rsidP="007F297D">
      <w:pPr>
        <w:pStyle w:val="Heading2"/>
      </w:pPr>
      <w:r>
        <w:lastRenderedPageBreak/>
        <w:t xml:space="preserve">Step </w:t>
      </w:r>
      <w:r w:rsidR="00B94C96">
        <w:t>1</w:t>
      </w:r>
      <w:r w:rsidR="00972E5A">
        <w:t>2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4D2DF788" w:rsidR="00BE7F8D" w:rsidRDefault="008810FA" w:rsidP="00E21237">
            <w:r>
              <w:rPr>
                <w:noProof/>
              </w:rPr>
              <w:drawing>
                <wp:inline distT="0" distB="0" distL="0" distR="0" wp14:anchorId="777E08D3" wp14:editId="50590F1A">
                  <wp:extent cx="2635196" cy="2170609"/>
                  <wp:effectExtent l="0" t="0" r="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6" cy="21706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DF6F8C" w14:textId="77777777" w:rsidR="00BE7F8D" w:rsidRDefault="00BE7F8D" w:rsidP="00E21237"/>
        </w:tc>
      </w:tr>
    </w:tbl>
    <w:p w14:paraId="428170CA" w14:textId="14E357B0" w:rsidR="007F297D" w:rsidRDefault="00D85028" w:rsidP="00D85028">
      <w:pPr>
        <w:pStyle w:val="Heading2"/>
      </w:pPr>
      <w:r>
        <w:t xml:space="preserve">Step </w:t>
      </w:r>
      <w:r w:rsidR="00C00840">
        <w:t>1</w:t>
      </w:r>
      <w:r w:rsidR="00972E5A">
        <w:t>3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70DC407F" w14:textId="794F1DBC" w:rsidR="00D85028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B34BAAB" w14:textId="7AC241E6" w:rsidR="00986C7B" w:rsidRDefault="00986C7B" w:rsidP="00D85028">
      <w:pPr>
        <w:rPr>
          <w:rFonts w:cs="Segoe UI"/>
        </w:rPr>
      </w:pPr>
    </w:p>
    <w:p w14:paraId="096704E0" w14:textId="6E562D99" w:rsidR="00986C7B" w:rsidRDefault="00986C7B" w:rsidP="00986C7B">
      <w:pPr>
        <w:pStyle w:val="Heading2"/>
      </w:pPr>
      <w:r>
        <w:t xml:space="preserve">Step </w:t>
      </w:r>
      <w:r w:rsidR="00C00840">
        <w:t>1</w:t>
      </w:r>
      <w:r w:rsidR="00972E5A">
        <w:t>4</w:t>
      </w:r>
    </w:p>
    <w:p w14:paraId="6D4E954B" w14:textId="77777777" w:rsidR="00986C7B" w:rsidRDefault="00986C7B" w:rsidP="00D85028">
      <w:pPr>
        <w:rPr>
          <w:rFonts w:cs="Segoe UI"/>
        </w:rPr>
      </w:pPr>
    </w:p>
    <w:p w14:paraId="20EC57FB" w14:textId="77777777" w:rsidR="00C00840" w:rsidRPr="001868FF" w:rsidRDefault="00C00840" w:rsidP="00C00840">
      <w:pPr>
        <w:rPr>
          <w:rFonts w:cs="Segoe UI"/>
        </w:rPr>
      </w:pPr>
      <w:r>
        <w:rPr>
          <w:rFonts w:cs="Segoe UI"/>
        </w:rPr>
        <w:t xml:space="preserve">Once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</w:rPr>
        <w:t xml:space="preserve"> has been removed, type in the following </w:t>
      </w:r>
      <w:r>
        <w:rPr>
          <w:rFonts w:cs="Segoe UI"/>
          <w:b/>
          <w:bCs/>
        </w:rPr>
        <w:t>Code</w:t>
      </w:r>
      <w:r>
        <w:rPr>
          <w:rFonts w:cs="Segoe UI"/>
        </w:rPr>
        <w:t xml:space="preserve"> below the end of the </w:t>
      </w:r>
      <w:r>
        <w:rPr>
          <w:rFonts w:cs="Segoe UI"/>
          <w:b/>
          <w:bCs/>
        </w:rPr>
        <w:t>Constructor</w:t>
      </w:r>
      <w:r>
        <w:rPr>
          <w:rFonts w:cs="Segoe UI"/>
        </w:rPr>
        <w:t xml:space="preserve"> of </w:t>
      </w:r>
      <w:r w:rsidRPr="001868FF">
        <w:rPr>
          <w:rFonts w:ascii="Consolas" w:hAnsi="Consolas" w:cs="Segoe UI"/>
          <w:b/>
          <w:bCs/>
        </w:rPr>
        <w:t xml:space="preserve">public </w:t>
      </w:r>
      <w:proofErr w:type="spellStart"/>
      <w:proofErr w:type="gramStart"/>
      <w:r w:rsidRPr="001868FF">
        <w:rPr>
          <w:rFonts w:ascii="Consolas" w:hAnsi="Consolas" w:cs="Segoe UI"/>
          <w:b/>
          <w:bCs/>
        </w:rPr>
        <w:t>MainWindow</w:t>
      </w:r>
      <w:proofErr w:type="spellEnd"/>
      <w:r w:rsidRPr="001868FF">
        <w:rPr>
          <w:rFonts w:ascii="Consolas" w:hAnsi="Consolas" w:cs="Segoe UI"/>
          <w:b/>
          <w:bCs/>
        </w:rPr>
        <w:t>(</w:t>
      </w:r>
      <w:proofErr w:type="gramEnd"/>
      <w:r w:rsidRPr="001868FF">
        <w:rPr>
          <w:rFonts w:ascii="Consolas" w:hAnsi="Consolas" w:cs="Segoe UI"/>
          <w:b/>
          <w:bCs/>
        </w:rPr>
        <w:t>)</w:t>
      </w:r>
      <w:r>
        <w:rPr>
          <w:rFonts w:ascii="Consolas" w:hAnsi="Consolas" w:cs="Segoe UI"/>
          <w:b/>
          <w:bCs/>
        </w:rPr>
        <w:t xml:space="preserve"> </w:t>
      </w:r>
      <w:r w:rsidRPr="001868FF">
        <w:rPr>
          <w:rFonts w:ascii="Consolas" w:hAnsi="Consolas" w:cs="Segoe UI"/>
          <w:b/>
          <w:bCs/>
        </w:rPr>
        <w:t>{</w:t>
      </w:r>
      <w:r>
        <w:rPr>
          <w:rFonts w:ascii="Consolas" w:hAnsi="Consolas" w:cs="Segoe UI"/>
          <w:b/>
          <w:bCs/>
        </w:rPr>
        <w:t xml:space="preserve"> ... </w:t>
      </w:r>
      <w:r w:rsidRPr="001868FF">
        <w:rPr>
          <w:rFonts w:ascii="Consolas" w:hAnsi="Consolas" w:cs="Segoe UI"/>
          <w:b/>
          <w:bCs/>
        </w:rPr>
        <w:t>}</w:t>
      </w:r>
      <w:r>
        <w:rPr>
          <w:rFonts w:cs="Segoe UI"/>
        </w:rPr>
        <w:t>:</w:t>
      </w:r>
    </w:p>
    <w:p w14:paraId="5A43795A" w14:textId="24191062" w:rsidR="00986C7B" w:rsidRDefault="00986C7B" w:rsidP="00D85028">
      <w:pPr>
        <w:rPr>
          <w:rFonts w:cs="Segoe UI"/>
        </w:rPr>
      </w:pPr>
    </w:p>
    <w:p w14:paraId="18A256AB" w14:textId="07ED2E5E" w:rsidR="00986C7B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1187895" wp14:editId="12D6BAF5">
                <wp:extent cx="6642000" cy="1404620"/>
                <wp:effectExtent l="0" t="0" r="26035" b="12700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DC608BB" w14:textId="77777777" w:rsidR="00157C56" w:rsidRPr="00C00840" w:rsidRDefault="00157C56" w:rsidP="00157C5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brary _library = </w:t>
                            </w:r>
                            <w:proofErr w:type="gramStart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5149A8AD" w14:textId="77777777" w:rsidR="00157C56" w:rsidRPr="00C00840" w:rsidRDefault="00157C56" w:rsidP="00157C5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1D8DE46" w14:textId="77777777" w:rsidR="00157C56" w:rsidRPr="00C00840" w:rsidRDefault="00157C56" w:rsidP="00157C5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New(</w:t>
                            </w:r>
                            <w:proofErr w:type="gramEnd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26E3B03F" w14:textId="7E2CD922" w:rsidR="00986C7B" w:rsidRPr="00B15250" w:rsidRDefault="00157C56" w:rsidP="00B15250">
                            <w:pPr>
                              <w:pStyle w:val="SourceCode"/>
                              <w:spacing w:after="0"/>
                            </w:pPr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>library.New</w:t>
                            </w:r>
                            <w:proofErr w:type="spellEnd"/>
                            <w:proofErr w:type="gramEnd"/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>(Display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187895" id="_x0000_s103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4FBHQIAAGw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x4miNCVUjyQOwmB+eqwUNIDfOevI+AX3344CFWfmvSWB&#10;14Ma4TLBy6S8TISVBFVwGZCzIdmF9L4S+e6GrLDXSaTnXsamydKJ5fH5xTdzmadbzz+J7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POBQR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DC608BB" w14:textId="77777777" w:rsidR="00157C56" w:rsidRPr="00C00840" w:rsidRDefault="00157C56" w:rsidP="00157C5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Library _library = </w:t>
                      </w:r>
                      <w:proofErr w:type="gramStart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5149A8AD" w14:textId="77777777" w:rsidR="00157C56" w:rsidRPr="00C00840" w:rsidRDefault="00157C56" w:rsidP="00157C5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1D8DE46" w14:textId="77777777" w:rsidR="00157C56" w:rsidRPr="00C00840" w:rsidRDefault="00157C56" w:rsidP="00157C5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New(</w:t>
                      </w:r>
                      <w:proofErr w:type="gramEnd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26E3B03F" w14:textId="7E2CD922" w:rsidR="00986C7B" w:rsidRPr="00B15250" w:rsidRDefault="00157C56" w:rsidP="00B15250">
                      <w:pPr>
                        <w:pStyle w:val="SourceCode"/>
                        <w:spacing w:after="0"/>
                      </w:pPr>
                      <w:r w:rsidRPr="00C00840">
                        <w:rPr>
                          <w:rFonts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C00840">
                        <w:rPr>
                          <w:rFonts w:cs="Cascadia Mono"/>
                          <w:color w:val="000000"/>
                        </w:rPr>
                        <w:t>library.New</w:t>
                      </w:r>
                      <w:proofErr w:type="spellEnd"/>
                      <w:proofErr w:type="gramEnd"/>
                      <w:r w:rsidRPr="00C00840">
                        <w:rPr>
                          <w:rFonts w:cs="Cascadia Mono"/>
                          <w:color w:val="000000"/>
                        </w:rPr>
                        <w:t>(Display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FB118E8" w14:textId="194FAC3C" w:rsidR="00986C7B" w:rsidRDefault="00986C7B" w:rsidP="00D85028">
      <w:pPr>
        <w:rPr>
          <w:rFonts w:cs="Segoe UI"/>
        </w:rPr>
      </w:pPr>
      <w:r>
        <w:rPr>
          <w:rFonts w:cs="Segoe UI"/>
        </w:rPr>
        <w:t xml:space="preserve"> </w:t>
      </w:r>
    </w:p>
    <w:p w14:paraId="51573316" w14:textId="5E7283E7" w:rsidR="00C00840" w:rsidRPr="00157C56" w:rsidRDefault="00157C56">
      <w:pPr>
        <w:rPr>
          <w:rFonts w:cs="Segoe UI"/>
          <w:b/>
          <w:bCs/>
        </w:rPr>
      </w:pPr>
      <w:r>
        <w:rPr>
          <w:rFonts w:cs="Segoe UI"/>
        </w:rPr>
        <w:t xml:space="preserve">Here an </w:t>
      </w:r>
      <w:r>
        <w:rPr>
          <w:rFonts w:cs="Segoe UI"/>
          <w:b/>
          <w:bCs/>
        </w:rPr>
        <w:t>Instance</w:t>
      </w:r>
      <w:r>
        <w:rPr>
          <w:rFonts w:cs="Segoe UI"/>
        </w:rPr>
        <w:t xml:space="preserve"> of the </w:t>
      </w:r>
      <w:r>
        <w:rPr>
          <w:rFonts w:cs="Segoe UI"/>
          <w:b/>
          <w:bCs/>
        </w:rPr>
        <w:t xml:space="preserve">Class </w:t>
      </w:r>
      <w:r>
        <w:rPr>
          <w:rFonts w:cs="Segoe UI"/>
        </w:rPr>
        <w:t xml:space="preserve">of </w:t>
      </w:r>
      <w:r w:rsidRPr="00C00840">
        <w:rPr>
          <w:rFonts w:ascii="Consolas" w:hAnsi="Consolas" w:cs="Segoe UI"/>
          <w:b/>
          <w:bCs/>
        </w:rPr>
        <w:t>Library</w:t>
      </w:r>
      <w:r>
        <w:rPr>
          <w:rFonts w:cs="Segoe UI"/>
        </w:rPr>
        <w:t xml:space="preserve"> is created then below this is the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r w:rsidRPr="00C00840">
        <w:rPr>
          <w:rFonts w:ascii="Consolas" w:hAnsi="Consolas" w:cs="Segoe UI"/>
          <w:b/>
          <w:bCs/>
        </w:rPr>
        <w:t>New</w:t>
      </w:r>
      <w:r>
        <w:rPr>
          <w:rFonts w:cs="Segoe UI"/>
        </w:rPr>
        <w:t xml:space="preserve"> </w:t>
      </w:r>
      <w:r w:rsidRPr="00C00840">
        <w:rPr>
          <w:rFonts w:cs="Segoe UI"/>
        </w:rPr>
        <w:t>that</w:t>
      </w:r>
      <w:r>
        <w:rPr>
          <w:rFonts w:cs="Segoe UI"/>
        </w:rPr>
        <w:t xml:space="preserve"> will be used with </w:t>
      </w:r>
      <w:r>
        <w:rPr>
          <w:rFonts w:cs="Segoe UI"/>
          <w:b/>
          <w:bCs/>
        </w:rPr>
        <w:t>Event Handler</w:t>
      </w:r>
      <w:r>
        <w:rPr>
          <w:rFonts w:cs="Segoe UI"/>
        </w:rPr>
        <w:t xml:space="preserve"> from the </w:t>
      </w:r>
      <w:r>
        <w:rPr>
          <w:rFonts w:cs="Segoe UI"/>
          <w:b/>
          <w:bCs/>
        </w:rPr>
        <w:t>XAML</w:t>
      </w:r>
      <w:r>
        <w:rPr>
          <w:rFonts w:cs="Segoe UI"/>
        </w:rPr>
        <w:t xml:space="preserve">, this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uses </w:t>
      </w:r>
      <w:r w:rsidRPr="00B54387">
        <w:rPr>
          <w:rFonts w:cs="Segoe UI"/>
        </w:rPr>
        <w:t>Arrow Syntax</w:t>
      </w:r>
      <w:r>
        <w:rPr>
          <w:rFonts w:cs="Segoe UI"/>
        </w:rPr>
        <w:t xml:space="preserve"> with </w:t>
      </w:r>
      <w:r>
        <w:rPr>
          <w:rFonts w:cs="Segoe UI"/>
          <w:color w:val="000000"/>
        </w:rPr>
        <w:t xml:space="preserve">the </w:t>
      </w:r>
      <w:r w:rsidRPr="00353093">
        <w:rPr>
          <w:rFonts w:ascii="Consolas" w:hAnsi="Consolas" w:cs="Segoe UI"/>
          <w:b/>
          <w:bCs/>
          <w:color w:val="000000"/>
        </w:rPr>
        <w:t>=&gt;</w:t>
      </w:r>
      <w:r>
        <w:rPr>
          <w:rFonts w:cs="Segoe UI"/>
          <w:color w:val="000000"/>
        </w:rPr>
        <w:t xml:space="preserve"> for an </w:t>
      </w:r>
      <w:r w:rsidRPr="00B54387">
        <w:rPr>
          <w:rFonts w:cs="Segoe UI"/>
          <w:color w:val="000000"/>
        </w:rPr>
        <w:t>Expression Body</w:t>
      </w:r>
      <w:r>
        <w:rPr>
          <w:rFonts w:cs="Segoe UI"/>
          <w:b/>
          <w:bCs/>
          <w:color w:val="000000"/>
        </w:rPr>
        <w:t xml:space="preserve"> </w:t>
      </w:r>
      <w:r w:rsidRPr="00C00840">
        <w:rPr>
          <w:rFonts w:cs="Segoe UI"/>
          <w:color w:val="000000"/>
        </w:rPr>
        <w:t>which</w:t>
      </w:r>
      <w:r>
        <w:rPr>
          <w:rFonts w:cs="Segoe UI"/>
          <w:color w:val="000000"/>
        </w:rPr>
        <w:t xml:space="preserve"> is useful when a </w:t>
      </w:r>
      <w:r w:rsidRPr="00C00840">
        <w:rPr>
          <w:rFonts w:cs="Segoe UI"/>
          <w:b/>
          <w:bCs/>
          <w:color w:val="000000"/>
        </w:rPr>
        <w:t>Method</w:t>
      </w:r>
      <w:r>
        <w:rPr>
          <w:rFonts w:cs="Segoe UI"/>
          <w:color w:val="000000"/>
        </w:rPr>
        <w:t xml:space="preserve"> only has one line.</w:t>
      </w:r>
      <w:r w:rsidR="00C00840">
        <w:br w:type="page"/>
      </w:r>
    </w:p>
    <w:p w14:paraId="170EF281" w14:textId="1BF8906E" w:rsidR="00FB4525" w:rsidRDefault="00FB4525" w:rsidP="00FB4525">
      <w:pPr>
        <w:pStyle w:val="Heading2"/>
      </w:pPr>
      <w:r>
        <w:lastRenderedPageBreak/>
        <w:t xml:space="preserve">Step </w:t>
      </w:r>
      <w:r w:rsidR="007F7886">
        <w:t>1</w:t>
      </w:r>
      <w:r w:rsidR="00972E5A">
        <w:t>5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529D94D9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1D7E78" w:rsidRPr="001D7E78">
              <w:rPr>
                <w:lang w:val="en-US"/>
              </w:rPr>
              <w:t>a</w:t>
            </w:r>
            <w:r w:rsidRPr="001D7E78">
              <w:rPr>
                <w:lang w:val="en-US"/>
              </w:rPr>
              <w:t>pplication</w:t>
            </w:r>
            <w:r>
              <w:rPr>
                <w:lang w:val="en-US"/>
              </w:rPr>
              <w:t>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 w:rsidR="00E12802">
              <w:rPr>
                <w:b/>
                <w:bCs/>
                <w:lang w:val="en-US"/>
              </w:rPr>
              <w:t>Lucky</w:t>
            </w:r>
            <w:r w:rsidR="00872BD9">
              <w:rPr>
                <w:b/>
                <w:bCs/>
                <w:lang w:val="en-US"/>
              </w:rPr>
              <w:t>Dominos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1D7E78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13B1C724" w:rsidR="00CE7E10" w:rsidRDefault="00872BD9" w:rsidP="00E21237">
            <w:r>
              <w:rPr>
                <w:noProof/>
              </w:rPr>
              <w:drawing>
                <wp:inline distT="0" distB="0" distL="0" distR="0" wp14:anchorId="26315B63" wp14:editId="63F90468">
                  <wp:extent cx="1695600" cy="226800"/>
                  <wp:effectExtent l="0" t="0" r="0" b="190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600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5401278D" w14:textId="77777777" w:rsidR="004E63BA" w:rsidRDefault="004E63BA" w:rsidP="004E63BA"/>
    <w:p w14:paraId="2678D769" w14:textId="3541454B" w:rsidR="00FB4525" w:rsidRDefault="0018208F" w:rsidP="0018208F">
      <w:pPr>
        <w:pStyle w:val="Heading2"/>
      </w:pPr>
      <w:r>
        <w:t xml:space="preserve">Step </w:t>
      </w:r>
      <w:r w:rsidR="00E12802">
        <w:t>1</w:t>
      </w:r>
      <w:r w:rsidR="00FE5F98">
        <w:t>6</w:t>
      </w:r>
    </w:p>
    <w:p w14:paraId="47175F12" w14:textId="2714FAF5" w:rsidR="00B554B4" w:rsidRDefault="00B554B4" w:rsidP="00B554B4"/>
    <w:p w14:paraId="6AEC53DB" w14:textId="0E4EE4F4" w:rsidR="009900BD" w:rsidRPr="001A5640" w:rsidRDefault="000E32CF" w:rsidP="00B554B4">
      <w:pPr>
        <w:rPr>
          <w:rFonts w:cs="Segoe UI"/>
        </w:rPr>
      </w:pPr>
      <w:r>
        <w:t xml:space="preserve">Once running you should </w:t>
      </w:r>
      <w:r w:rsidR="006328A0">
        <w:t>see</w:t>
      </w:r>
      <w:r w:rsidR="003E306E">
        <w:t xml:space="preserve"> the</w:t>
      </w:r>
      <w:r w:rsidR="006328A0">
        <w:t xml:space="preserve"> </w:t>
      </w:r>
      <w:r w:rsidR="00326309">
        <w:rPr>
          <w:rFonts w:cs="Segoe UI"/>
        </w:rPr>
        <w:t xml:space="preserve">bingo card then you can </w:t>
      </w:r>
      <w:r w:rsidR="00321766">
        <w:rPr>
          <w:rFonts w:cs="Segoe UI"/>
        </w:rPr>
        <w:t>select either domino which will show a randomised value of all the possible values</w:t>
      </w:r>
      <w:r w:rsidR="00E76AE2">
        <w:rPr>
          <w:rFonts w:cs="Segoe UI"/>
        </w:rPr>
        <w:t>,</w:t>
      </w:r>
      <w:r w:rsidR="00326309">
        <w:rPr>
          <w:rFonts w:cs="Segoe UI"/>
        </w:rPr>
        <w:t xml:space="preserve"> or you can select </w:t>
      </w:r>
      <w:r w:rsidR="00326309" w:rsidRPr="00E76AE2">
        <w:rPr>
          <w:rFonts w:cs="Segoe UI"/>
          <w:i/>
          <w:iCs/>
        </w:rPr>
        <w:t>New</w:t>
      </w:r>
      <w:r w:rsidR="00326309">
        <w:rPr>
          <w:rFonts w:cs="Segoe UI"/>
        </w:rPr>
        <w:t xml:space="preserve"> to restart</w:t>
      </w:r>
      <w:r w:rsidR="00B54387">
        <w:rPr>
          <w:rFonts w:cs="Segoe UI"/>
        </w:rPr>
        <w:t>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50CCB66D" w:rsidR="000E32CF" w:rsidRP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691A2029">
            <wp:extent cx="6645335" cy="3571868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35" cy="35718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6A8AA" w14:textId="7DECADE2" w:rsidR="00986C7B" w:rsidRDefault="00F15B60" w:rsidP="00F15B60">
      <w:pPr>
        <w:pStyle w:val="Heading2"/>
      </w:pPr>
      <w:r>
        <w:t xml:space="preserve">Step </w:t>
      </w:r>
      <w:r w:rsidR="00700DDF">
        <w:t>1</w:t>
      </w:r>
      <w:r w:rsidR="00FE5F98">
        <w:t>7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DEDDCD1" w14:textId="2C670E2D" w:rsidR="00801C01" w:rsidRDefault="00801C01" w:rsidP="00801C01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1D7E78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1D7E78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6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  <w:p w14:paraId="27E92AA3" w14:textId="193D00FD" w:rsidR="00801C01" w:rsidRPr="00801C01" w:rsidRDefault="00801C01" w:rsidP="00A323B6"/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135A30">
      <w:headerReference w:type="default" r:id="rId28"/>
      <w:footerReference w:type="default" r:id="rId29"/>
      <w:headerReference w:type="first" r:id="rId30"/>
      <w:footerReference w:type="first" r:id="rId31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5663AB" w14:textId="77777777" w:rsidR="00A45010" w:rsidRDefault="00A45010" w:rsidP="00071E16">
      <w:pPr>
        <w:spacing w:line="240" w:lineRule="auto"/>
      </w:pPr>
      <w:r>
        <w:separator/>
      </w:r>
    </w:p>
  </w:endnote>
  <w:endnote w:type="continuationSeparator" w:id="0">
    <w:p w14:paraId="321043F9" w14:textId="77777777" w:rsidR="00A45010" w:rsidRDefault="00A45010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403A49" w14:textId="77777777" w:rsidR="00A45010" w:rsidRDefault="00A45010" w:rsidP="00071E16">
      <w:pPr>
        <w:spacing w:line="240" w:lineRule="auto"/>
      </w:pPr>
      <w:r>
        <w:separator/>
      </w:r>
    </w:p>
  </w:footnote>
  <w:footnote w:type="continuationSeparator" w:id="0">
    <w:p w14:paraId="6600C95D" w14:textId="77777777" w:rsidR="00A45010" w:rsidRDefault="00A45010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3B6C"/>
    <w:rsid w:val="00003DEA"/>
    <w:rsid w:val="00006C30"/>
    <w:rsid w:val="00010364"/>
    <w:rsid w:val="000125E9"/>
    <w:rsid w:val="000127B8"/>
    <w:rsid w:val="00013918"/>
    <w:rsid w:val="00013FF1"/>
    <w:rsid w:val="00014C80"/>
    <w:rsid w:val="0001513E"/>
    <w:rsid w:val="0001593F"/>
    <w:rsid w:val="00015DD4"/>
    <w:rsid w:val="000167E3"/>
    <w:rsid w:val="00016BD0"/>
    <w:rsid w:val="000208CD"/>
    <w:rsid w:val="000217EE"/>
    <w:rsid w:val="00021B97"/>
    <w:rsid w:val="00021E37"/>
    <w:rsid w:val="00023F19"/>
    <w:rsid w:val="00025572"/>
    <w:rsid w:val="000255BE"/>
    <w:rsid w:val="000255FE"/>
    <w:rsid w:val="00025C27"/>
    <w:rsid w:val="00025CEB"/>
    <w:rsid w:val="00026364"/>
    <w:rsid w:val="000272E1"/>
    <w:rsid w:val="00027A68"/>
    <w:rsid w:val="00032225"/>
    <w:rsid w:val="00032578"/>
    <w:rsid w:val="0003403E"/>
    <w:rsid w:val="0003506D"/>
    <w:rsid w:val="00035078"/>
    <w:rsid w:val="00035A8F"/>
    <w:rsid w:val="000366C6"/>
    <w:rsid w:val="0003757C"/>
    <w:rsid w:val="00037A2D"/>
    <w:rsid w:val="000409A4"/>
    <w:rsid w:val="00040EB7"/>
    <w:rsid w:val="00043E5F"/>
    <w:rsid w:val="000440BB"/>
    <w:rsid w:val="00044ED1"/>
    <w:rsid w:val="000451BD"/>
    <w:rsid w:val="00045B40"/>
    <w:rsid w:val="000462EC"/>
    <w:rsid w:val="00050239"/>
    <w:rsid w:val="00051B99"/>
    <w:rsid w:val="00051EDD"/>
    <w:rsid w:val="00052E69"/>
    <w:rsid w:val="000533A6"/>
    <w:rsid w:val="000534B8"/>
    <w:rsid w:val="000557C2"/>
    <w:rsid w:val="000561EB"/>
    <w:rsid w:val="00056B23"/>
    <w:rsid w:val="00061456"/>
    <w:rsid w:val="00063186"/>
    <w:rsid w:val="00065160"/>
    <w:rsid w:val="000652DA"/>
    <w:rsid w:val="0006630E"/>
    <w:rsid w:val="0006671E"/>
    <w:rsid w:val="00070431"/>
    <w:rsid w:val="000710F9"/>
    <w:rsid w:val="00071E16"/>
    <w:rsid w:val="00072338"/>
    <w:rsid w:val="00072E4C"/>
    <w:rsid w:val="0007356C"/>
    <w:rsid w:val="00075C44"/>
    <w:rsid w:val="00077BB8"/>
    <w:rsid w:val="00080658"/>
    <w:rsid w:val="00080DE0"/>
    <w:rsid w:val="00081010"/>
    <w:rsid w:val="000813ED"/>
    <w:rsid w:val="0008273F"/>
    <w:rsid w:val="00083AC9"/>
    <w:rsid w:val="00084527"/>
    <w:rsid w:val="00086EE7"/>
    <w:rsid w:val="00087762"/>
    <w:rsid w:val="000912E6"/>
    <w:rsid w:val="00093408"/>
    <w:rsid w:val="00093610"/>
    <w:rsid w:val="00094162"/>
    <w:rsid w:val="00097A05"/>
    <w:rsid w:val="000A19CD"/>
    <w:rsid w:val="000A2E3D"/>
    <w:rsid w:val="000A3DE0"/>
    <w:rsid w:val="000A560F"/>
    <w:rsid w:val="000A58ED"/>
    <w:rsid w:val="000A5E62"/>
    <w:rsid w:val="000A6894"/>
    <w:rsid w:val="000A6D8E"/>
    <w:rsid w:val="000B2A59"/>
    <w:rsid w:val="000B3D5A"/>
    <w:rsid w:val="000B5DB4"/>
    <w:rsid w:val="000C0368"/>
    <w:rsid w:val="000C30BC"/>
    <w:rsid w:val="000C313C"/>
    <w:rsid w:val="000C331E"/>
    <w:rsid w:val="000C4307"/>
    <w:rsid w:val="000C59A7"/>
    <w:rsid w:val="000C5AA6"/>
    <w:rsid w:val="000C7097"/>
    <w:rsid w:val="000C74ED"/>
    <w:rsid w:val="000D0CA1"/>
    <w:rsid w:val="000D2AF2"/>
    <w:rsid w:val="000D31B3"/>
    <w:rsid w:val="000D49DF"/>
    <w:rsid w:val="000D4D9F"/>
    <w:rsid w:val="000D5EAB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2CF"/>
    <w:rsid w:val="000E6649"/>
    <w:rsid w:val="000E6E7A"/>
    <w:rsid w:val="000F0761"/>
    <w:rsid w:val="000F0B14"/>
    <w:rsid w:val="000F0D73"/>
    <w:rsid w:val="000F2A71"/>
    <w:rsid w:val="000F3247"/>
    <w:rsid w:val="000F4532"/>
    <w:rsid w:val="000F65D0"/>
    <w:rsid w:val="000F7359"/>
    <w:rsid w:val="00100E55"/>
    <w:rsid w:val="00100F9B"/>
    <w:rsid w:val="00103497"/>
    <w:rsid w:val="0010667D"/>
    <w:rsid w:val="00111625"/>
    <w:rsid w:val="001125D3"/>
    <w:rsid w:val="001129E9"/>
    <w:rsid w:val="00112F27"/>
    <w:rsid w:val="00113186"/>
    <w:rsid w:val="00113C72"/>
    <w:rsid w:val="001142A6"/>
    <w:rsid w:val="0011581F"/>
    <w:rsid w:val="001161A0"/>
    <w:rsid w:val="001164FF"/>
    <w:rsid w:val="00120269"/>
    <w:rsid w:val="0012137E"/>
    <w:rsid w:val="00121803"/>
    <w:rsid w:val="0012192E"/>
    <w:rsid w:val="00121D4E"/>
    <w:rsid w:val="001222BA"/>
    <w:rsid w:val="00123D34"/>
    <w:rsid w:val="001256E3"/>
    <w:rsid w:val="001317B1"/>
    <w:rsid w:val="001334C7"/>
    <w:rsid w:val="001336A1"/>
    <w:rsid w:val="00134105"/>
    <w:rsid w:val="00134993"/>
    <w:rsid w:val="001352F4"/>
    <w:rsid w:val="00135A30"/>
    <w:rsid w:val="00136DF4"/>
    <w:rsid w:val="001370B5"/>
    <w:rsid w:val="00137D82"/>
    <w:rsid w:val="00140516"/>
    <w:rsid w:val="00141F1D"/>
    <w:rsid w:val="00142141"/>
    <w:rsid w:val="00143F58"/>
    <w:rsid w:val="001454A4"/>
    <w:rsid w:val="00146518"/>
    <w:rsid w:val="001469E0"/>
    <w:rsid w:val="00147206"/>
    <w:rsid w:val="00150ABC"/>
    <w:rsid w:val="001519CE"/>
    <w:rsid w:val="00151B4F"/>
    <w:rsid w:val="00152402"/>
    <w:rsid w:val="00152C11"/>
    <w:rsid w:val="00153632"/>
    <w:rsid w:val="00154132"/>
    <w:rsid w:val="00154899"/>
    <w:rsid w:val="001564CA"/>
    <w:rsid w:val="00157C56"/>
    <w:rsid w:val="001608B7"/>
    <w:rsid w:val="0016244D"/>
    <w:rsid w:val="00162C03"/>
    <w:rsid w:val="00170996"/>
    <w:rsid w:val="00170DB2"/>
    <w:rsid w:val="00170FFF"/>
    <w:rsid w:val="0017304D"/>
    <w:rsid w:val="00173E6B"/>
    <w:rsid w:val="00175552"/>
    <w:rsid w:val="00175DA8"/>
    <w:rsid w:val="001763A7"/>
    <w:rsid w:val="001766ED"/>
    <w:rsid w:val="001811D9"/>
    <w:rsid w:val="0018135E"/>
    <w:rsid w:val="001816FE"/>
    <w:rsid w:val="0018190C"/>
    <w:rsid w:val="0018208F"/>
    <w:rsid w:val="00182BA0"/>
    <w:rsid w:val="001838A0"/>
    <w:rsid w:val="00184C50"/>
    <w:rsid w:val="001868FF"/>
    <w:rsid w:val="00187574"/>
    <w:rsid w:val="00187C37"/>
    <w:rsid w:val="00191461"/>
    <w:rsid w:val="001917D9"/>
    <w:rsid w:val="00191D5C"/>
    <w:rsid w:val="0019278B"/>
    <w:rsid w:val="00194825"/>
    <w:rsid w:val="00194AFE"/>
    <w:rsid w:val="00195815"/>
    <w:rsid w:val="00195AE2"/>
    <w:rsid w:val="00195FAE"/>
    <w:rsid w:val="00197752"/>
    <w:rsid w:val="001A064A"/>
    <w:rsid w:val="001A07E0"/>
    <w:rsid w:val="001A2817"/>
    <w:rsid w:val="001A2CA0"/>
    <w:rsid w:val="001A4159"/>
    <w:rsid w:val="001A51FF"/>
    <w:rsid w:val="001A5640"/>
    <w:rsid w:val="001A63A3"/>
    <w:rsid w:val="001B3BB2"/>
    <w:rsid w:val="001B4C2E"/>
    <w:rsid w:val="001B5CB0"/>
    <w:rsid w:val="001B6820"/>
    <w:rsid w:val="001B6CCD"/>
    <w:rsid w:val="001B6D82"/>
    <w:rsid w:val="001B70A7"/>
    <w:rsid w:val="001C0395"/>
    <w:rsid w:val="001C100C"/>
    <w:rsid w:val="001C135F"/>
    <w:rsid w:val="001C28D2"/>
    <w:rsid w:val="001C2BF6"/>
    <w:rsid w:val="001C38DF"/>
    <w:rsid w:val="001C3C3D"/>
    <w:rsid w:val="001C4139"/>
    <w:rsid w:val="001C451D"/>
    <w:rsid w:val="001C4FE6"/>
    <w:rsid w:val="001D11A2"/>
    <w:rsid w:val="001D1594"/>
    <w:rsid w:val="001D2B00"/>
    <w:rsid w:val="001D7E78"/>
    <w:rsid w:val="001E0E60"/>
    <w:rsid w:val="001E368D"/>
    <w:rsid w:val="001E386C"/>
    <w:rsid w:val="001E3EF5"/>
    <w:rsid w:val="001E4DD4"/>
    <w:rsid w:val="001E7556"/>
    <w:rsid w:val="001F05D7"/>
    <w:rsid w:val="001F06C8"/>
    <w:rsid w:val="001F0D0A"/>
    <w:rsid w:val="001F1ABB"/>
    <w:rsid w:val="001F2A48"/>
    <w:rsid w:val="001F37CA"/>
    <w:rsid w:val="001F588F"/>
    <w:rsid w:val="001F6555"/>
    <w:rsid w:val="001F6C93"/>
    <w:rsid w:val="001F7891"/>
    <w:rsid w:val="001F7C7B"/>
    <w:rsid w:val="00202ED2"/>
    <w:rsid w:val="00203308"/>
    <w:rsid w:val="002059FD"/>
    <w:rsid w:val="002077E7"/>
    <w:rsid w:val="00207907"/>
    <w:rsid w:val="002103DD"/>
    <w:rsid w:val="00210802"/>
    <w:rsid w:val="00210A8A"/>
    <w:rsid w:val="00211FC5"/>
    <w:rsid w:val="00213971"/>
    <w:rsid w:val="00213D64"/>
    <w:rsid w:val="00214889"/>
    <w:rsid w:val="00214F63"/>
    <w:rsid w:val="002151B3"/>
    <w:rsid w:val="002159D6"/>
    <w:rsid w:val="00216414"/>
    <w:rsid w:val="00222646"/>
    <w:rsid w:val="002236A9"/>
    <w:rsid w:val="0022402F"/>
    <w:rsid w:val="00224CBD"/>
    <w:rsid w:val="002253AD"/>
    <w:rsid w:val="00230223"/>
    <w:rsid w:val="002312EA"/>
    <w:rsid w:val="002322F6"/>
    <w:rsid w:val="00232C30"/>
    <w:rsid w:val="00233E10"/>
    <w:rsid w:val="00234D4F"/>
    <w:rsid w:val="002355DF"/>
    <w:rsid w:val="0023596A"/>
    <w:rsid w:val="0023633C"/>
    <w:rsid w:val="00236647"/>
    <w:rsid w:val="002367FC"/>
    <w:rsid w:val="00236EBB"/>
    <w:rsid w:val="00236F4B"/>
    <w:rsid w:val="00237B52"/>
    <w:rsid w:val="00241C3A"/>
    <w:rsid w:val="00241FEE"/>
    <w:rsid w:val="002446BD"/>
    <w:rsid w:val="002465E3"/>
    <w:rsid w:val="00247521"/>
    <w:rsid w:val="002540A3"/>
    <w:rsid w:val="002550B9"/>
    <w:rsid w:val="00256563"/>
    <w:rsid w:val="002579D6"/>
    <w:rsid w:val="00260DE8"/>
    <w:rsid w:val="00260E81"/>
    <w:rsid w:val="00261B8C"/>
    <w:rsid w:val="00262EE9"/>
    <w:rsid w:val="00263903"/>
    <w:rsid w:val="00263FBE"/>
    <w:rsid w:val="0027046F"/>
    <w:rsid w:val="00270B99"/>
    <w:rsid w:val="00271893"/>
    <w:rsid w:val="002737B8"/>
    <w:rsid w:val="00273E5B"/>
    <w:rsid w:val="00275F46"/>
    <w:rsid w:val="00276745"/>
    <w:rsid w:val="002769DF"/>
    <w:rsid w:val="002849F4"/>
    <w:rsid w:val="0028594A"/>
    <w:rsid w:val="00286CAE"/>
    <w:rsid w:val="00290053"/>
    <w:rsid w:val="00290D95"/>
    <w:rsid w:val="00291298"/>
    <w:rsid w:val="00292A7C"/>
    <w:rsid w:val="00295182"/>
    <w:rsid w:val="002953A8"/>
    <w:rsid w:val="00296547"/>
    <w:rsid w:val="002A0B17"/>
    <w:rsid w:val="002A0BDC"/>
    <w:rsid w:val="002A14F9"/>
    <w:rsid w:val="002A7D3D"/>
    <w:rsid w:val="002B15A9"/>
    <w:rsid w:val="002B44BC"/>
    <w:rsid w:val="002B56ED"/>
    <w:rsid w:val="002B7A31"/>
    <w:rsid w:val="002C0923"/>
    <w:rsid w:val="002C15EC"/>
    <w:rsid w:val="002C18C8"/>
    <w:rsid w:val="002C5A87"/>
    <w:rsid w:val="002C5B22"/>
    <w:rsid w:val="002C7342"/>
    <w:rsid w:val="002C76AD"/>
    <w:rsid w:val="002D01A5"/>
    <w:rsid w:val="002D1203"/>
    <w:rsid w:val="002D2FE3"/>
    <w:rsid w:val="002D5F5F"/>
    <w:rsid w:val="002D7622"/>
    <w:rsid w:val="002D7C36"/>
    <w:rsid w:val="002E1253"/>
    <w:rsid w:val="002E65BD"/>
    <w:rsid w:val="002E7780"/>
    <w:rsid w:val="002E7BF6"/>
    <w:rsid w:val="002F01F0"/>
    <w:rsid w:val="002F1DD1"/>
    <w:rsid w:val="002F260C"/>
    <w:rsid w:val="002F280B"/>
    <w:rsid w:val="002F40F2"/>
    <w:rsid w:val="002F7C10"/>
    <w:rsid w:val="003002A6"/>
    <w:rsid w:val="00300341"/>
    <w:rsid w:val="003020F2"/>
    <w:rsid w:val="003036A5"/>
    <w:rsid w:val="00303C26"/>
    <w:rsid w:val="003043DE"/>
    <w:rsid w:val="003052BC"/>
    <w:rsid w:val="00306FAE"/>
    <w:rsid w:val="003070F6"/>
    <w:rsid w:val="00307FF1"/>
    <w:rsid w:val="003102ED"/>
    <w:rsid w:val="0031068A"/>
    <w:rsid w:val="0031106B"/>
    <w:rsid w:val="00311798"/>
    <w:rsid w:val="0031262A"/>
    <w:rsid w:val="00312D7D"/>
    <w:rsid w:val="003131B4"/>
    <w:rsid w:val="003143E9"/>
    <w:rsid w:val="00317A73"/>
    <w:rsid w:val="00317D99"/>
    <w:rsid w:val="00317F36"/>
    <w:rsid w:val="00321766"/>
    <w:rsid w:val="003224C8"/>
    <w:rsid w:val="0032447E"/>
    <w:rsid w:val="003247AF"/>
    <w:rsid w:val="00326309"/>
    <w:rsid w:val="0032790F"/>
    <w:rsid w:val="0033047C"/>
    <w:rsid w:val="00331495"/>
    <w:rsid w:val="00331F1D"/>
    <w:rsid w:val="0033211F"/>
    <w:rsid w:val="00333FA6"/>
    <w:rsid w:val="00335532"/>
    <w:rsid w:val="003356C5"/>
    <w:rsid w:val="003364DF"/>
    <w:rsid w:val="0033765C"/>
    <w:rsid w:val="0034112B"/>
    <w:rsid w:val="00341E2E"/>
    <w:rsid w:val="003445DD"/>
    <w:rsid w:val="00345AE5"/>
    <w:rsid w:val="00346233"/>
    <w:rsid w:val="00346DC0"/>
    <w:rsid w:val="003472B0"/>
    <w:rsid w:val="00350FC4"/>
    <w:rsid w:val="00353093"/>
    <w:rsid w:val="00353C83"/>
    <w:rsid w:val="00353EDB"/>
    <w:rsid w:val="003544B5"/>
    <w:rsid w:val="003558DF"/>
    <w:rsid w:val="003564AD"/>
    <w:rsid w:val="0035770D"/>
    <w:rsid w:val="003600F4"/>
    <w:rsid w:val="003607BF"/>
    <w:rsid w:val="00361017"/>
    <w:rsid w:val="00361950"/>
    <w:rsid w:val="003622EE"/>
    <w:rsid w:val="0036296B"/>
    <w:rsid w:val="00362E2B"/>
    <w:rsid w:val="0036724A"/>
    <w:rsid w:val="0037090B"/>
    <w:rsid w:val="00371823"/>
    <w:rsid w:val="00372341"/>
    <w:rsid w:val="003743DA"/>
    <w:rsid w:val="0037443C"/>
    <w:rsid w:val="003760D6"/>
    <w:rsid w:val="0037634B"/>
    <w:rsid w:val="00377782"/>
    <w:rsid w:val="00380AEA"/>
    <w:rsid w:val="003810C8"/>
    <w:rsid w:val="00381DB9"/>
    <w:rsid w:val="00381F86"/>
    <w:rsid w:val="003844A2"/>
    <w:rsid w:val="0038512F"/>
    <w:rsid w:val="0038747C"/>
    <w:rsid w:val="00387BD4"/>
    <w:rsid w:val="00391428"/>
    <w:rsid w:val="00392D82"/>
    <w:rsid w:val="00393610"/>
    <w:rsid w:val="003A1E52"/>
    <w:rsid w:val="003A3BAE"/>
    <w:rsid w:val="003A49BC"/>
    <w:rsid w:val="003B026A"/>
    <w:rsid w:val="003B0FE8"/>
    <w:rsid w:val="003B13AA"/>
    <w:rsid w:val="003B2457"/>
    <w:rsid w:val="003B2578"/>
    <w:rsid w:val="003B3F29"/>
    <w:rsid w:val="003B4A51"/>
    <w:rsid w:val="003B4D4B"/>
    <w:rsid w:val="003C0B32"/>
    <w:rsid w:val="003C23DB"/>
    <w:rsid w:val="003C27A5"/>
    <w:rsid w:val="003C31A2"/>
    <w:rsid w:val="003C3377"/>
    <w:rsid w:val="003C355A"/>
    <w:rsid w:val="003C76A5"/>
    <w:rsid w:val="003C7E70"/>
    <w:rsid w:val="003C7F2F"/>
    <w:rsid w:val="003D207B"/>
    <w:rsid w:val="003D305C"/>
    <w:rsid w:val="003D657A"/>
    <w:rsid w:val="003D6C12"/>
    <w:rsid w:val="003D7190"/>
    <w:rsid w:val="003D7627"/>
    <w:rsid w:val="003E2625"/>
    <w:rsid w:val="003E306E"/>
    <w:rsid w:val="003E449F"/>
    <w:rsid w:val="003E4606"/>
    <w:rsid w:val="003E5024"/>
    <w:rsid w:val="003E60F3"/>
    <w:rsid w:val="003E74A0"/>
    <w:rsid w:val="003E7943"/>
    <w:rsid w:val="003F116F"/>
    <w:rsid w:val="003F11ED"/>
    <w:rsid w:val="003F1800"/>
    <w:rsid w:val="003F2C89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47EA"/>
    <w:rsid w:val="00404C96"/>
    <w:rsid w:val="004079D3"/>
    <w:rsid w:val="004105E9"/>
    <w:rsid w:val="0041167B"/>
    <w:rsid w:val="00416006"/>
    <w:rsid w:val="00416A8E"/>
    <w:rsid w:val="004178D4"/>
    <w:rsid w:val="0042079C"/>
    <w:rsid w:val="00421AB9"/>
    <w:rsid w:val="004255AA"/>
    <w:rsid w:val="00426550"/>
    <w:rsid w:val="00432D88"/>
    <w:rsid w:val="00433F80"/>
    <w:rsid w:val="004345AA"/>
    <w:rsid w:val="004346C1"/>
    <w:rsid w:val="00437DF0"/>
    <w:rsid w:val="00437E8B"/>
    <w:rsid w:val="004401E5"/>
    <w:rsid w:val="004405CE"/>
    <w:rsid w:val="00441557"/>
    <w:rsid w:val="00442372"/>
    <w:rsid w:val="0044322A"/>
    <w:rsid w:val="004438C6"/>
    <w:rsid w:val="00443D93"/>
    <w:rsid w:val="00443E0A"/>
    <w:rsid w:val="004440F4"/>
    <w:rsid w:val="0044459E"/>
    <w:rsid w:val="00445A66"/>
    <w:rsid w:val="0045128C"/>
    <w:rsid w:val="00452A94"/>
    <w:rsid w:val="00452B7D"/>
    <w:rsid w:val="00454FF3"/>
    <w:rsid w:val="0045573E"/>
    <w:rsid w:val="00456BBB"/>
    <w:rsid w:val="00463FA4"/>
    <w:rsid w:val="004646C3"/>
    <w:rsid w:val="004654AF"/>
    <w:rsid w:val="00467459"/>
    <w:rsid w:val="004674A3"/>
    <w:rsid w:val="004676A3"/>
    <w:rsid w:val="00470DD2"/>
    <w:rsid w:val="00470FAB"/>
    <w:rsid w:val="004721C0"/>
    <w:rsid w:val="00472C9B"/>
    <w:rsid w:val="00473955"/>
    <w:rsid w:val="00475DA0"/>
    <w:rsid w:val="00475EBD"/>
    <w:rsid w:val="0047653F"/>
    <w:rsid w:val="00476740"/>
    <w:rsid w:val="00477D1F"/>
    <w:rsid w:val="00480360"/>
    <w:rsid w:val="00482265"/>
    <w:rsid w:val="0048363C"/>
    <w:rsid w:val="004839F3"/>
    <w:rsid w:val="00485219"/>
    <w:rsid w:val="00485AC7"/>
    <w:rsid w:val="00487416"/>
    <w:rsid w:val="00487A6E"/>
    <w:rsid w:val="0049139C"/>
    <w:rsid w:val="0049292A"/>
    <w:rsid w:val="00493E5B"/>
    <w:rsid w:val="00494630"/>
    <w:rsid w:val="00497284"/>
    <w:rsid w:val="004A15B9"/>
    <w:rsid w:val="004A1FE5"/>
    <w:rsid w:val="004A2FBD"/>
    <w:rsid w:val="004A3820"/>
    <w:rsid w:val="004A70E9"/>
    <w:rsid w:val="004A70EB"/>
    <w:rsid w:val="004B1294"/>
    <w:rsid w:val="004B1654"/>
    <w:rsid w:val="004B20F1"/>
    <w:rsid w:val="004B27FF"/>
    <w:rsid w:val="004B396F"/>
    <w:rsid w:val="004B5E6E"/>
    <w:rsid w:val="004B64EA"/>
    <w:rsid w:val="004B6F5F"/>
    <w:rsid w:val="004C221F"/>
    <w:rsid w:val="004C2260"/>
    <w:rsid w:val="004C5190"/>
    <w:rsid w:val="004C625F"/>
    <w:rsid w:val="004C7976"/>
    <w:rsid w:val="004D11F6"/>
    <w:rsid w:val="004D1E77"/>
    <w:rsid w:val="004D2138"/>
    <w:rsid w:val="004D33D1"/>
    <w:rsid w:val="004D3F65"/>
    <w:rsid w:val="004D4276"/>
    <w:rsid w:val="004D4967"/>
    <w:rsid w:val="004E0117"/>
    <w:rsid w:val="004E088A"/>
    <w:rsid w:val="004E0AAD"/>
    <w:rsid w:val="004E17AE"/>
    <w:rsid w:val="004E19CA"/>
    <w:rsid w:val="004E2E22"/>
    <w:rsid w:val="004E5281"/>
    <w:rsid w:val="004E55E2"/>
    <w:rsid w:val="004E578F"/>
    <w:rsid w:val="004E63BA"/>
    <w:rsid w:val="004E70C0"/>
    <w:rsid w:val="004F3724"/>
    <w:rsid w:val="004F5B74"/>
    <w:rsid w:val="005007AF"/>
    <w:rsid w:val="00500BE2"/>
    <w:rsid w:val="00504656"/>
    <w:rsid w:val="005048A4"/>
    <w:rsid w:val="00505B51"/>
    <w:rsid w:val="00505B7A"/>
    <w:rsid w:val="00507104"/>
    <w:rsid w:val="00510391"/>
    <w:rsid w:val="00510695"/>
    <w:rsid w:val="005110A5"/>
    <w:rsid w:val="005118C5"/>
    <w:rsid w:val="005120C5"/>
    <w:rsid w:val="00512102"/>
    <w:rsid w:val="00512366"/>
    <w:rsid w:val="00513391"/>
    <w:rsid w:val="00513F3C"/>
    <w:rsid w:val="00520DE2"/>
    <w:rsid w:val="00521BDC"/>
    <w:rsid w:val="00523DE6"/>
    <w:rsid w:val="00524095"/>
    <w:rsid w:val="0052505F"/>
    <w:rsid w:val="00525628"/>
    <w:rsid w:val="00525F7D"/>
    <w:rsid w:val="0052764C"/>
    <w:rsid w:val="00531C08"/>
    <w:rsid w:val="005324B4"/>
    <w:rsid w:val="005357EB"/>
    <w:rsid w:val="00536621"/>
    <w:rsid w:val="005401E8"/>
    <w:rsid w:val="00542A62"/>
    <w:rsid w:val="00544CC3"/>
    <w:rsid w:val="00544DF7"/>
    <w:rsid w:val="00544FA9"/>
    <w:rsid w:val="0054650A"/>
    <w:rsid w:val="0055063E"/>
    <w:rsid w:val="00551A2E"/>
    <w:rsid w:val="00551A54"/>
    <w:rsid w:val="00552818"/>
    <w:rsid w:val="00552A82"/>
    <w:rsid w:val="00553DBC"/>
    <w:rsid w:val="00557778"/>
    <w:rsid w:val="00557AC5"/>
    <w:rsid w:val="00557F5B"/>
    <w:rsid w:val="0056094A"/>
    <w:rsid w:val="00561CA9"/>
    <w:rsid w:val="0056234C"/>
    <w:rsid w:val="00564617"/>
    <w:rsid w:val="005650F7"/>
    <w:rsid w:val="00565434"/>
    <w:rsid w:val="0056644A"/>
    <w:rsid w:val="00567818"/>
    <w:rsid w:val="00570172"/>
    <w:rsid w:val="00571B00"/>
    <w:rsid w:val="0057304F"/>
    <w:rsid w:val="0057425A"/>
    <w:rsid w:val="00575172"/>
    <w:rsid w:val="00575856"/>
    <w:rsid w:val="00575885"/>
    <w:rsid w:val="00576D49"/>
    <w:rsid w:val="00577A9B"/>
    <w:rsid w:val="00580A36"/>
    <w:rsid w:val="00582AA0"/>
    <w:rsid w:val="00586AEE"/>
    <w:rsid w:val="00587107"/>
    <w:rsid w:val="005878B8"/>
    <w:rsid w:val="00590227"/>
    <w:rsid w:val="00590A00"/>
    <w:rsid w:val="00590D99"/>
    <w:rsid w:val="0059205B"/>
    <w:rsid w:val="00592510"/>
    <w:rsid w:val="00595770"/>
    <w:rsid w:val="005A0D73"/>
    <w:rsid w:val="005A1E2B"/>
    <w:rsid w:val="005A2142"/>
    <w:rsid w:val="005A266A"/>
    <w:rsid w:val="005B0EA6"/>
    <w:rsid w:val="005B320B"/>
    <w:rsid w:val="005B3984"/>
    <w:rsid w:val="005B3FCF"/>
    <w:rsid w:val="005B4CB7"/>
    <w:rsid w:val="005B61ED"/>
    <w:rsid w:val="005C0B7B"/>
    <w:rsid w:val="005C1376"/>
    <w:rsid w:val="005C41AA"/>
    <w:rsid w:val="005C568A"/>
    <w:rsid w:val="005C5F68"/>
    <w:rsid w:val="005C6800"/>
    <w:rsid w:val="005C79DE"/>
    <w:rsid w:val="005C7D95"/>
    <w:rsid w:val="005D009B"/>
    <w:rsid w:val="005D1253"/>
    <w:rsid w:val="005D20C0"/>
    <w:rsid w:val="005D4D55"/>
    <w:rsid w:val="005E0921"/>
    <w:rsid w:val="005E1F74"/>
    <w:rsid w:val="005E500F"/>
    <w:rsid w:val="005E645D"/>
    <w:rsid w:val="005F0A9E"/>
    <w:rsid w:val="005F0EE2"/>
    <w:rsid w:val="005F14E0"/>
    <w:rsid w:val="005F15E7"/>
    <w:rsid w:val="005F45DA"/>
    <w:rsid w:val="005F7E84"/>
    <w:rsid w:val="0060061E"/>
    <w:rsid w:val="00601C5A"/>
    <w:rsid w:val="00602AD2"/>
    <w:rsid w:val="006039D7"/>
    <w:rsid w:val="006040CF"/>
    <w:rsid w:val="006058A5"/>
    <w:rsid w:val="00607971"/>
    <w:rsid w:val="00607997"/>
    <w:rsid w:val="00607F5E"/>
    <w:rsid w:val="006103F1"/>
    <w:rsid w:val="006105E9"/>
    <w:rsid w:val="00616330"/>
    <w:rsid w:val="006166CB"/>
    <w:rsid w:val="00621EB6"/>
    <w:rsid w:val="00622471"/>
    <w:rsid w:val="00622BA9"/>
    <w:rsid w:val="00623F05"/>
    <w:rsid w:val="0062575B"/>
    <w:rsid w:val="00626FBE"/>
    <w:rsid w:val="0062739D"/>
    <w:rsid w:val="006303C9"/>
    <w:rsid w:val="00631783"/>
    <w:rsid w:val="006322A0"/>
    <w:rsid w:val="006328A0"/>
    <w:rsid w:val="00633345"/>
    <w:rsid w:val="006336B2"/>
    <w:rsid w:val="0063374C"/>
    <w:rsid w:val="006356CE"/>
    <w:rsid w:val="00636459"/>
    <w:rsid w:val="006375A2"/>
    <w:rsid w:val="006379F1"/>
    <w:rsid w:val="00637F53"/>
    <w:rsid w:val="006401E1"/>
    <w:rsid w:val="006406BC"/>
    <w:rsid w:val="00640775"/>
    <w:rsid w:val="00640D0A"/>
    <w:rsid w:val="00641A60"/>
    <w:rsid w:val="00642295"/>
    <w:rsid w:val="00642523"/>
    <w:rsid w:val="0064286A"/>
    <w:rsid w:val="0064458F"/>
    <w:rsid w:val="00644BD0"/>
    <w:rsid w:val="00645ECF"/>
    <w:rsid w:val="006463AA"/>
    <w:rsid w:val="0064723F"/>
    <w:rsid w:val="006504B9"/>
    <w:rsid w:val="006536B2"/>
    <w:rsid w:val="00653B6F"/>
    <w:rsid w:val="006543EE"/>
    <w:rsid w:val="0065448F"/>
    <w:rsid w:val="00660109"/>
    <w:rsid w:val="00661321"/>
    <w:rsid w:val="0066139B"/>
    <w:rsid w:val="00661CEE"/>
    <w:rsid w:val="00661DC1"/>
    <w:rsid w:val="006622F2"/>
    <w:rsid w:val="0066559F"/>
    <w:rsid w:val="00666666"/>
    <w:rsid w:val="0066693E"/>
    <w:rsid w:val="00666B0F"/>
    <w:rsid w:val="00670568"/>
    <w:rsid w:val="00670BB8"/>
    <w:rsid w:val="00671135"/>
    <w:rsid w:val="00672184"/>
    <w:rsid w:val="00672C69"/>
    <w:rsid w:val="0067444B"/>
    <w:rsid w:val="0068053A"/>
    <w:rsid w:val="00681CCA"/>
    <w:rsid w:val="00681F6F"/>
    <w:rsid w:val="00682039"/>
    <w:rsid w:val="0068214F"/>
    <w:rsid w:val="00683957"/>
    <w:rsid w:val="00684402"/>
    <w:rsid w:val="0068494B"/>
    <w:rsid w:val="00685764"/>
    <w:rsid w:val="00685CC7"/>
    <w:rsid w:val="00686C05"/>
    <w:rsid w:val="00686F78"/>
    <w:rsid w:val="006873D7"/>
    <w:rsid w:val="006905AF"/>
    <w:rsid w:val="006924F7"/>
    <w:rsid w:val="00692896"/>
    <w:rsid w:val="006960D2"/>
    <w:rsid w:val="006975BC"/>
    <w:rsid w:val="006A05ED"/>
    <w:rsid w:val="006A228D"/>
    <w:rsid w:val="006A4C7B"/>
    <w:rsid w:val="006A525E"/>
    <w:rsid w:val="006A568D"/>
    <w:rsid w:val="006B2FF9"/>
    <w:rsid w:val="006B3FAB"/>
    <w:rsid w:val="006B5EA0"/>
    <w:rsid w:val="006B6A4B"/>
    <w:rsid w:val="006B6EBF"/>
    <w:rsid w:val="006B787D"/>
    <w:rsid w:val="006B7FEA"/>
    <w:rsid w:val="006C0C75"/>
    <w:rsid w:val="006C20C7"/>
    <w:rsid w:val="006C277A"/>
    <w:rsid w:val="006C4A98"/>
    <w:rsid w:val="006C4CB1"/>
    <w:rsid w:val="006C593B"/>
    <w:rsid w:val="006C6B02"/>
    <w:rsid w:val="006C6C07"/>
    <w:rsid w:val="006C6E2E"/>
    <w:rsid w:val="006C716B"/>
    <w:rsid w:val="006D0938"/>
    <w:rsid w:val="006D3132"/>
    <w:rsid w:val="006D5C02"/>
    <w:rsid w:val="006E060B"/>
    <w:rsid w:val="006E118D"/>
    <w:rsid w:val="006E2C01"/>
    <w:rsid w:val="006E34EA"/>
    <w:rsid w:val="006E3F8D"/>
    <w:rsid w:val="006E48D5"/>
    <w:rsid w:val="006E53A0"/>
    <w:rsid w:val="006E5E38"/>
    <w:rsid w:val="006E7D80"/>
    <w:rsid w:val="006F0410"/>
    <w:rsid w:val="006F40BC"/>
    <w:rsid w:val="006F4315"/>
    <w:rsid w:val="00700014"/>
    <w:rsid w:val="00700DDF"/>
    <w:rsid w:val="00701011"/>
    <w:rsid w:val="0070287A"/>
    <w:rsid w:val="007042EF"/>
    <w:rsid w:val="00704A47"/>
    <w:rsid w:val="007052F7"/>
    <w:rsid w:val="007074B0"/>
    <w:rsid w:val="0070791E"/>
    <w:rsid w:val="0071036D"/>
    <w:rsid w:val="00712021"/>
    <w:rsid w:val="0071324A"/>
    <w:rsid w:val="0071347D"/>
    <w:rsid w:val="007152DF"/>
    <w:rsid w:val="00716755"/>
    <w:rsid w:val="007203F4"/>
    <w:rsid w:val="0072180F"/>
    <w:rsid w:val="0072383D"/>
    <w:rsid w:val="00724F22"/>
    <w:rsid w:val="007268BC"/>
    <w:rsid w:val="00727510"/>
    <w:rsid w:val="00730BFD"/>
    <w:rsid w:val="00731201"/>
    <w:rsid w:val="00731613"/>
    <w:rsid w:val="00733128"/>
    <w:rsid w:val="00734E6E"/>
    <w:rsid w:val="0073510B"/>
    <w:rsid w:val="00735556"/>
    <w:rsid w:val="00737E86"/>
    <w:rsid w:val="007404CD"/>
    <w:rsid w:val="00741474"/>
    <w:rsid w:val="00741B9D"/>
    <w:rsid w:val="00741BF3"/>
    <w:rsid w:val="00744789"/>
    <w:rsid w:val="007449BB"/>
    <w:rsid w:val="007451F6"/>
    <w:rsid w:val="0074523E"/>
    <w:rsid w:val="00745597"/>
    <w:rsid w:val="007476FF"/>
    <w:rsid w:val="00752FFD"/>
    <w:rsid w:val="0075368C"/>
    <w:rsid w:val="00754FA0"/>
    <w:rsid w:val="00757D95"/>
    <w:rsid w:val="0076056F"/>
    <w:rsid w:val="00760E4B"/>
    <w:rsid w:val="00761032"/>
    <w:rsid w:val="007617BC"/>
    <w:rsid w:val="00762B8D"/>
    <w:rsid w:val="0076565C"/>
    <w:rsid w:val="00766474"/>
    <w:rsid w:val="00766617"/>
    <w:rsid w:val="00766FB0"/>
    <w:rsid w:val="00767085"/>
    <w:rsid w:val="00770F33"/>
    <w:rsid w:val="0077180D"/>
    <w:rsid w:val="007726FB"/>
    <w:rsid w:val="007745C6"/>
    <w:rsid w:val="0077476B"/>
    <w:rsid w:val="00775122"/>
    <w:rsid w:val="00775458"/>
    <w:rsid w:val="00775470"/>
    <w:rsid w:val="00776F92"/>
    <w:rsid w:val="00777A4D"/>
    <w:rsid w:val="00777C6E"/>
    <w:rsid w:val="00777D4C"/>
    <w:rsid w:val="00780FF2"/>
    <w:rsid w:val="00781F2C"/>
    <w:rsid w:val="00782583"/>
    <w:rsid w:val="0078276F"/>
    <w:rsid w:val="00782A86"/>
    <w:rsid w:val="00783083"/>
    <w:rsid w:val="00786C28"/>
    <w:rsid w:val="0079015B"/>
    <w:rsid w:val="00790341"/>
    <w:rsid w:val="00790B78"/>
    <w:rsid w:val="00791A4C"/>
    <w:rsid w:val="00791C95"/>
    <w:rsid w:val="00792240"/>
    <w:rsid w:val="0079241A"/>
    <w:rsid w:val="007932EF"/>
    <w:rsid w:val="00796098"/>
    <w:rsid w:val="0079648C"/>
    <w:rsid w:val="007A1383"/>
    <w:rsid w:val="007A1CF2"/>
    <w:rsid w:val="007A37F8"/>
    <w:rsid w:val="007A47FE"/>
    <w:rsid w:val="007A5169"/>
    <w:rsid w:val="007A65F3"/>
    <w:rsid w:val="007A6C80"/>
    <w:rsid w:val="007A775B"/>
    <w:rsid w:val="007B0010"/>
    <w:rsid w:val="007B09C8"/>
    <w:rsid w:val="007B114F"/>
    <w:rsid w:val="007B1847"/>
    <w:rsid w:val="007B3006"/>
    <w:rsid w:val="007B6A22"/>
    <w:rsid w:val="007B70C4"/>
    <w:rsid w:val="007C0DD9"/>
    <w:rsid w:val="007C136A"/>
    <w:rsid w:val="007C2C17"/>
    <w:rsid w:val="007C33B5"/>
    <w:rsid w:val="007C4EFA"/>
    <w:rsid w:val="007C6ABC"/>
    <w:rsid w:val="007D1464"/>
    <w:rsid w:val="007D1C90"/>
    <w:rsid w:val="007D1E61"/>
    <w:rsid w:val="007D27AC"/>
    <w:rsid w:val="007D52F5"/>
    <w:rsid w:val="007E0E89"/>
    <w:rsid w:val="007E0FC0"/>
    <w:rsid w:val="007E16A8"/>
    <w:rsid w:val="007E45A0"/>
    <w:rsid w:val="007E6714"/>
    <w:rsid w:val="007E7357"/>
    <w:rsid w:val="007E7BD2"/>
    <w:rsid w:val="007F0708"/>
    <w:rsid w:val="007F2411"/>
    <w:rsid w:val="007F297D"/>
    <w:rsid w:val="007F2E72"/>
    <w:rsid w:val="007F3494"/>
    <w:rsid w:val="007F7886"/>
    <w:rsid w:val="00801C01"/>
    <w:rsid w:val="008042C3"/>
    <w:rsid w:val="008073F4"/>
    <w:rsid w:val="00810870"/>
    <w:rsid w:val="00810A5F"/>
    <w:rsid w:val="00810FFE"/>
    <w:rsid w:val="008134AD"/>
    <w:rsid w:val="00815AD2"/>
    <w:rsid w:val="00820297"/>
    <w:rsid w:val="00822A24"/>
    <w:rsid w:val="00822D98"/>
    <w:rsid w:val="00825142"/>
    <w:rsid w:val="00826A3E"/>
    <w:rsid w:val="00826D8C"/>
    <w:rsid w:val="008270C2"/>
    <w:rsid w:val="00827EE4"/>
    <w:rsid w:val="00827FA2"/>
    <w:rsid w:val="00833CE0"/>
    <w:rsid w:val="00835524"/>
    <w:rsid w:val="00835F88"/>
    <w:rsid w:val="0083675A"/>
    <w:rsid w:val="00840839"/>
    <w:rsid w:val="00841E10"/>
    <w:rsid w:val="00842742"/>
    <w:rsid w:val="00845177"/>
    <w:rsid w:val="008473DF"/>
    <w:rsid w:val="00847630"/>
    <w:rsid w:val="0085161E"/>
    <w:rsid w:val="00851CA6"/>
    <w:rsid w:val="00851FFA"/>
    <w:rsid w:val="008533B4"/>
    <w:rsid w:val="00853596"/>
    <w:rsid w:val="0085432A"/>
    <w:rsid w:val="00854D16"/>
    <w:rsid w:val="00856366"/>
    <w:rsid w:val="00860883"/>
    <w:rsid w:val="008612D1"/>
    <w:rsid w:val="00861A0D"/>
    <w:rsid w:val="00862B75"/>
    <w:rsid w:val="00864C74"/>
    <w:rsid w:val="00864D6E"/>
    <w:rsid w:val="0086534E"/>
    <w:rsid w:val="0086561C"/>
    <w:rsid w:val="00865F04"/>
    <w:rsid w:val="00866DC1"/>
    <w:rsid w:val="00867B3A"/>
    <w:rsid w:val="00870F0C"/>
    <w:rsid w:val="00871063"/>
    <w:rsid w:val="00872333"/>
    <w:rsid w:val="00872BD9"/>
    <w:rsid w:val="008743ED"/>
    <w:rsid w:val="0087445F"/>
    <w:rsid w:val="00874957"/>
    <w:rsid w:val="00876744"/>
    <w:rsid w:val="00876986"/>
    <w:rsid w:val="00877463"/>
    <w:rsid w:val="00877734"/>
    <w:rsid w:val="008810FA"/>
    <w:rsid w:val="00881BD3"/>
    <w:rsid w:val="00881F4C"/>
    <w:rsid w:val="008820A4"/>
    <w:rsid w:val="008825BB"/>
    <w:rsid w:val="0088281F"/>
    <w:rsid w:val="0088567A"/>
    <w:rsid w:val="00886940"/>
    <w:rsid w:val="00890537"/>
    <w:rsid w:val="0089065A"/>
    <w:rsid w:val="008906D8"/>
    <w:rsid w:val="008916BF"/>
    <w:rsid w:val="00894099"/>
    <w:rsid w:val="00894306"/>
    <w:rsid w:val="0089648D"/>
    <w:rsid w:val="008967A6"/>
    <w:rsid w:val="00897BC7"/>
    <w:rsid w:val="008A2880"/>
    <w:rsid w:val="008A50E5"/>
    <w:rsid w:val="008A6E0E"/>
    <w:rsid w:val="008A7FEE"/>
    <w:rsid w:val="008B0A1C"/>
    <w:rsid w:val="008B0B1A"/>
    <w:rsid w:val="008B3466"/>
    <w:rsid w:val="008B35F4"/>
    <w:rsid w:val="008B3C3D"/>
    <w:rsid w:val="008B3D06"/>
    <w:rsid w:val="008B60ED"/>
    <w:rsid w:val="008B650A"/>
    <w:rsid w:val="008C1A97"/>
    <w:rsid w:val="008C20B5"/>
    <w:rsid w:val="008C3CFD"/>
    <w:rsid w:val="008C55AD"/>
    <w:rsid w:val="008C6E63"/>
    <w:rsid w:val="008C7B84"/>
    <w:rsid w:val="008C7CCB"/>
    <w:rsid w:val="008D10F4"/>
    <w:rsid w:val="008D111F"/>
    <w:rsid w:val="008D5EE7"/>
    <w:rsid w:val="008D5EEA"/>
    <w:rsid w:val="008D77B1"/>
    <w:rsid w:val="008E196A"/>
    <w:rsid w:val="008E3029"/>
    <w:rsid w:val="008E32C8"/>
    <w:rsid w:val="008E353C"/>
    <w:rsid w:val="008E36B1"/>
    <w:rsid w:val="008E3E24"/>
    <w:rsid w:val="008E435D"/>
    <w:rsid w:val="008E630B"/>
    <w:rsid w:val="008F054F"/>
    <w:rsid w:val="008F0608"/>
    <w:rsid w:val="008F2D22"/>
    <w:rsid w:val="008F2E89"/>
    <w:rsid w:val="00900F32"/>
    <w:rsid w:val="00900F4E"/>
    <w:rsid w:val="00901539"/>
    <w:rsid w:val="00903228"/>
    <w:rsid w:val="00903BE2"/>
    <w:rsid w:val="009045D5"/>
    <w:rsid w:val="00904B83"/>
    <w:rsid w:val="00907C21"/>
    <w:rsid w:val="009101C1"/>
    <w:rsid w:val="00910BA6"/>
    <w:rsid w:val="00910D64"/>
    <w:rsid w:val="00911805"/>
    <w:rsid w:val="00914115"/>
    <w:rsid w:val="00914B7C"/>
    <w:rsid w:val="009150C3"/>
    <w:rsid w:val="00915C09"/>
    <w:rsid w:val="00917424"/>
    <w:rsid w:val="00921ADA"/>
    <w:rsid w:val="0092295A"/>
    <w:rsid w:val="00923748"/>
    <w:rsid w:val="009259DC"/>
    <w:rsid w:val="009277E7"/>
    <w:rsid w:val="00932AE9"/>
    <w:rsid w:val="00933BAE"/>
    <w:rsid w:val="0093532D"/>
    <w:rsid w:val="00936C98"/>
    <w:rsid w:val="00940496"/>
    <w:rsid w:val="00942C05"/>
    <w:rsid w:val="00943C55"/>
    <w:rsid w:val="00943D35"/>
    <w:rsid w:val="00944838"/>
    <w:rsid w:val="009500DE"/>
    <w:rsid w:val="009501CA"/>
    <w:rsid w:val="009522B9"/>
    <w:rsid w:val="00952A39"/>
    <w:rsid w:val="0095319B"/>
    <w:rsid w:val="00954551"/>
    <w:rsid w:val="00954772"/>
    <w:rsid w:val="00960A9E"/>
    <w:rsid w:val="009616F6"/>
    <w:rsid w:val="0096311A"/>
    <w:rsid w:val="0096378E"/>
    <w:rsid w:val="0096425D"/>
    <w:rsid w:val="009661B6"/>
    <w:rsid w:val="00970465"/>
    <w:rsid w:val="00970D71"/>
    <w:rsid w:val="009712D9"/>
    <w:rsid w:val="009716D7"/>
    <w:rsid w:val="00972E5A"/>
    <w:rsid w:val="00973DFE"/>
    <w:rsid w:val="009743C8"/>
    <w:rsid w:val="00974ED6"/>
    <w:rsid w:val="00975FA1"/>
    <w:rsid w:val="009813F6"/>
    <w:rsid w:val="009814F3"/>
    <w:rsid w:val="00982604"/>
    <w:rsid w:val="00985FB1"/>
    <w:rsid w:val="00986C7B"/>
    <w:rsid w:val="009879AE"/>
    <w:rsid w:val="009900BD"/>
    <w:rsid w:val="0099185B"/>
    <w:rsid w:val="009933DC"/>
    <w:rsid w:val="009934FB"/>
    <w:rsid w:val="009938DA"/>
    <w:rsid w:val="00995750"/>
    <w:rsid w:val="00995995"/>
    <w:rsid w:val="00996085"/>
    <w:rsid w:val="009964E1"/>
    <w:rsid w:val="00996E2D"/>
    <w:rsid w:val="009A0E1C"/>
    <w:rsid w:val="009A274F"/>
    <w:rsid w:val="009A28B2"/>
    <w:rsid w:val="009A334A"/>
    <w:rsid w:val="009A361C"/>
    <w:rsid w:val="009A5197"/>
    <w:rsid w:val="009A5B8B"/>
    <w:rsid w:val="009A77F2"/>
    <w:rsid w:val="009B28A0"/>
    <w:rsid w:val="009B30B5"/>
    <w:rsid w:val="009B51EA"/>
    <w:rsid w:val="009B631F"/>
    <w:rsid w:val="009B68BD"/>
    <w:rsid w:val="009C07FA"/>
    <w:rsid w:val="009C089E"/>
    <w:rsid w:val="009C174B"/>
    <w:rsid w:val="009C17D6"/>
    <w:rsid w:val="009C1F46"/>
    <w:rsid w:val="009C4F83"/>
    <w:rsid w:val="009C57FE"/>
    <w:rsid w:val="009D220F"/>
    <w:rsid w:val="009D2950"/>
    <w:rsid w:val="009D2F2A"/>
    <w:rsid w:val="009D339A"/>
    <w:rsid w:val="009D46C2"/>
    <w:rsid w:val="009D46FB"/>
    <w:rsid w:val="009D573F"/>
    <w:rsid w:val="009D5FDA"/>
    <w:rsid w:val="009D7009"/>
    <w:rsid w:val="009D768F"/>
    <w:rsid w:val="009E33E4"/>
    <w:rsid w:val="009E46FE"/>
    <w:rsid w:val="009E5C2C"/>
    <w:rsid w:val="009E68D2"/>
    <w:rsid w:val="009F04E5"/>
    <w:rsid w:val="009F0A34"/>
    <w:rsid w:val="009F2C88"/>
    <w:rsid w:val="009F4EAE"/>
    <w:rsid w:val="00A003F3"/>
    <w:rsid w:val="00A00EDB"/>
    <w:rsid w:val="00A01BFF"/>
    <w:rsid w:val="00A0272E"/>
    <w:rsid w:val="00A043DA"/>
    <w:rsid w:val="00A05263"/>
    <w:rsid w:val="00A05431"/>
    <w:rsid w:val="00A06523"/>
    <w:rsid w:val="00A11927"/>
    <w:rsid w:val="00A13888"/>
    <w:rsid w:val="00A13D83"/>
    <w:rsid w:val="00A1488B"/>
    <w:rsid w:val="00A1540D"/>
    <w:rsid w:val="00A1567B"/>
    <w:rsid w:val="00A15A3D"/>
    <w:rsid w:val="00A1701E"/>
    <w:rsid w:val="00A20BD1"/>
    <w:rsid w:val="00A24040"/>
    <w:rsid w:val="00A24114"/>
    <w:rsid w:val="00A249E1"/>
    <w:rsid w:val="00A266F2"/>
    <w:rsid w:val="00A2781A"/>
    <w:rsid w:val="00A27F17"/>
    <w:rsid w:val="00A327DA"/>
    <w:rsid w:val="00A32E72"/>
    <w:rsid w:val="00A35BC9"/>
    <w:rsid w:val="00A37035"/>
    <w:rsid w:val="00A4090E"/>
    <w:rsid w:val="00A41549"/>
    <w:rsid w:val="00A45010"/>
    <w:rsid w:val="00A4769F"/>
    <w:rsid w:val="00A476F9"/>
    <w:rsid w:val="00A50044"/>
    <w:rsid w:val="00A50755"/>
    <w:rsid w:val="00A51EA5"/>
    <w:rsid w:val="00A544AD"/>
    <w:rsid w:val="00A54CFA"/>
    <w:rsid w:val="00A55509"/>
    <w:rsid w:val="00A55666"/>
    <w:rsid w:val="00A55760"/>
    <w:rsid w:val="00A55ED3"/>
    <w:rsid w:val="00A55F74"/>
    <w:rsid w:val="00A568AE"/>
    <w:rsid w:val="00A56E4F"/>
    <w:rsid w:val="00A60BB4"/>
    <w:rsid w:val="00A61D48"/>
    <w:rsid w:val="00A625A9"/>
    <w:rsid w:val="00A6295B"/>
    <w:rsid w:val="00A62F80"/>
    <w:rsid w:val="00A6389B"/>
    <w:rsid w:val="00A63BBE"/>
    <w:rsid w:val="00A65416"/>
    <w:rsid w:val="00A657C2"/>
    <w:rsid w:val="00A65B87"/>
    <w:rsid w:val="00A664B8"/>
    <w:rsid w:val="00A66FD2"/>
    <w:rsid w:val="00A706AF"/>
    <w:rsid w:val="00A70B23"/>
    <w:rsid w:val="00A71651"/>
    <w:rsid w:val="00A74AB1"/>
    <w:rsid w:val="00A754C9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387B"/>
    <w:rsid w:val="00A84A4A"/>
    <w:rsid w:val="00A85337"/>
    <w:rsid w:val="00A85E0B"/>
    <w:rsid w:val="00A86C45"/>
    <w:rsid w:val="00A90582"/>
    <w:rsid w:val="00A905FE"/>
    <w:rsid w:val="00A94928"/>
    <w:rsid w:val="00A97A9A"/>
    <w:rsid w:val="00AA0130"/>
    <w:rsid w:val="00AA108A"/>
    <w:rsid w:val="00AA17B7"/>
    <w:rsid w:val="00AA1CA2"/>
    <w:rsid w:val="00AA283B"/>
    <w:rsid w:val="00AA2A46"/>
    <w:rsid w:val="00AA2E29"/>
    <w:rsid w:val="00AA3BE3"/>
    <w:rsid w:val="00AA4F59"/>
    <w:rsid w:val="00AA53C7"/>
    <w:rsid w:val="00AA5B39"/>
    <w:rsid w:val="00AB0990"/>
    <w:rsid w:val="00AB1424"/>
    <w:rsid w:val="00AB145F"/>
    <w:rsid w:val="00AB203F"/>
    <w:rsid w:val="00AB2649"/>
    <w:rsid w:val="00AB4782"/>
    <w:rsid w:val="00AB4C0D"/>
    <w:rsid w:val="00AB695A"/>
    <w:rsid w:val="00AB7038"/>
    <w:rsid w:val="00AC03C5"/>
    <w:rsid w:val="00AC0ECB"/>
    <w:rsid w:val="00AC1BC6"/>
    <w:rsid w:val="00AC1E1D"/>
    <w:rsid w:val="00AC33F2"/>
    <w:rsid w:val="00AC3646"/>
    <w:rsid w:val="00AC42CA"/>
    <w:rsid w:val="00AC63D8"/>
    <w:rsid w:val="00AC72EE"/>
    <w:rsid w:val="00AC7AEF"/>
    <w:rsid w:val="00AD327E"/>
    <w:rsid w:val="00AD389A"/>
    <w:rsid w:val="00AE0847"/>
    <w:rsid w:val="00AE0F7E"/>
    <w:rsid w:val="00AE1DD0"/>
    <w:rsid w:val="00AE3C45"/>
    <w:rsid w:val="00AE4D9C"/>
    <w:rsid w:val="00AE65B5"/>
    <w:rsid w:val="00AF0CDB"/>
    <w:rsid w:val="00AF304E"/>
    <w:rsid w:val="00AF37E4"/>
    <w:rsid w:val="00AF3F64"/>
    <w:rsid w:val="00AF40EA"/>
    <w:rsid w:val="00B00D11"/>
    <w:rsid w:val="00B00EA1"/>
    <w:rsid w:val="00B01329"/>
    <w:rsid w:val="00B04DFD"/>
    <w:rsid w:val="00B04F61"/>
    <w:rsid w:val="00B06597"/>
    <w:rsid w:val="00B069DF"/>
    <w:rsid w:val="00B06B06"/>
    <w:rsid w:val="00B0795F"/>
    <w:rsid w:val="00B10385"/>
    <w:rsid w:val="00B10E55"/>
    <w:rsid w:val="00B11199"/>
    <w:rsid w:val="00B144E1"/>
    <w:rsid w:val="00B14EAD"/>
    <w:rsid w:val="00B15250"/>
    <w:rsid w:val="00B1605D"/>
    <w:rsid w:val="00B17162"/>
    <w:rsid w:val="00B2029D"/>
    <w:rsid w:val="00B202CB"/>
    <w:rsid w:val="00B21F1E"/>
    <w:rsid w:val="00B2348E"/>
    <w:rsid w:val="00B23649"/>
    <w:rsid w:val="00B24442"/>
    <w:rsid w:val="00B24563"/>
    <w:rsid w:val="00B2588D"/>
    <w:rsid w:val="00B2665F"/>
    <w:rsid w:val="00B27ED3"/>
    <w:rsid w:val="00B302E2"/>
    <w:rsid w:val="00B323E5"/>
    <w:rsid w:val="00B32A39"/>
    <w:rsid w:val="00B33050"/>
    <w:rsid w:val="00B34108"/>
    <w:rsid w:val="00B344FA"/>
    <w:rsid w:val="00B34BBF"/>
    <w:rsid w:val="00B36167"/>
    <w:rsid w:val="00B36C99"/>
    <w:rsid w:val="00B41B5D"/>
    <w:rsid w:val="00B422AE"/>
    <w:rsid w:val="00B423F4"/>
    <w:rsid w:val="00B427E8"/>
    <w:rsid w:val="00B4359D"/>
    <w:rsid w:val="00B453A9"/>
    <w:rsid w:val="00B45955"/>
    <w:rsid w:val="00B51B8E"/>
    <w:rsid w:val="00B52749"/>
    <w:rsid w:val="00B535DE"/>
    <w:rsid w:val="00B53947"/>
    <w:rsid w:val="00B54387"/>
    <w:rsid w:val="00B554B4"/>
    <w:rsid w:val="00B5694E"/>
    <w:rsid w:val="00B56BB9"/>
    <w:rsid w:val="00B56FCE"/>
    <w:rsid w:val="00B57068"/>
    <w:rsid w:val="00B57223"/>
    <w:rsid w:val="00B57BDA"/>
    <w:rsid w:val="00B57F55"/>
    <w:rsid w:val="00B63C8A"/>
    <w:rsid w:val="00B64A12"/>
    <w:rsid w:val="00B65CA4"/>
    <w:rsid w:val="00B66C9D"/>
    <w:rsid w:val="00B67C3F"/>
    <w:rsid w:val="00B67D43"/>
    <w:rsid w:val="00B70D9B"/>
    <w:rsid w:val="00B712A0"/>
    <w:rsid w:val="00B725F6"/>
    <w:rsid w:val="00B7300C"/>
    <w:rsid w:val="00B7316F"/>
    <w:rsid w:val="00B752E4"/>
    <w:rsid w:val="00B762B7"/>
    <w:rsid w:val="00B763E6"/>
    <w:rsid w:val="00B80965"/>
    <w:rsid w:val="00B82A18"/>
    <w:rsid w:val="00B841AC"/>
    <w:rsid w:val="00B90B21"/>
    <w:rsid w:val="00B91194"/>
    <w:rsid w:val="00B91FE8"/>
    <w:rsid w:val="00B92327"/>
    <w:rsid w:val="00B92523"/>
    <w:rsid w:val="00B92929"/>
    <w:rsid w:val="00B9448E"/>
    <w:rsid w:val="00B94C96"/>
    <w:rsid w:val="00B967E5"/>
    <w:rsid w:val="00B97E52"/>
    <w:rsid w:val="00BA2B20"/>
    <w:rsid w:val="00BA3EB1"/>
    <w:rsid w:val="00BA7FD2"/>
    <w:rsid w:val="00BB148A"/>
    <w:rsid w:val="00BB2387"/>
    <w:rsid w:val="00BB26EA"/>
    <w:rsid w:val="00BB29E4"/>
    <w:rsid w:val="00BB3443"/>
    <w:rsid w:val="00BB3EC8"/>
    <w:rsid w:val="00BB43C9"/>
    <w:rsid w:val="00BB469A"/>
    <w:rsid w:val="00BB47E4"/>
    <w:rsid w:val="00BB483F"/>
    <w:rsid w:val="00BB4A1C"/>
    <w:rsid w:val="00BB6414"/>
    <w:rsid w:val="00BB6FA1"/>
    <w:rsid w:val="00BC0287"/>
    <w:rsid w:val="00BC0FDD"/>
    <w:rsid w:val="00BC246D"/>
    <w:rsid w:val="00BC2935"/>
    <w:rsid w:val="00BC335B"/>
    <w:rsid w:val="00BC3A62"/>
    <w:rsid w:val="00BC3EA1"/>
    <w:rsid w:val="00BC40A5"/>
    <w:rsid w:val="00BC4656"/>
    <w:rsid w:val="00BC589A"/>
    <w:rsid w:val="00BC5944"/>
    <w:rsid w:val="00BC5C06"/>
    <w:rsid w:val="00BC61EF"/>
    <w:rsid w:val="00BC689A"/>
    <w:rsid w:val="00BC6E60"/>
    <w:rsid w:val="00BC7892"/>
    <w:rsid w:val="00BC7B8D"/>
    <w:rsid w:val="00BD0C27"/>
    <w:rsid w:val="00BD1893"/>
    <w:rsid w:val="00BD1F59"/>
    <w:rsid w:val="00BD2051"/>
    <w:rsid w:val="00BD20EC"/>
    <w:rsid w:val="00BD4FD4"/>
    <w:rsid w:val="00BD6360"/>
    <w:rsid w:val="00BD6362"/>
    <w:rsid w:val="00BD7C1A"/>
    <w:rsid w:val="00BD7C7D"/>
    <w:rsid w:val="00BE1422"/>
    <w:rsid w:val="00BE1A01"/>
    <w:rsid w:val="00BE225A"/>
    <w:rsid w:val="00BE40F2"/>
    <w:rsid w:val="00BE4681"/>
    <w:rsid w:val="00BE500A"/>
    <w:rsid w:val="00BE6A8D"/>
    <w:rsid w:val="00BE6F59"/>
    <w:rsid w:val="00BE72F8"/>
    <w:rsid w:val="00BE7505"/>
    <w:rsid w:val="00BE7F8D"/>
    <w:rsid w:val="00BF009E"/>
    <w:rsid w:val="00BF1D65"/>
    <w:rsid w:val="00BF4EDB"/>
    <w:rsid w:val="00BF5741"/>
    <w:rsid w:val="00BF5E04"/>
    <w:rsid w:val="00BF606D"/>
    <w:rsid w:val="00BF68F2"/>
    <w:rsid w:val="00BF7697"/>
    <w:rsid w:val="00C003BF"/>
    <w:rsid w:val="00C00840"/>
    <w:rsid w:val="00C02B7C"/>
    <w:rsid w:val="00C0423A"/>
    <w:rsid w:val="00C052B8"/>
    <w:rsid w:val="00C05513"/>
    <w:rsid w:val="00C0621E"/>
    <w:rsid w:val="00C073C2"/>
    <w:rsid w:val="00C1084C"/>
    <w:rsid w:val="00C1186C"/>
    <w:rsid w:val="00C11B37"/>
    <w:rsid w:val="00C163B5"/>
    <w:rsid w:val="00C17A17"/>
    <w:rsid w:val="00C17FD4"/>
    <w:rsid w:val="00C20FCC"/>
    <w:rsid w:val="00C221CB"/>
    <w:rsid w:val="00C2413D"/>
    <w:rsid w:val="00C24BF5"/>
    <w:rsid w:val="00C24CE0"/>
    <w:rsid w:val="00C25990"/>
    <w:rsid w:val="00C25B68"/>
    <w:rsid w:val="00C27946"/>
    <w:rsid w:val="00C3005C"/>
    <w:rsid w:val="00C30246"/>
    <w:rsid w:val="00C302A2"/>
    <w:rsid w:val="00C31837"/>
    <w:rsid w:val="00C322AB"/>
    <w:rsid w:val="00C34CB5"/>
    <w:rsid w:val="00C35367"/>
    <w:rsid w:val="00C35402"/>
    <w:rsid w:val="00C3686F"/>
    <w:rsid w:val="00C402EA"/>
    <w:rsid w:val="00C4207C"/>
    <w:rsid w:val="00C43E67"/>
    <w:rsid w:val="00C44390"/>
    <w:rsid w:val="00C44E4B"/>
    <w:rsid w:val="00C44E9B"/>
    <w:rsid w:val="00C46BC8"/>
    <w:rsid w:val="00C504E8"/>
    <w:rsid w:val="00C50A26"/>
    <w:rsid w:val="00C52024"/>
    <w:rsid w:val="00C56509"/>
    <w:rsid w:val="00C57C89"/>
    <w:rsid w:val="00C644F8"/>
    <w:rsid w:val="00C64A28"/>
    <w:rsid w:val="00C650AA"/>
    <w:rsid w:val="00C651E3"/>
    <w:rsid w:val="00C65A82"/>
    <w:rsid w:val="00C66009"/>
    <w:rsid w:val="00C6713A"/>
    <w:rsid w:val="00C673B5"/>
    <w:rsid w:val="00C70362"/>
    <w:rsid w:val="00C70AD8"/>
    <w:rsid w:val="00C70E70"/>
    <w:rsid w:val="00C715E1"/>
    <w:rsid w:val="00C739CA"/>
    <w:rsid w:val="00C74FE1"/>
    <w:rsid w:val="00C7512D"/>
    <w:rsid w:val="00C76505"/>
    <w:rsid w:val="00C76771"/>
    <w:rsid w:val="00C7773B"/>
    <w:rsid w:val="00C80FFA"/>
    <w:rsid w:val="00C8136B"/>
    <w:rsid w:val="00C833B7"/>
    <w:rsid w:val="00C849CD"/>
    <w:rsid w:val="00C84AE3"/>
    <w:rsid w:val="00C8520F"/>
    <w:rsid w:val="00C926F6"/>
    <w:rsid w:val="00C9296A"/>
    <w:rsid w:val="00C92D57"/>
    <w:rsid w:val="00C947AA"/>
    <w:rsid w:val="00C9672D"/>
    <w:rsid w:val="00CA0D4B"/>
    <w:rsid w:val="00CA2FF0"/>
    <w:rsid w:val="00CA3531"/>
    <w:rsid w:val="00CA41BE"/>
    <w:rsid w:val="00CA58B1"/>
    <w:rsid w:val="00CA68C9"/>
    <w:rsid w:val="00CA70F5"/>
    <w:rsid w:val="00CB0158"/>
    <w:rsid w:val="00CB1444"/>
    <w:rsid w:val="00CB1D5C"/>
    <w:rsid w:val="00CB24CA"/>
    <w:rsid w:val="00CB3C2A"/>
    <w:rsid w:val="00CB6E77"/>
    <w:rsid w:val="00CC06F1"/>
    <w:rsid w:val="00CC0872"/>
    <w:rsid w:val="00CC3215"/>
    <w:rsid w:val="00CC33E5"/>
    <w:rsid w:val="00CC6265"/>
    <w:rsid w:val="00CD1135"/>
    <w:rsid w:val="00CD1A8D"/>
    <w:rsid w:val="00CD2344"/>
    <w:rsid w:val="00CD4796"/>
    <w:rsid w:val="00CD62E4"/>
    <w:rsid w:val="00CD7552"/>
    <w:rsid w:val="00CD770F"/>
    <w:rsid w:val="00CD7C11"/>
    <w:rsid w:val="00CE2722"/>
    <w:rsid w:val="00CE2A20"/>
    <w:rsid w:val="00CE365F"/>
    <w:rsid w:val="00CE3998"/>
    <w:rsid w:val="00CE4525"/>
    <w:rsid w:val="00CE478B"/>
    <w:rsid w:val="00CE609B"/>
    <w:rsid w:val="00CE73F0"/>
    <w:rsid w:val="00CE7E10"/>
    <w:rsid w:val="00CF228E"/>
    <w:rsid w:val="00CF4537"/>
    <w:rsid w:val="00CF755F"/>
    <w:rsid w:val="00D01ED9"/>
    <w:rsid w:val="00D029B0"/>
    <w:rsid w:val="00D029F9"/>
    <w:rsid w:val="00D0372C"/>
    <w:rsid w:val="00D05AD9"/>
    <w:rsid w:val="00D107C2"/>
    <w:rsid w:val="00D1157F"/>
    <w:rsid w:val="00D12C6B"/>
    <w:rsid w:val="00D12E03"/>
    <w:rsid w:val="00D147C9"/>
    <w:rsid w:val="00D14DCF"/>
    <w:rsid w:val="00D1661F"/>
    <w:rsid w:val="00D16EFE"/>
    <w:rsid w:val="00D1703F"/>
    <w:rsid w:val="00D2118E"/>
    <w:rsid w:val="00D22EA8"/>
    <w:rsid w:val="00D231E0"/>
    <w:rsid w:val="00D23A77"/>
    <w:rsid w:val="00D23E95"/>
    <w:rsid w:val="00D24351"/>
    <w:rsid w:val="00D254C9"/>
    <w:rsid w:val="00D25E2D"/>
    <w:rsid w:val="00D25FDE"/>
    <w:rsid w:val="00D261C0"/>
    <w:rsid w:val="00D30593"/>
    <w:rsid w:val="00D30DFF"/>
    <w:rsid w:val="00D3234F"/>
    <w:rsid w:val="00D325AD"/>
    <w:rsid w:val="00D32C1C"/>
    <w:rsid w:val="00D34B3A"/>
    <w:rsid w:val="00D37E07"/>
    <w:rsid w:val="00D432E7"/>
    <w:rsid w:val="00D4390D"/>
    <w:rsid w:val="00D442BD"/>
    <w:rsid w:val="00D47544"/>
    <w:rsid w:val="00D47CB3"/>
    <w:rsid w:val="00D52910"/>
    <w:rsid w:val="00D530F1"/>
    <w:rsid w:val="00D5314D"/>
    <w:rsid w:val="00D53F08"/>
    <w:rsid w:val="00D54DF2"/>
    <w:rsid w:val="00D562CA"/>
    <w:rsid w:val="00D5799B"/>
    <w:rsid w:val="00D57BAD"/>
    <w:rsid w:val="00D61F0D"/>
    <w:rsid w:val="00D635DA"/>
    <w:rsid w:val="00D6464E"/>
    <w:rsid w:val="00D65621"/>
    <w:rsid w:val="00D65952"/>
    <w:rsid w:val="00D65B7E"/>
    <w:rsid w:val="00D65FC8"/>
    <w:rsid w:val="00D66921"/>
    <w:rsid w:val="00D6789C"/>
    <w:rsid w:val="00D67C76"/>
    <w:rsid w:val="00D70D78"/>
    <w:rsid w:val="00D72224"/>
    <w:rsid w:val="00D72D0C"/>
    <w:rsid w:val="00D73475"/>
    <w:rsid w:val="00D737DB"/>
    <w:rsid w:val="00D750A5"/>
    <w:rsid w:val="00D751EF"/>
    <w:rsid w:val="00D75A77"/>
    <w:rsid w:val="00D7719C"/>
    <w:rsid w:val="00D7747E"/>
    <w:rsid w:val="00D81103"/>
    <w:rsid w:val="00D81758"/>
    <w:rsid w:val="00D81E13"/>
    <w:rsid w:val="00D84F12"/>
    <w:rsid w:val="00D85028"/>
    <w:rsid w:val="00D85C48"/>
    <w:rsid w:val="00D85D2B"/>
    <w:rsid w:val="00D87002"/>
    <w:rsid w:val="00D9082B"/>
    <w:rsid w:val="00D90D9B"/>
    <w:rsid w:val="00D91F7A"/>
    <w:rsid w:val="00D94732"/>
    <w:rsid w:val="00D9506C"/>
    <w:rsid w:val="00D95D29"/>
    <w:rsid w:val="00D97C02"/>
    <w:rsid w:val="00DA1395"/>
    <w:rsid w:val="00DA26CD"/>
    <w:rsid w:val="00DA2C5F"/>
    <w:rsid w:val="00DA3360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26B8"/>
    <w:rsid w:val="00DB280E"/>
    <w:rsid w:val="00DB3B98"/>
    <w:rsid w:val="00DB7F3E"/>
    <w:rsid w:val="00DC104F"/>
    <w:rsid w:val="00DC28F9"/>
    <w:rsid w:val="00DC3BAC"/>
    <w:rsid w:val="00DC4283"/>
    <w:rsid w:val="00DC4C4C"/>
    <w:rsid w:val="00DC65DF"/>
    <w:rsid w:val="00DC6B84"/>
    <w:rsid w:val="00DC6F45"/>
    <w:rsid w:val="00DD0F9A"/>
    <w:rsid w:val="00DD3673"/>
    <w:rsid w:val="00DD3C49"/>
    <w:rsid w:val="00DD4E7C"/>
    <w:rsid w:val="00DD69A2"/>
    <w:rsid w:val="00DE03AF"/>
    <w:rsid w:val="00DE15C4"/>
    <w:rsid w:val="00DE3663"/>
    <w:rsid w:val="00DE3961"/>
    <w:rsid w:val="00DE515C"/>
    <w:rsid w:val="00DE5404"/>
    <w:rsid w:val="00DE6D72"/>
    <w:rsid w:val="00DE7996"/>
    <w:rsid w:val="00DE7E73"/>
    <w:rsid w:val="00DF3959"/>
    <w:rsid w:val="00DF4E4E"/>
    <w:rsid w:val="00DF5C18"/>
    <w:rsid w:val="00DF644D"/>
    <w:rsid w:val="00DF6C45"/>
    <w:rsid w:val="00DF6FB7"/>
    <w:rsid w:val="00E03C2A"/>
    <w:rsid w:val="00E0759E"/>
    <w:rsid w:val="00E07A5B"/>
    <w:rsid w:val="00E07E61"/>
    <w:rsid w:val="00E11804"/>
    <w:rsid w:val="00E120F2"/>
    <w:rsid w:val="00E12802"/>
    <w:rsid w:val="00E129C8"/>
    <w:rsid w:val="00E13C57"/>
    <w:rsid w:val="00E1428C"/>
    <w:rsid w:val="00E15759"/>
    <w:rsid w:val="00E158BF"/>
    <w:rsid w:val="00E15BC7"/>
    <w:rsid w:val="00E16109"/>
    <w:rsid w:val="00E1611A"/>
    <w:rsid w:val="00E16E39"/>
    <w:rsid w:val="00E21C24"/>
    <w:rsid w:val="00E23914"/>
    <w:rsid w:val="00E23D36"/>
    <w:rsid w:val="00E25A20"/>
    <w:rsid w:val="00E25F1A"/>
    <w:rsid w:val="00E267AB"/>
    <w:rsid w:val="00E26DA6"/>
    <w:rsid w:val="00E308D7"/>
    <w:rsid w:val="00E32E91"/>
    <w:rsid w:val="00E33099"/>
    <w:rsid w:val="00E33CB6"/>
    <w:rsid w:val="00E33D81"/>
    <w:rsid w:val="00E341A2"/>
    <w:rsid w:val="00E35A4F"/>
    <w:rsid w:val="00E4236A"/>
    <w:rsid w:val="00E42BB8"/>
    <w:rsid w:val="00E4664B"/>
    <w:rsid w:val="00E47B1D"/>
    <w:rsid w:val="00E47C4B"/>
    <w:rsid w:val="00E5155E"/>
    <w:rsid w:val="00E518DC"/>
    <w:rsid w:val="00E518DE"/>
    <w:rsid w:val="00E51BA2"/>
    <w:rsid w:val="00E5644E"/>
    <w:rsid w:val="00E5673F"/>
    <w:rsid w:val="00E56A18"/>
    <w:rsid w:val="00E56AF9"/>
    <w:rsid w:val="00E604E0"/>
    <w:rsid w:val="00E6175A"/>
    <w:rsid w:val="00E63B3E"/>
    <w:rsid w:val="00E65867"/>
    <w:rsid w:val="00E66AD8"/>
    <w:rsid w:val="00E66B23"/>
    <w:rsid w:val="00E675AD"/>
    <w:rsid w:val="00E713EB"/>
    <w:rsid w:val="00E71DC6"/>
    <w:rsid w:val="00E71FDE"/>
    <w:rsid w:val="00E7289D"/>
    <w:rsid w:val="00E76AE2"/>
    <w:rsid w:val="00E77F2B"/>
    <w:rsid w:val="00E80EE2"/>
    <w:rsid w:val="00E83094"/>
    <w:rsid w:val="00E85527"/>
    <w:rsid w:val="00E8569C"/>
    <w:rsid w:val="00E86403"/>
    <w:rsid w:val="00E86C6E"/>
    <w:rsid w:val="00E86F71"/>
    <w:rsid w:val="00E87646"/>
    <w:rsid w:val="00E90B16"/>
    <w:rsid w:val="00E96283"/>
    <w:rsid w:val="00E9779B"/>
    <w:rsid w:val="00E97A51"/>
    <w:rsid w:val="00E97BD1"/>
    <w:rsid w:val="00EA03D7"/>
    <w:rsid w:val="00EA0445"/>
    <w:rsid w:val="00EA0E50"/>
    <w:rsid w:val="00EA0F18"/>
    <w:rsid w:val="00EA1925"/>
    <w:rsid w:val="00EA342F"/>
    <w:rsid w:val="00EA4974"/>
    <w:rsid w:val="00EA5E16"/>
    <w:rsid w:val="00EA64F7"/>
    <w:rsid w:val="00EB105C"/>
    <w:rsid w:val="00EC1AD5"/>
    <w:rsid w:val="00EC31CF"/>
    <w:rsid w:val="00EC713F"/>
    <w:rsid w:val="00ED0615"/>
    <w:rsid w:val="00ED14CE"/>
    <w:rsid w:val="00ED3C7E"/>
    <w:rsid w:val="00ED5713"/>
    <w:rsid w:val="00EE0F73"/>
    <w:rsid w:val="00EE3B94"/>
    <w:rsid w:val="00EE5264"/>
    <w:rsid w:val="00EE5C05"/>
    <w:rsid w:val="00EE5FFD"/>
    <w:rsid w:val="00EE650F"/>
    <w:rsid w:val="00EE7A2E"/>
    <w:rsid w:val="00EF0834"/>
    <w:rsid w:val="00EF174E"/>
    <w:rsid w:val="00EF1F3D"/>
    <w:rsid w:val="00EF332F"/>
    <w:rsid w:val="00EF44D3"/>
    <w:rsid w:val="00EF4A59"/>
    <w:rsid w:val="00EF58B9"/>
    <w:rsid w:val="00F00ECE"/>
    <w:rsid w:val="00F03354"/>
    <w:rsid w:val="00F044A8"/>
    <w:rsid w:val="00F04E22"/>
    <w:rsid w:val="00F06B55"/>
    <w:rsid w:val="00F0709F"/>
    <w:rsid w:val="00F101B9"/>
    <w:rsid w:val="00F118C2"/>
    <w:rsid w:val="00F15B60"/>
    <w:rsid w:val="00F175E0"/>
    <w:rsid w:val="00F2045A"/>
    <w:rsid w:val="00F23106"/>
    <w:rsid w:val="00F23EF8"/>
    <w:rsid w:val="00F2580A"/>
    <w:rsid w:val="00F25D2D"/>
    <w:rsid w:val="00F2671E"/>
    <w:rsid w:val="00F26B38"/>
    <w:rsid w:val="00F27FB0"/>
    <w:rsid w:val="00F30D12"/>
    <w:rsid w:val="00F33265"/>
    <w:rsid w:val="00F3621A"/>
    <w:rsid w:val="00F3759D"/>
    <w:rsid w:val="00F37E47"/>
    <w:rsid w:val="00F41789"/>
    <w:rsid w:val="00F43570"/>
    <w:rsid w:val="00F43A43"/>
    <w:rsid w:val="00F43FDD"/>
    <w:rsid w:val="00F446F1"/>
    <w:rsid w:val="00F44C06"/>
    <w:rsid w:val="00F47F48"/>
    <w:rsid w:val="00F50398"/>
    <w:rsid w:val="00F50611"/>
    <w:rsid w:val="00F510B1"/>
    <w:rsid w:val="00F51E09"/>
    <w:rsid w:val="00F524D9"/>
    <w:rsid w:val="00F52850"/>
    <w:rsid w:val="00F52A7C"/>
    <w:rsid w:val="00F52D1D"/>
    <w:rsid w:val="00F546BD"/>
    <w:rsid w:val="00F556B8"/>
    <w:rsid w:val="00F5709C"/>
    <w:rsid w:val="00F60440"/>
    <w:rsid w:val="00F60BA9"/>
    <w:rsid w:val="00F60E87"/>
    <w:rsid w:val="00F6178C"/>
    <w:rsid w:val="00F63BA5"/>
    <w:rsid w:val="00F63EA0"/>
    <w:rsid w:val="00F673C7"/>
    <w:rsid w:val="00F70C2E"/>
    <w:rsid w:val="00F71AF9"/>
    <w:rsid w:val="00F720AC"/>
    <w:rsid w:val="00F727CC"/>
    <w:rsid w:val="00F72AB0"/>
    <w:rsid w:val="00F72CD1"/>
    <w:rsid w:val="00F72D79"/>
    <w:rsid w:val="00F7365C"/>
    <w:rsid w:val="00F7457A"/>
    <w:rsid w:val="00F75A6D"/>
    <w:rsid w:val="00F76AAF"/>
    <w:rsid w:val="00F76DD6"/>
    <w:rsid w:val="00F76E21"/>
    <w:rsid w:val="00F77927"/>
    <w:rsid w:val="00F803C7"/>
    <w:rsid w:val="00F81A5D"/>
    <w:rsid w:val="00F83559"/>
    <w:rsid w:val="00F83FB0"/>
    <w:rsid w:val="00F85746"/>
    <w:rsid w:val="00F85C69"/>
    <w:rsid w:val="00F8659B"/>
    <w:rsid w:val="00F9098B"/>
    <w:rsid w:val="00F90C1D"/>
    <w:rsid w:val="00F9195A"/>
    <w:rsid w:val="00F91FF5"/>
    <w:rsid w:val="00F9356F"/>
    <w:rsid w:val="00F97905"/>
    <w:rsid w:val="00F97A57"/>
    <w:rsid w:val="00F97D09"/>
    <w:rsid w:val="00FA0AB2"/>
    <w:rsid w:val="00FA2A7E"/>
    <w:rsid w:val="00FA3978"/>
    <w:rsid w:val="00FA4295"/>
    <w:rsid w:val="00FA4C4B"/>
    <w:rsid w:val="00FA5AAF"/>
    <w:rsid w:val="00FA5CED"/>
    <w:rsid w:val="00FA70B1"/>
    <w:rsid w:val="00FB0C94"/>
    <w:rsid w:val="00FB39C0"/>
    <w:rsid w:val="00FB4284"/>
    <w:rsid w:val="00FB4525"/>
    <w:rsid w:val="00FB4674"/>
    <w:rsid w:val="00FB64C5"/>
    <w:rsid w:val="00FB6823"/>
    <w:rsid w:val="00FC1024"/>
    <w:rsid w:val="00FC2BB2"/>
    <w:rsid w:val="00FC4E12"/>
    <w:rsid w:val="00FC4E61"/>
    <w:rsid w:val="00FC6E68"/>
    <w:rsid w:val="00FD16B0"/>
    <w:rsid w:val="00FD1C68"/>
    <w:rsid w:val="00FD2759"/>
    <w:rsid w:val="00FD2D3D"/>
    <w:rsid w:val="00FD34B6"/>
    <w:rsid w:val="00FD423E"/>
    <w:rsid w:val="00FD4811"/>
    <w:rsid w:val="00FD6AA3"/>
    <w:rsid w:val="00FD728E"/>
    <w:rsid w:val="00FD770E"/>
    <w:rsid w:val="00FE0C45"/>
    <w:rsid w:val="00FE2B34"/>
    <w:rsid w:val="00FE37DC"/>
    <w:rsid w:val="00FE5917"/>
    <w:rsid w:val="00FE5F98"/>
    <w:rsid w:val="00FE6701"/>
    <w:rsid w:val="00FE6CFB"/>
    <w:rsid w:val="00FE6FCA"/>
    <w:rsid w:val="00FF165F"/>
    <w:rsid w:val="00FF1B3D"/>
    <w:rsid w:val="00FF274E"/>
    <w:rsid w:val="00FF34BC"/>
    <w:rsid w:val="00FF4CD6"/>
    <w:rsid w:val="00FF61F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2A20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hyperlink" Target="https://tutorialr.com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header" Target="header2.xml"/><Relationship Id="rId8" Type="http://schemas.openxmlformats.org/officeDocument/2006/relationships/image" Target="media/image2.sv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21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2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20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2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426D15-0EC4-459D-A176-FBD17E4BD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737</Words>
  <Characters>420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09T14:47:00Z</dcterms:created>
  <dcterms:modified xsi:type="dcterms:W3CDTF">2023-01-09T14:47:00Z</dcterms:modified>
</cp:coreProperties>
</file>